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r>
        <w:t xml:space="preserve"> </w:t>
      </w:r>
      <w:r>
        <w:t xml:space="preserve">นาโน</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ลฟ์สดใน Facebookล่าสุดนี่ ตำรวจเร่งค้นบ้านในช่วงข้าวเข้านี้ค่ะ ว่าความเป็นมามันเป็นอย่างไเกิดขึ้น แล้วก็มีควันโพยโรงงานค่ะ สภาพอากาศที่นั่นจะเป็นอย่างไรนะคะจะมีมลพิษหรือเปล่า ล่าสุดกรมควบคุมมลพิษไปตรวจสอบสภาพอากาศเหตุเพลิงไหม้ โรงงานหลอมพลาสติก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 มะขามคั่ว จังหวัดระยองว่ากลุ่มควันโอ้โหสีดำทมิฬเลยค่ะพวยพุ่งขึ้นไปบนท้องฟ้าคือ หลายของมองแบบนี้นะคะ คุณผู้ชม ถ้าควันสีดำขนาดนี้น่าจะมีสารเคมี</w:t>
      </w:r>
    </w:p>
    <w:p>
      <w:pPr>
        <w:pStyle w:val="BodyText"/>
      </w:pPr>
      <w:r>
        <w:t xml:space="preserve">(ผู้ประกาศข่าวชาย) เพราะว่าดำมากเลยนะครับ //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เพราะว่าโครงสร้างบางส่วนพังลงมาค่ะ รถดับเพลิงก็ทำได้แค่เพียงฉีดน้ำสกัดจากนอกอาคารต้องบอกเลยว่าเป็นเม็ดพลาสติกทั่วทุกบริเวณเจ้าหน้าที่ต้องใช้โฟมฉีดสกัดเพลิงใช้น้ำฉีดรอบตัวโรงงานไม่ให้ลุกลามออกไปด้านนนอกค่ะซึ่งเป็นนานกเทศมณตรีไว้ในพื้นที่จำกัดได้แล้ว แต่ไฟก็ยังอย่างที่บอกคุณผู้ชมว่าเป็นเม็ดพลาสติก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ไลฟ์สดใน Facebookล่าสุดนี่ ตำรวจเร่งค้นบ้านในช่วงข้าวเข้านี้ค่ะ ว่าความเป็นมามันเป็นอย่างไเกิดขึ้น แล้วก็มีควันโพยโรงงานค่ะ สภาพอากาศที่นั่นจะเป็นอย่างไรนะคะจะมีมลพิษหรือเปล่า ล่าสุดกรมควบคุมมลพิษไปตรวจสอบสภาพอากาศเหตุเพลิงไหม้ โรงงานหลอมพลาสติก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 มะขามคั่ว จังหวัดระยองว่ากลุ่มควันโอ้โหสีดำทมิฬเลยค่ะพวยพุ่งขึ้นไปบนท้องฟ้าคือ หลายของมองแบบนี้นะคะ คุณผู้ชม ถ้าควันสีดำขนาดนี้น่าจะมีสารเคมี</w:t>
      </w:r>
    </w:p>
    <w:p>
      <w:pPr>
        <w:pStyle w:val="BodyText"/>
      </w:pPr>
      <w:r>
        <w:t xml:space="preserve">(ผู้ประกาศข่าวชาย) เพราะว่าดำมากเลยนะครับ //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เพราะว่าโครงสร้างบางส่วนพังลงมาค่ะ รถดับเพลิงก็ทำได้แค่เพียงฉีดน้ำสกัดจากนอกอาคารต้องบอกเลยว่าเป็นเม็ดพลาสติกทั่วทุกบริเวณเจ้าหน้าที่ต้องใช้โฟมฉีดสกัดเพลิงใช้น้ำฉีดรอบตัวโรงงานไม่ให้ลุกลามออกไปด้านนนอกค่ะซึ่งเป็นนานกเทศมณตรีไว้ในพื้นที่จำกัดได้แล้ว แต่ไฟก็ยังอย่างที่บอกคุณผู้ชมว่าเป็นเม็ดพลาสติก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 เราโดนอย่างนี้ทุกวันไหม</w:t>
      </w:r>
    </w:p>
    <w:p>
      <w:pPr>
        <w:pStyle w:val="BodyText"/>
      </w:pPr>
      <w:r>
        <w:t xml:space="preserve">(ผู้ให้สัมภาษณ์) ไม่ครับ นี่ครั้งแรกเลย</w:t>
      </w:r>
    </w:p>
    <w:p>
      <w:pPr>
        <w:pStyle w:val="BodyText"/>
      </w:pPr>
      <w:r>
        <w:t xml:space="preserve">(ผู้สัมภาษณ์ชาย) ใช่ไหม</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ครับผม โอเคขอบคุณมาก</w:t>
      </w:r>
    </w:p>
    <w:p>
      <w:pPr>
        <w:pStyle w:val="BodyText"/>
      </w:pPr>
      <w:r>
        <w:t xml:space="preserve">(ผุ้สัมภาษณ์ชาย) เราโกรธเขาไหม</w:t>
      </w:r>
    </w:p>
    <w:p>
      <w:pPr>
        <w:pStyle w:val="BodyText"/>
      </w:pPr>
      <w:r>
        <w:t xml:space="preserve">(ผู้ให้สัมภาษณ์) ไม่ เพราะผมรักภรรยามาก</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อ๋อ เรารักเมียมาก แล้วเราโกรธเขาไหม</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ไม่โกรธนะ เพราะว่าผมทำตัวผิดเองไง</w:t>
      </w:r>
    </w:p>
    <w:p>
      <w:pPr>
        <w:pStyle w:val="BodyText"/>
      </w:pPr>
      <w:r>
        <w:t xml:space="preserve">(ผู้สัมภาษณ์) เราผิดเอง</w:t>
      </w:r>
    </w:p>
    <w:p>
      <w:pPr>
        <w:pStyle w:val="BodyText"/>
      </w:pPr>
      <w:r>
        <w:t xml:space="preserve">(ผู้ให้สัมภาษณ์) กินเหล้าไม่รู้เรื่อง รับผิดแต่โดยดี</w:t>
      </w:r>
    </w:p>
    <w:p>
      <w:pPr>
        <w:pStyle w:val="BodyText"/>
      </w:pPr>
      <w:r>
        <w:t xml:space="preserve">(คุณพิชาพัฒน์) โดนภรรยาเอามีดมาฟันที่หัว เลือดอาบเลยนะครับ แต่บอกว่าไม่โกรธ เขาบอกว่าเขาผิดเอง เจ้าหน้าที่ยังงงอยู่เลย เป็นแบบนี้บ่อยหรือเปล่านี่ ไม่เป็นไรหรอกครับ ผมผิดเองมีอย่างนี้ด้วยนะครับ ล่าสุดเจ้าหน้าที่ สน. ก็ยังไม่มีการแจ้งข้อกล่าวหาใด ๆ กับนางพิณทอง ผู้เป็นภรรยา ต้องรอให้สามีอาการดีขึ้นก่อน จึงจะเรียกทั้งคู่มาปรับความเข้าใจกัน ส่วนถ้าเกิดทางสามีจะแจ้งความเพิ่มเติมก็สามารถที่จะทำได้ เจ้าหน้าที่ตำรวจพร้อมที่จะให้ความเป็นธรรมกับทั้ง 2 ฝ่าย ที่รู้สึกว่าเท่าที่ฟังมา สามีจะไม่แจ้งความนะครับ เพราะว่าสามีรักภรรยา แล้วก็ยังยอบรับผิดเองว่าตัวเองนี่ไปเมามา ดูสิครับ เลือดตกยางออก อันนี้เลือดอาบเลยครับ</w:t>
      </w:r>
    </w:p>
    <w:p>
      <w:pPr>
        <w:pStyle w:val="BodyText"/>
      </w:pPr>
      <w:r>
        <w:t xml:space="preserve">(คุณกรสุมา) หลังจากนี้คงจะไม่กล้าเมาแล้วนะคะ กลัวจะเกิดแบบนี้อีก กลัวภรรยาจะกระโดดเอายอดปักดิน คุณผู้ชมไปต่อกันเรื่องของการออกกำลังกาย บางทีถ้าออกกำลังกายมากเกินไปอาจจะทำให้เกิดผลเสียนะคะ อย่างครั้งนี้ก็เกิดเป็นเหตุสลดเลยเป็นหนุ่มฮ่องกงคนหนึ่ง เล่นบาสอยู่ค่ะ อยู่ที่สนามกีฬาของโรงเรียนช่างกลอุปถัมภ์ จังหวัดนนทบุรีค่ะ แล้วกู้ภัยก็ไปช่วยนะคะ ช่วยกันปั๊มหัวใจยื้อชีวิต แต่สุดท้ายไม่รอดนะคะ นี่เป็นภาพที่เจ้าหน้าที่กู้ภัย เอาเครื่องปั้มหัวใจไปช่วยชีวิต อยู่ภายในสนามของที่นนทบุรี ทราบชื่อคือนายโชว ชูล็อก อายุ 50 ปี เป็นคนฮ่องกงค่ะ นอนหมดสติอยู่ข้างสนาม เจ้าหน้าที่ก็ CPR ปั๊มหัวใจนานกว่า 20 นาที ปั๊มอยู่อย่างนั้น แต่ก็ไม่สามารถช่วยชีวิตไว้ได้ และนายโชว ชูล็อก ก็ได้เสียชีวิตลงในเวลาต่อมานะคะ ก่อนเกิดเหตุนี่ ผู้ตายก็มาเล่นบาสเกตบอลกับเพื่อน ๆ ในสนามนี่ล่ะค่ะ นี่เป็นเพื่อน ๆ ที่เล่นอยู่ด้วยกันค่ะ นายโชว์นั้นเกิดล้มหมดสติ เพื่อน ๆ รีบโทร. แจ้งมูลนิธิให้มาช่วยเหลือนะคะ พอเจ้าหน้าที่มาก็ช่วยกันคุณผู้ชม ก็รีบกันปั๊มหัวใจกันใหญ่เลยนะคะ แต่สุดท้ายก็ยื้อชีวิตไว้ไม่ได้ เจ้าหน้าที่สันนิษฐานว่าผู้ตายคงจะออกกำลังกายเกินขนาด ทำให้หัวใจเกิดล้มเหลว เสียชีวิต ซึ่งเจ้าหน้าที่ สภ.ปากเกร็ด มอบร่างให้มูลนิธิ นำส่งสถาบันนิติวิทยาศาสตร์ เพื่อหาสาเหตุอย่างละเอียดอีกครั้ง แล้วจะมอบร่างให้กับญาติ เพื่อดำเนินการตามประเพณีต่อไปค่ะ</w:t>
      </w:r>
    </w:p>
    <w:p>
      <w:pPr>
        <w:pStyle w:val="BodyText"/>
      </w:pPr>
      <w:r>
        <w:t xml:space="preserve">(คุณพิชาพัฒน์) คุณผู้ชมเราไปพักกันสักครู่นะครับ เดี๋ยวช่วงหน้าเรามาดูเหตุสะเทือนขวัญกัน ที่จังหวัดตรัง เป็นคนร้ายที่ใช้มีดพร้าบุกเข้าไปในบ้าน 2 สามีรภรรยา ฆ่าตัดหัวจนหลุดออกจากบ่าเลยนะครับ เดี๋ยวช่วงหน้ามาดูกันครับ ว่าทำไมต้องทำแบบนี้ด้วย สาเหตุคืออะไร</w:t>
      </w:r>
    </w:p>
    <w:p>
      <w:pPr>
        <w:pStyle w:val="BodyText"/>
      </w:pPr>
      <w:r>
        <w:t xml:space="preserve">[เสียงโฆษณา]</w:t>
      </w:r>
    </w:p>
    <w:p>
      <w:pPr>
        <w:pStyle w:val="BodyText"/>
      </w:pPr>
      <w:r>
        <w:t xml:space="preserve">(คุณพิชาพัฒน์) ช่วงนี้เราไปดูเจ้าหน้าที่ตำรวจนี่ บุกเข้าไปควบคุมตัวชายคนหนึ่ง ที่มีอาการคุ้มคลั่ง ทำร้งทำร้ายข้าวของผู้เป็นพ่อนี่ ต้องแจ้งกับเจ้าหน้าที่เอง ให้มาควบคุมตัวลูกชายหน่อย เพราะว่าอาการคุ้มคลั่งมาก คุณผู้ชมครับ เราไปดูบางช่วงบางตอน ที่เจ้าหน้าที่กำลังใช้ไม้ง่ามควบคุมตัวชายผู้นี้ครับ เห็นไหมครับคุณผู้ชมครับ อันนี้เป็นวิธีใช้ไม้ง่าม เมื่อกี้นี้ก็เห็น อีกอันหนึ่งใช้ยัน จากนั้นนี่ เจ้าหน้าที่ก็ใช้ผ้าพันไว้ที่ขาของชายคนนี่นะครับ นี่เป็นภาพของเจ้าหน้าที่ตำรวจ กำลังใช้อุปกรณ์ไม้ง่ามบุกเข้าไปในบ้าน ชาร์จตัวชายคุ้มคลั่ง ที่ถือมีดอยู่ในบ้านของตนเอง จังหวัดนครศรีธรรมราชนี่ เข้าไประงับเหตุชายคุ้มคลั่งคนนี้นะครับ เอามีดมาฟันข้าวของในบ้านของตัวเองเสียหาย จนพ่อของนายคนนี้นะครับ แล้วก็น้องวิ่งหนีตายออกมาจากบ้าน เหตุเกิดขึ้นที่ตำบลปากพูน อำเภอเมืองนครศรีธรรมราช พบนายโจ๊ก อายุ 34 ปี ลูกชายของเจ้าของบ้านนี่ ยังอยู่ในอาการคุ้มคลั่ง แล้วก็อาละวาดอยู่นะครับ กระจายกำลังปิดล้อมบ้าน ตอนแรกนี่ พูดจาเกลี้ยกล่อมนะครับ ไม่ใช่จู่ ๆ จะบุกเข้าไป ใช้เวลาเกลี้ยกล่อม อยากจะให้นายโจ๊กนี่ วางอาวุธมีดพร้า แต่ก็ไม่เป็นผล นายโจ๊กไม่มีท่าทีที่จะออกจากบ้านเลย ระหว่างนั้น ก็พบว่านายโจ๊กนี่มีท่าทีอ่อนล้าแล้ว แล้วก็ยอมที่จะพูดคุยกับเจ้าหน้าที่ตำรวจ 3 ชั่วโมงนะ นาน ก็เลยตะโกนบอกให้วางอาวุธมีดพร้า แล้วทันใดนั้น ก็ใช้การฉวยโอกาส ตอนที่นายโจ๊กนี่วางมีดพร้าลง วิ่งเข้าไปในบ้าน ชาร์จตัวนายโจ๊ก พร้อมกับใช้เหล็กหรือว่าไม้ง่ามนี่ ล็อกเข้าที่ตัวแล้วก็ยันไว้กับพื้น จากนั้นก็ล็อกขาเอาไว้นะครับ ป้องกันการต่อสู้ ระหว่างการรอกู้ภัยส่งโรงพยาบาล พ่อของนายโจ๊ก ผู้เป็นพ่อนะครับ ได้ใช้ผ้าขาวม้าของตัวเองเช็ดน้ำมูกแล้วก็เหงื่อให้กับนายโจ๊ก ที่ถูกมัดแขนมัดขาไว้แบบนี้นี่ นี่คือพ่อนะครับ ใช้ผ้าขาวม้านี่เช็กเหงื่อ เช็ดน้ำมูก ที่แจ้งเจ้าหน้าที่ แล้วก็ให้กู้ภัยมาช่วย ภาพดังกล่าว เขาบอกว่าสร้างความหดหู่ใจให้กับเจ้าหน้าที่ตำรวจ รวมถึงชาวบ้านที่มามุงดูเหตุการณ์ เขาก็แจ้งตำรวจเอง คนที่ทำร้ายข้าวของในบ้านก็เป็นลูกเอง แต่พ่อต้องมานั่งเช็ดงงเช็ดเหงื่อ</w:t>
      </w:r>
    </w:p>
    <w:p>
      <w:pPr>
        <w:pStyle w:val="BodyText"/>
      </w:pPr>
      <w:r>
        <w:t xml:space="preserve">(คุณกรสุมา) คือ อย่างไรลูกก็เป็นลูกนะคะ</w:t>
      </w:r>
    </w:p>
    <w:p>
      <w:pPr>
        <w:pStyle w:val="BodyText"/>
      </w:pPr>
      <w:r>
        <w:t xml:space="preserve">(คุณกรสุมา) ลูกก็เป็นลูก คือ เบื้องต้นนี่ ประวัติของนายโจ๊กนี่ เพิ่งจะพ้นโทษออกมาอยู่บ้าน แต่สุดท้ายแล้ว สืบค้นไปรายงาน ระบุว่า นายโจ๊กคนนี้ครับป่วยเป็นจิตเวช ก็เป็นผู้ป่วยทางจิตนะครับ ต้องรักษาที่โรงพยาบาล แต่ประเด็น คือ ไม่ยอมกินยา จนเกิดอาการคุ้มคลั่งแบบนี้ จนเจ้าหน้าที่ต้องบุกเข้าคุมตัว เข้าชาร์จตัว แล้วก็ควบคุมตัวแบบนี้ครับ</w:t>
      </w:r>
    </w:p>
    <w:p>
      <w:pPr>
        <w:pStyle w:val="BodyText"/>
      </w:pPr>
      <w:r>
        <w:t xml:space="preserve">(คุณกรสุมา) ค่ะ วิธีการที่ดีที่สุด แล้วก็จะทำเพราะความรักมากที่สุด คือ ต้องให้เขาไปรักษา คุณผู้ชม เรื่องต่อไปเป็นเหตุสะเทือนขวัญมาก เพราะว่าศพที่พบ 2 ศพ ศรีษะกระเด็นออกจากตัวทั้ง 2 ศพเลย พบอยู่ในจุดที่ใกล้เคียงกันนะคะ มี 2 สามีภรรยา ถูกตัดคอเสียชีวิตคาบ้านพัก แล้วตำรวจก็ทราบแล้วนะคะ ว่าคนร้ายเป็นใคร บอกว่าเป็นคนในพื้นที่ ตอนนี้ เจ้าหน้าที่ตำรวจกำลังเร่งกระจายกำลังปิดล้อมไล่ล่า น่าจะมาจากการโกรธแค้นเรื่องส่วนตัวค่ะ ล่าสุด ตำรวจเข้าไปที่เหตุการณ์สะเทือนขวัญ สามี-ภรรยา ถูกฆ่าตาย 2 ศพ ในบ้านพักหมู่ 4 บ้าน ตำบลห้วยน้ำใต้ จังหวัดตรังนะคะ ไปถึงนี่ พบร่างของนางอ้อยนภา อาชีพขายน้ำอ้อย สภาพอยู่ในสถาพนอนหงาย หน้าจมกองเลือด เสียชีวิต ศรีษะค่ะถูกฟันด้วยของมีคม ศีรษะค่ะ หลุดออกจากตัว แล้วยังมีบาดแผลถูกฟันที่สะพายแล่ง 1 แผล นั่นจุดหนึ่งแล้วนะคะ ตำรวจตรวจสอบดูเรื่อย ๆ ไปเจอในห้องน้ำค่ะ พบร่างของนายสุพรรณ แก้วเกื้อ อายุ 52 ปี เจ้าของบ้าน นอนหงายบนพื้นห้องน้ำ ศีรษะขาดกระเด็นเหมือนกัน ศีรษะของนายสุพรรณห่างออกไปจากศพที่ติดอยู่ตรงถังน้ำนะคะ เบื้องต้น ทั้งสองถูกฟันด้วยของมีคม หรือมีดพร้า แต่ไปตรวจสอบในบ้านนี่ ไม่พบร่องรอยต่อสู้หรือสูญหายไปค่ะ นายสุพรรณ ซึ่งเป็นผู้ตายนี่ เป็นน้องชายของทนายคนหนึ่ง ซึ่งเป็นคนที่นิสัยดีกับคนในชุมชนตลอดเลย คาดว่าอาจจะมีความขัดแย้งกับใครบางคนค่ะ ส่วนเรื่องชู้สาวไม่น่าจะมีนะคะ เพราะสามีคบกับ เจ้าหน้าที่ทราบตัวผู้ก่อเหตุแล้ว โดยมีการกระจายกำลังตำรวจ ทั้งในและนอกเครื่องแบบกว่า 30 นาย ปิดล้อมพื้นที่แล้ว ทราบมาด้วยนะคะ ว่าผู้ก่อเหตุมีพฤติกรรมเสพยาเสพติด แล้วก็เคยมีความขัดแย้งกับครอบครัวนี้ด้วย ไปที่ความโกรธแค้นส่วนตัวแล้วค่ะ ไม่เกี่ยวข้องกับปมชู้สาวแล้วนะคะ เดี๋ยวเรื่องนี้คงจะได้ติดตามกันต่อ เป็นเหตุการณ์สะเทือนขวัญในพื้นที่จังหวัดตรังเป็นอย่างมากนะคะ</w:t>
      </w:r>
    </w:p>
    <w:p>
      <w:pPr>
        <w:pStyle w:val="BodyText"/>
      </w:pPr>
      <w:r>
        <w:t xml:space="preserve">(คุณพิชาพัฒน์) อาจจะเป็นเรื่องความแค้นส่วนตัว คุณผู้ชม เรามาดูรถกระบะคันหนึ่ง ที่ลอบขนชาวต่างด้าวนี่ เกิดอุบัติเหตุตอนที่กำลังลงจากเขานะครับ แล้วก็มีการพลิกคว่ำมีคน เสียชีวิต 3 คน มีบาดเจ็บสาหัสอยู่ 4 คน เบื้องต้นนี่ครับ ประเด็น ก็คือเบื้อต้นมีการอำพรางอื่น แล้วหลังจากนั้นนี่ ภาพจากกล้องวงก็สามารถจับรถต้องสงสัยได้ มันเกิดอะไรขึ้นครับ เกิดอุบัติเหตุ แล้วก็ขับหนีไปแล้ว ก็มีการทิ้งศพด้วยนะครับ จากกรณีขบวนการลักลอบขนย้ายแรงงาน ใช้เส้นทางรอยต่ออำเภอพบพระ ตำบลวังเจ้า แล้วก็ประสบอุบัติเหตุ ในพื้นที่บ้านผาผึ้งนะครับ จังหวัดตาก คนขับรถนี่ เขาทิ้งรถ แล้วก็เคลื่อนย้ายแรงงานต่างด้าวพวกนี้ไปอีกคันหนึ่ง ก่อนที่จะนำแรงงานต่างด้าว 23 คน ซึ่งในจำนวนนั้นนี่ บาดเจ็บ 4 แล้วก็เสียชีวิต 3 เอาไปทิ้งนะครับ เอาไปทิ้งไว้บริเวณป่ายาง บ้านหนองนกกระทา หมู่ 12 ตำบลนาบ่อคำ เอาไปทิ้งเลยครับ ล่าสุด เมื่อวานนี้ทางผู้บังคับการตำรวจภูธรจังหวัดตาก ลงพื้นที่แล้วนะครับ เพื่อที่จะไปตรวจสอบ แล้วก็เก็บหลักฐานพื้นที่เกิดเหตุ รายงานข่าว ระบุว่า เป็นเส้นทางที่ลัดเลาะไหล่เขาลงมาที่หมู่บ้านผ่าผึ้ง ตำบลเชียงทอง อำเภอวังเจ้า ตำบลนาโบสถ์ ตำบลวังเจ้า มีชื่อ ก็คือ ม. ชมพู่ จุดดังกล่าว ตำรวจบอกว่าเป็นจุดที่รถกระบะขับลงมา แล้วเกิดเหตุ คาดว่าน่าจะขับลงมาจากเขาด้วยความเร็ว เสียหลัก พลิกคว้ำหลายตลบ แล้วก็ไปชนเข้ากับต้นไม้ขนาดใหญ่ บริเวณโค้งนี่ นอกจากนี้กล้องวงจรปิดอำเภอนาโบถส์ บ้านท่าทองแดง ตำบลนาโบสถ์ นี่ครับคุณผู้ชม นี่ จากกล้องวงจรปิดนะครับ เขาบอกว่าบันทึกภาพรถต้องสงสัย คาดว่าน่าจะเป็นรถที่มารับตัวแรงงานต่างด้าว ที่ได้รับบาดเจ็บ แล้วก็เอาศพนี่ออกไปจากพื้นที่เกิดเหตุ เพื่อที่จะนำไปปล่อยทิ้งไว้บริเวณป่ายาง บ้านหนองนกกระทาเลยนะ</w:t>
      </w:r>
    </w:p>
    <w:p>
      <w:pPr>
        <w:pStyle w:val="BodyText"/>
      </w:pPr>
      <w:r>
        <w:t xml:space="preserve">(คุณกรสุมา) ค่ะ</w:t>
      </w:r>
    </w:p>
    <w:p>
      <w:pPr>
        <w:pStyle w:val="BodyText"/>
      </w:pPr>
      <w:r>
        <w:t xml:space="preserve">(คุณพิชาพัฒน์) เอาไปทิ้ง นั่นล่ะครับ เป็นรถกระบะสีขาวนะครับ ต้องบอกว่าเขาวิ่งไปที่จุดเกิดเหตุสักประมาณ 04.00 น. ของวันที่ 6 พฤศจิกายน ทั้งนี้เจ้าหน้าที่ได้ตรวจหาหลักฐาน ลายนิ้วมือแฝงของรถกระบะยี่ห้อ EZUZU บอกว่าสภาพรถดังกล่าวนี่ มีร่องรอยของการเกิดอุบัติเหตุ ซึ่งก่อนหน้านี้ เขาบอกว่าถูกลากไปที่อู่จังหวัดพิษณุโลก แล้วก็เจ้าของได้มีการแจ้งกับบริษัทประกันภัย ได้มีการแจ้งกับบริษัทประกันภัย เป็นรถบรรทุกข้าวโพด แล้วมันเกิดอุบัติเหตุ ซึ่งทางประกันภัยยังไม่ดำเนินการของประกัน เพราะเขาไม่เชื่อครับ เขาไม่เชื่อว่ารถคันนี้ว่ารถคันนี้ มันจะบันทุกพืชผักของเกษตรกร เนื่องจากว่าอะไร ไม่เห็นว่าจะมีร่องรอยของการบรรทุกข้าวโพดเลย</w:t>
      </w:r>
    </w:p>
    <w:p>
      <w:pPr>
        <w:pStyle w:val="BodyText"/>
      </w:pPr>
      <w:r>
        <w:t xml:space="preserve">(คุณกรสุมา) ค่ะ</w:t>
      </w:r>
    </w:p>
    <w:p>
      <w:pPr>
        <w:pStyle w:val="BodyText"/>
      </w:pPr>
      <w:r>
        <w:t xml:space="preserve">(คุณพิชาพัฒน์) หรือว่ามีอะไรเกี่ยวกับข้าวโพดเลย</w:t>
      </w:r>
    </w:p>
    <w:p>
      <w:pPr>
        <w:pStyle w:val="BodyText"/>
      </w:pPr>
      <w:r>
        <w:t xml:space="preserve">(คุณกรสุมา) ค่ะ</w:t>
      </w:r>
    </w:p>
    <w:p>
      <w:pPr>
        <w:pStyle w:val="BodyText"/>
      </w:pPr>
      <w:r>
        <w:t xml:space="preserve">(คุณพิชาพัฒน์) คือว่าคนขับเขาไม่อยากให้รู้ว่าบรรทุกต่างด้าวผิดกฎหมาย ทางประกันก็สงสัยจะมีร่องรอยข้าวโพดเลย อะไรของคุณ เลย ไม่ได้ดำเนินการล่าสุด ช่วงเย็นวานนี้ครับคุณผู้ชมครับ ผบ.ตร. รองผบ.ตร. แล้วก็ผู้ช่วย ผบ.ตร. เร่งดำเนินการเรื่องของการเร่งรัดคดีนี้ด้วยตนเองเลยนะ กองบังคับการตำรวจภูธรจังหวัดกำแพงเพชร ย้ำว่า ตอนนี้ยังตอบไม่ได้ว่าเป็นเรื่องของการค้ามนุษย์ หรือเรื่องของการค้ามนุษย์ หรือจะเป็นเรื่องของการขนย้ายแรงงานต่างด้าว อาจจะเป็นได้ทั้ง 2 อย่างเลยครับ ต้องมีการสืบสวนสอบสวนต่อไปครับ ไปฟังเสียงกัน</w:t>
      </w:r>
    </w:p>
    <w:p>
      <w:pPr>
        <w:pStyle w:val="BodyText"/>
      </w:pPr>
      <w:r>
        <w:t xml:space="preserve">(ผู้ให้สัมภาษณ์) ผมยังไม่ได้เรียนว่ามาจากแม่สอดนะครับ เราก็จะตรวจสอบหลักฐานนะครับ ไล่ไปที่ประสบอุบัติเหตุก่อน แต่ว่ามาจากไหนนี่ ได้ให้นโยบายไปแล้ว ว่าไล่ไปจนถึงแนวพรมแดนนะครับ แล้วก็จะต้องทำการคัดแยกเหยื่อ ว่าเป็นเหยื่อจากการค้ามนุษย์ หรือเป็นเหยื่อจากการขนย้ายแรงงาน</w:t>
      </w:r>
    </w:p>
    <w:p>
      <w:pPr>
        <w:pStyle w:val="BodyText"/>
      </w:pPr>
      <w:r>
        <w:t xml:space="preserve">(คุณพิชาพัฒน์) นี่ครับ พลตำรวจเอกสุภาพ ลงพื้นที่ไปกับพลตำรวจโท สุรเชษฐ์ หักพาล หรือบิ๊กโจ๊กนะครับ ของแรงงานต่างด้าวก็ได้มีการนำตัวทั้งหมด มาพักอาศัยอยู่บริเวณศาลาบ้านหนองนกกระทา อำเภอเมือง จังหวัดกำแพงเพชร นาบ่อคำนี่ ได้เปิดเผยแบบนี้ยามอยู่ตลอดทั้ง 24 ชั่วโมง ดูแลตามสิทธิมนุษยชน ซึ่งขณะนี้ผลตรวจของแรงงานต่างด้าวหลายราย เขาบอกว่าพบว่าติดเชื้อ COVID นะครับ แรงงานต่างด้าวกลุ่มนี้ติดเชื้อ COVID ซึ่งกำหนดให้อยู่บริเวณให้อยู่บริเวณนี้ ควบคุมอย่างชัดเจน เพื่อจะรอเจ้าหน้าที่ควบคุมโรค กระทรวงสาธารณะสุข อำเภอเมือง กำแพงเพชรนี่ มาคัดแยกผู้ติดเชื้อรักษาต่อไป ประสบอุบัติเหตุเอย ได้รับบาดเจ็บ ศพก็ถูกทิ้งไป ส่วนที่เหลือติด COVID อีกคุณผู้ชม</w:t>
      </w:r>
    </w:p>
    <w:p>
      <w:pPr>
        <w:pStyle w:val="BodyText"/>
      </w:pPr>
      <w:r>
        <w:t xml:space="preserve">(คุณกรสุมา) ช่วงนี้น่าเป็นห่วงนะคะ ต้องดูตามชายแดนให้ดี เพราะว่ามีการลักลอบคนแรงงานต่างด้าวกันเข้ามาเยอะมากเลยนะคะ ตั้งแต่ช่วงที่เราเปิดประเทศนี่ตำรวจทำงานหนักพอสมควร อีก 1 เรื่องที่ทำงานหนัก อีกเรื่อง ไล่ล่านักโทษชายแหกคุกเรือนจำนาโศก ที่มุกดาหารค่ะคุณผู้ชม แล้วก็หนีไปกบดานอยู่ที่กระท่อมกลางนา สุดท้ายจนมุมนะคะ ตำรวจก็ได้นี่ ไปจับกุมได้ที่กระท่อมกลางนาอย่างนี้ค่ะ ตำรวจกำลังบุกเข้าไปค้นบ้านเป้าหมาย คาดว่ามาซ้อนตัวอยู่ที่บ้านพัก ชุดสอบสวนสืบสวน บุกจับกุมนายอนุวัต เจริญสุข หลบหนีออกจากเรือนจำชั่วคราวนาโศก หลบหนีออกมาที่ผ่านมานะคะ แล้วก็เป็นผู้ต้องหาหมายจับศาลมุกดาหาร นายอนุวัตนี่ หนีมาหลบซ้อนในพื้นที่บ้านหนองแวง อำเภอนาโศกค่ะ พื้นที่ แล้วก็นำกำลังบุกเข้าไปค้นบ้านพัก แต่ไม่เจอนะคะ ก็เลยไปดู กระจายกำลังรอบพื้นที่ จนไปเจอนายอนุวัตค่ะ ไม่ได้อยู่บ้าน แต่ไปอยู่กระท่อมกลางนา พอเห็นเจ้าหน้าที่ก็พยายามหนีเข้าไปในป่าสวนยาง แต่ก็ไม่รอดค่ะ เจ้าหน้าที่เขาสามารถคุมตัวได้ในที่สุด ถูกเจ้าหน้าที่คุมตัวส่งพนักงานสอบสวน เพื่อดำเนินคดีต่อไปค่ะนี่นะคะ โดนจับกุมเรียบร้อย วิ่งไปกลางนา วิ่งไปตรงไหนก็โดนค่ะ</w:t>
      </w:r>
    </w:p>
    <w:p>
      <w:pPr>
        <w:pStyle w:val="BodyText"/>
      </w:pPr>
      <w:r>
        <w:t xml:space="preserve">(คุณพิชาพัฒน์) เราไปพักกันสักครู่เดียว ช่วงหน้าเป็นพ่อคนหนึ่งคุณผู้ชมครับ จับลูกวัยแค่ 3 ขวบแค่นั้นเอง แขวนคอ แล้วก็รัดที่คอนะครับ จนลูกนี่แทบจะหายใจไม่ออก เพื่อที่จะประชดภรรยาที่หนีไป แล้วก็จะอาเจียนออกมาแล้ว ด้วยความกลัว แต่พ่อก็ยังไม่หยุดเดี๋ยวช่วงหน้ามาดูกัน</w:t>
      </w:r>
    </w:p>
    <w:p>
      <w:pPr>
        <w:pStyle w:val="BodyText"/>
      </w:pPr>
      <w:r>
        <w:t xml:space="preserve">[เสียงโฆษณา]</w:t>
      </w:r>
    </w:p>
    <w:p>
      <w:pPr>
        <w:pStyle w:val="BodyText"/>
      </w:pPr>
      <w:r>
        <w:t xml:space="preserve">(คุณพิชาพัฒน์) เนื่อจากว่าเป็นข่าวที่เป็นพ่อคนหนึ่ง จับลูกสาววัยแค่ 3 ขวบแค่นั้นเอง แขวนคอ แล้วก็ไลฟ์ใน Facebook ว่าในคลิปนี้ลูกสาวของตัวเองนี่ หายใจไม่ออก แล้วก็ร้องขอชีวิต บอกว่า พ่อมันหายใจไม่ออกแล้ว จะอาเจียนแล้ว แต่คุณพ่อก็ยังจะไลฟ์ต่อไปนะครับ เพื่อนบ้านยังจะแฉด้วย ว่าเหตุการณ์แบบนี้ไม่ใช่ครั้งนี้ครั้งเดียว เกิดมาแล้ว 3 ครั้ง เรามาชมบางช่วงบางตอน แต่ไม่มีคลิปให้คุณผู้ชมให้คุณผู้ชมดูนะครับ เพราะว่าที่เป็นการแขวนคอเด็กแค่ 3 ขวบแค่นั้นเอง</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กลัว</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ไม่ต้องกลัวกลัว ไม่ต้องกลัว ไปด้วยกัน</w:t>
      </w:r>
    </w:p>
    <w:p>
      <w:pPr>
        <w:pStyle w:val="BodyText"/>
      </w:pPr>
      <w:r>
        <w:t xml:space="preserve">(คุณพิชาพัฒน์) นี่ครับ คือ เด็ก 3 ขวบครับ เด็กผู้หญิง 3 ขวบ ที่บอกกับพ่อของตัวเอง ว่าหายใจไม่ออก แล้วก็กลัว ส่วนคุณพ่อที่แขวนคอลูกอยู่นี่ แล้วก็ไลฟ์ใน Facebook บอกไม่ต้องกลัว ๆ แล้วจะไปด้วยกัน เราคงมีเสียงมาให้ดูเท่านี้ครับ ถ้าเกิดเป็นคลิปนี่ คงจะโชว์ให้ดูไม่ได้ เพราะมันสะเทือนขวัญ นี่เป็นข่าวที่เราต้องนำเสนอ ของพ่อแท้ ๆ ที่จะไปแขวนคอลูกสาวของตัวเอง นี่ล่ะครับ ผู้ใช้ Facebook รายหนึ่ง ได้ไลฟ์สดขวบ ถูกชายคนหนึ่งที่ไม่ทราบชื่อ ต่อมาก็ได้นายนิรันด์ สกุลรัตน์ อายุ 35 ปี โดยประมาณนะครับ เป็นพนักงานขับรถรับส่งสินค้า ของบริษัทเอกชน อุ้มเด็กผู้หญิง บริเวณลำคอมีเชือกคล้องอยู่ ถ้าสังเกตดี ๆ โดยจะมีเสียงร้องอยู่ตลอดเวลา แล้วก็บอกด้วย ว่าหายใจไม่ออก ๆ คลิปนี้ถูกแชร์ออกไปเป็นจำนวนมากเลยนะครับ แล้วก็แสดงความคิดเห็นจำนวนมาก เข้าไปตรวจสอบหน่อยสิ ว่าเกิดอะไรขึ้น ตำรวจ สน. บางมด แล้วก็กู้ภัยนี่ ไปพบบ้านที่เกิดเหตุ อยู่ภายในซอยชุมชนป้าแดง เขตจอมทอง แล้วก็เป็นลักษณะบ้าน 2 ชั้น แบบนี้นะครับ เป็นห้องเช่าสุดของตัวบ้าน ตำรวจก็เลยเข้าไปตรวจค้นภายใน แล้วก็ไปเจอที่นอน หมอน มุ้ง ปูไว้อย่างดี นอกจากนี้ ก็ยังไปเจอกับหนังสือเรียนชั้นอนุบาลนะครับ หรือชั้นเตรียมอนุบาลนี่ วางอยู่ที่พื้นห้อง บริเวณห้องอาบน้ำนะครับ ก็ไปเจอกับม้วนเชือก ที่เป็นเชือกถักสีดำ ซึ่งก็เป็นเชือกที่ใช้ในการก่อเหตุนะครับ แต่ก็ไม่พบตัวเด็กกับผู้ก่อเหตุเป็นอย่างใด คาดว่าหลบหนีไปแล้ว ทางด้านคุณยายไหวนะครับ เปิดเผยแบบนี้ พ่อของเด็ก ๆ เป็นลูกเขยของตนเอง พักอยู่อีกห้องหนึ่ง อยู่ 3 คน พ่อแม่ลูก ทั้งคู่นี่ทำงานส่งพัสดุ ทั้งคู่ทะเลาะกัน ภรรยานี่หนีไปอยู่กับแม่ ส่วนเรื่องที่เกิดขึ้น ยายไหวบอกว่าน่าจะทำเพราะประชดภรรยา แต่ลูกเธอบอกว่าไม่ได้เป็นอะไรนะครับ เพราะว่าเห็นเดินพาลูกออกไป คาดว่าน่าจะกลับไปอยู่บ้านที่สุรินทร์ ที่ผ่านมาก็เคยเกิดเหตุการณ์แบบนี้มาแล้วถึง 3 ครั้ง เด็กบอกด้วยว่าไม่อยากอยู่กับพ่อแล้ว นั่นเป็นคำพูดที่เธอบอกนะครับ กับเด็ก 3 ขวบ ที่ว่าไม่อยากอยู่กับพ่อแล้ว</w:t>
      </w:r>
    </w:p>
    <w:p>
      <w:pPr>
        <w:pStyle w:val="BodyText"/>
      </w:pPr>
      <w:r>
        <w:t xml:space="preserve">(ยายไหว) เขาอยู่หลายปีแล้ว ตั้งแต่ยังไม่มีลูกแล้ว</w:t>
      </w:r>
    </w:p>
    <w:p>
      <w:pPr>
        <w:pStyle w:val="BodyText"/>
      </w:pPr>
      <w:r>
        <w:t xml:space="preserve">(ผู้สัมภาษณ์) ตอนนี้อยู่กี่คน</w:t>
      </w:r>
    </w:p>
    <w:p>
      <w:pPr>
        <w:pStyle w:val="BodyText"/>
      </w:pPr>
      <w:r>
        <w:t xml:space="preserve">(ยายไหว) ตอนแรกเขาอยู่กัน… มีเมียเขาอยู่แล้ว</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เขามีปัญหานี้ แล้วเด็กปลอดภัยไหม</w:t>
      </w:r>
    </w:p>
    <w:p>
      <w:pPr>
        <w:pStyle w:val="BodyText"/>
      </w:pPr>
      <w:r>
        <w:t xml:space="preserve">(ยายไหว) ปลอดภัยค่ะ</w:t>
      </w:r>
    </w:p>
    <w:p>
      <w:pPr>
        <w:pStyle w:val="BodyText"/>
      </w:pPr>
      <w:r>
        <w:t xml:space="preserve">(ผู้สัมภาษณ์) เขาออกไปตอนไหนคะ</w:t>
      </w:r>
    </w:p>
    <w:p>
      <w:pPr>
        <w:pStyle w:val="BodyText"/>
      </w:pPr>
      <w:r>
        <w:t xml:space="preserve">(ยายไหว) ค่ะ</w:t>
      </w:r>
    </w:p>
    <w:p>
      <w:pPr>
        <w:pStyle w:val="BodyText"/>
      </w:pPr>
      <w:r>
        <w:t xml:space="preserve">(ผู้สัมภาษณ์) เขาออกจากบ้านไปตอนไหน</w:t>
      </w:r>
    </w:p>
    <w:p>
      <w:pPr>
        <w:pStyle w:val="BodyText"/>
      </w:pPr>
      <w:r>
        <w:t xml:space="preserve">(ยายไหว) ยังไม่ 6 โมงค่ะ ออกไป เขาอุ้มลูกออกไปลูกปกติดี</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ปลอดภัยดีใช่ไหม</w:t>
      </w:r>
    </w:p>
    <w:p>
      <w:pPr>
        <w:pStyle w:val="BodyText"/>
      </w:pPr>
      <w:r>
        <w:t xml:space="preserve">(ยายไหว) ปกติดี</w:t>
      </w:r>
    </w:p>
    <w:p>
      <w:pPr>
        <w:pStyle w:val="BodyText"/>
      </w:pPr>
      <w:r>
        <w:t xml:space="preserve">(ผู้สัมภาษณ์) ถือกระเป๋าเสื้อผ้าไปด้วยหรือ หรืออย่างไร</w:t>
      </w:r>
    </w:p>
    <w:p>
      <w:pPr>
        <w:pStyle w:val="BodyText"/>
      </w:pPr>
      <w:r>
        <w:t xml:space="preserve">(คุณพิชาพัฒน์) เพื่อนบ้านก็คือยายไหวนี่ล่ะครับคุณผู้ชม ก็ได้มีการรวบรวมหลักฐาน เพื่อหาสาเหตุที่แท้จริง ก่อนจะแจ้งดำเนินคดีต่อไป แต่ ณ ขณะนี้นี่ เขาสันนิษฐานกันว่าน่าจะเป็นการประชดภรรยานี่ล่ะ ที่ไปอยู่ที่อื่นนะครับ กลับมาแต่ดู ๆ กันต่อไป</w:t>
      </w:r>
    </w:p>
    <w:p>
      <w:pPr>
        <w:pStyle w:val="BodyText"/>
      </w:pPr>
      <w:r>
        <w:t xml:space="preserve">(คุณกรสุมา) น่ากลัวมาเลยค่ะ ทำไมต้องทำกับลูกตัวเองขนาดนี้ แล้วก็ไลฟ์สดใน Facebook ด้วยนะคะ ถ้าการดำเนินคดีของ ปอท. นี่ จะมีความผิดด้วยหรือเปล่าคุณผู้ชม เรื่องต่อไปนี้ เป็นเรื่องของการขับรถก็บ่อยนะคะ หรือขับรถตามรถคันหน้า แต่ตามไม่ทัน อย่างเช่นกรณีนี้ค่ะ ูผู้ชายคนนี้นี่เขาขับรถตามเพื่อนสาวคนสนิทนะคะ จะกลับไปที่จังหวัดชัยนาททีนี้นี่ ขับตามไม่ทันแล้วมันมาถึงจุดโค้งลอดใต้สะพาน ข้ามแม่น้ำเจ้าพระยาค่ะพุ่งลงไปนะคะ ในแม่น้ำเจ้าพระยาเลยคุณผู้ชม แล้วหายไป 2 วันแล้วน่ะ ยังไม่พบตัวเลย เพื่อนเอาหุ่นยนต์ดำน้ำมาค้นหาแล้วนะคะ ไปดูความคืบหน้าของนายธีรพัฒน์ อายุ 27 ปี เป็นลูกชายของเจ้าของร้านจำหน่ายอุปกรณ์การเกษตรรายใหญ่ ในพื้นที่จังหวัดสุพรรณบุรี ทั้งรถทั้งคนนี่จมแม่น้ำหายไปเลยค่ะ นี่ค่ะ คือ คุณธีรพัฒน์นะคะ รถยี่ห้อ Ford Everest ทางเลี่ยงเมืองนคร ตำบลกลางแดด อำเภอเมือง ตั้งแต่วันที่ 5 พฤศจิกายนที่ผ่านมา แต่จนถึงขณะนี้ ทีมกู้ภัยทีมอะไรเขาก็ลงพื้นที่ตลอดเวลา ยังหาไม่พบแล้วยังไม่มีวี่แววจะพบด้วย ล่าสุด เบื้องต้นทราบว่า นายพีรพัฒน์ค่ะ ไปร่วมงานแต่งของนางสาวแพรว หญิงสาวคนสนิท เสร็จแล้วขากลับนี่ แต่ขับคนละคันกับขับรถนำหน้าไปก่อน นายธีรภัฒน์ขับไม่ทันนะคะ พอขับตามไม่ทันก็เลยหลงทาง พอหลงทาง ขับรถมา มันต้องมาถึงทางลอดใต้สะพานแม่น้ำเจ้าพระยา แต่ปรากฏว่าคุณธีรพัฒน์ขับรถลอดใต้สะพาน พุ่งออกจากทางโค้ง ลอดใต้สะพาน พุ่งไปยังแม่น้ำเจ้าพระยา ซึ่งช่วงเวลาที่ตกลงไปแล้วนะคะ เข้าไปโทรศัพท์กลับไปหาคุณแม่ ตอนนี้มีอุบัติเหตุนะ แล้วรถกำลังจะจมน้ำ อยู่ในแม่น้ำเลย คุณแม่บอกว่าติดต่อไม่ได้อีกแล้วนะคะ ล่าสุด คุณแม่ร้องไห้ มาตามหาด้วยนะคะ พลตำรวจเอก ท่านรองผู้บัญชาการตำรวจแห่งชาติ โดยมีพลตำรวจตรีนครสวรรค์ ความลึกไม่ต่ำกว่า 100 เมตร สาเหตุค่ะ เบื้องต้นน่าจะเป็นอุบัติเหตุมากกว่านะคะ แล้วตกลงไปในแม่น้ำเจ้าพระยาเลย ไปฟังเสียงท่านกันหน่อยค่ะ</w:t>
      </w:r>
    </w:p>
    <w:p>
      <w:pPr>
        <w:pStyle w:val="BodyText"/>
      </w:pPr>
      <w:r>
        <w:t xml:space="preserve">(ผู้ให้สัมภาษณ์ชาย) ถ้าเกิดว่ามีไหมผมก็ไม่ทิ้งไป เบื้องต้นนี่ก็มีเรื่องดื่ม ก็อาจจะมีเรื่อง…นะครับ ซึ่งเขาอาจจะดื่มกันส่วนตัว ภายในฉลองวันเกิดเพื่อน ก็ประเด็นอื่นมากที่สุดมันมีอะไรไหม ถ้าเกิดจะมีเรื่องอื่น เดี๋ยวต้องไปสืบสวนกันอีกทีหนึ่ง แต่ตอนนี้เบื้องต้นทำอย่างไร ต้องหารถเสียก่อนนะคะ อย่างไรต้องหารถหาคนก่อนอะไรเลยนะคะ ซึ่งในจุดนั้น ผู้สื่อข่าวของเราบอกแบบนี้ค่ะคุณผู้ชม ว่าในจุดที่นายธีรพัฒน์ขับรถจมหายไป ตรงจุดนั้นนะคะ เป็นทางคู่ขนาน เป็นทางที่แยกออกมาจากทางเลี่ยงเมือง 112 เชื่อมเข้าสู่ตัวเมืองนครสวรรค์ ที่จะขับไปตามทางมุ่งหน้าไปที่อำเภอโกรกพระ ของนครสวรรค์ได้ แต่เส้นทางนี้ต้องผ่านทางลอดใต้สะพาน ที่เป็นโค้งรูปตัว U ไปอีกฝั่ง ก่อนที่นี้จุดที่นายธีรพัฒน์มันเป็นตรงจุดหัวโค้งแรกเลย ที่มีการเปิดแบริเออร์ไว้ เป็นช่องทางเล็กริมทาง แล้วทางที่เปิดเชื่อมไว้นี่ ลงสู่ตลิ่งริมแม่น้ำเจ้าพระยา ก็เลยทำให้รถของนายธีรพัฒน์พุ่งลงไปอย่างง่ายดาย เพราะว่าไม่มีแบริเออร์มากั้นเอาไว้นะคะคุณผู้ชม ดังนั้นความคืบหน้าตอนนี้ได้รับความช่วยเหลือจากนายเกษมศักดิ์ ชัยลิ้มฟ้าค่ะ คนนี้เป็นเพื่อนของนายธีรพัฒน์ เอาหุ่นยนต์หุ่นยนต์นี่ สามารถดำน้ำแล้วติดกล้อง ดำน้ำลึกไม่เกิน 100 เมตร มาช่วยร่วมทีมกับนักประดาน้ำได้ด้วย ก็ขอให้เจอได้โดยเร็วนะคะ</w:t>
      </w:r>
    </w:p>
    <w:p>
      <w:pPr>
        <w:pStyle w:val="BodyText"/>
      </w:pPr>
      <w:r>
        <w:t xml:space="preserve">(คุณพิชาพัฒน์) คุณผู้ชม เราไปดูอัปเดตความคืบหน้าของสถานการณ์ COVID กันนะครับ ตอนนี้ที่เชียงใหม่นี่ได้มีการสั่งปิดสถานที่ 7 สถานที่ด้วยกันใน 5 อำเภอ หลังจากมียอดผู้ติดเชื้อพุ่งนะครับ แล้วก็มีครอบครัวของชายคนหนึ่ง ที่กำลังสงสัยเรื่องของการฉีดวัคซีนมานะครับ แล้วเกิดเหตุการณ์แบบนี้ มาดูกัน นานยทนงศักดิ์ ศรบรรยาย ตำบลยาง ที่จังหวัดศรีษะเกศนี่ ให้ข้อมูลกับเจ้าหน้าที่บุคลากรทางการแพทย์ กับเจ้าหน้าที่ส่งเสริมสุขภาพตำบลยาง มาสอบถามปัญหาที่ยังค้างคาใจอยู่นะครับ เนื่องจากว่าสามีนี่ เสียชีวิต เขาบอกว่ามันเกิดมาจากการฉีดวัคซีนหรือเปล่าเอ่ย ก็หลังจากที่ทำการฌาปนกิจศพสามีเรียบร้อยแล้ว หลังจากที่นายสุรัฐผู้ที่เป็นสามี ได้ฉีดวัคซีน Sinovac เมื่อวันที่ 27 ตุลาคมที่ผ่านมา โรงพยาบาลส่งเสริมสุขภาพตำบลยางนี่ บอกว่าได้รับวัคซีน Sinovac ไปแล้ว นายสุรัตน์ คุณผู้ชมเขาบอกว่ามีอาการผิดปกติ ร้อน ๆ หนาว ๆ ก็ได้ทานยาไป ยาพารา</w:t>
      </w:r>
    </w:p>
    <w:p>
      <w:pPr>
        <w:pStyle w:val="BodyText"/>
      </w:pPr>
      <w:r>
        <w:t xml:space="preserve">(เซตามอล)นะครับ ก็นอนพักผ่อนตามที่หมอเขาแนะนำ แต่อาการก็ยังไม่ทุเลาลงเลยแต่อย่างใด ยังไม่ดีขึ้น มาวันที่ 21 วันที่ 29 นี่ อาการเริ่มหนักนะครับ ลูกชายก็เอาพ่อไปส่งที่โรงพยาบาล อาการก็หนักขึ้น ๆ เรื่อย ๆ จนในที่สุด ได้เสียชีวิตในเวลาต่อมา ครอบครัวก็ยังติดใจอยู่นะครับ ครอบครัวติดใจที่โรงพยาบาลให้พ่อนี่นอนดูอาการทั้งคืนเลย โดยไม่มีการรักษาเพิ่มเติม ในวันแรกที่ไป ที่เขาบอกว่าอาการหนักนะครับ ทั้ง ๆ ที่อาการของคุณพ่อเริ่มมีอาการแย่ลง ๆ ถ้าเกิดหน่วยงานรัฐดูแลดีกว่านี้ ทางครอบครังบอกว่าพ่ออาการก็อาจจะดีขึ้นกว่านี้ โดยมีการส่งต่อไปโรงพยาบาลจังหวัดเร็วกว่านี้ คุณพ่อก็คงไม่ตาย นั่นคือสิ่งที่ครอบครัวเขาบอก และครอบครัวของนายสุรัตน์บอกด้วย ว่าเชื่อว่าสาเหตุของการป่วยนี่มาจากการไปฉีดวัคซีน นั้นคือสิ่งที่ครอบครัวเขาบอกส่วนทางด้านนายแพทย์นสาธารณสุข จังหวัดศรีสเกษ เปิดเผยว่าในกรณีนี้ต้องดูในระบบงานก่อน เพราะว่ายังอยู่ระหว่างการสอบสวนโรค ถือว่าเหตุที่เกิดขึ้นหลังจากฉีดวัคซีนไปแล้ว ก็สามารถทำตามระบบที่จะทำตามระบบแรงงาน AEFI อาการภายหลังจากที่ได้รับวัคซีนนี้ จะมีการวินิจฉัยของเขา ของกระทรวงสาธารณสุขเป็นประเภทหนึ่ง ก็จะให้ทางญาตินี่เขียนคำร้องส่งไปยังแรงงาน สปสช. เพราะฉะนั้น ณ ขณะนี้ ความคืบหน้าของชายวัย 68 ปี ที่เสียชีวิตไปนี่ เขากำลังตรวจสอบอยู่ว่ามาจากสาเหตุอะไรกันแน่นะครับ เรื่องนี้ติดตามกันต่อไปนะครับ</w:t>
      </w:r>
    </w:p>
    <w:p>
      <w:pPr>
        <w:pStyle w:val="BodyText"/>
      </w:pPr>
      <w:r>
        <w:t xml:space="preserve">(คุณกรสุมา) จริง ๆ อายุ 68 นี่ ยังไม่เยอะเลยไม่เห็นมีสาเหตุอะไร เพราะว่าญาติบอกว่าไปฉีดวัคซีนมา เดี๋ยวต้องตามกันต่อ ทีนี้อยากให้ผู้ชมตามกันต่อ เรื่อง COVID-19 ในพื้นที่เชียงใหม่ เพราะว่ามีคลัสเตอร์มีกลุ้มก้อนเยอะพอสมควรค่ะ คุณประจนประธานคณะกรรมการโรคติดต่อจังหวัดเชียงใหม่ ปิด 7 สถานที่เสี่ยงใน 5 อำเภอ เป็นการชั่วคราว เพื่อควบคุมและป้องกันโรคในพื้นที่ เพราะอย่างที่บอกว่าที่เชียงใหม่นี่ มีการติดเชื้อ COVID-19 เป็นกลุ่มก้อนมีอะไรบ้าง แคมป์คนงานหมู่ที่ 7 ตำบลสุเทพ อำเภอเมืองเชียงใหม่ ตั้งแต่ 31 ตุลาคม ถึง 31 พฤศจิกายนนะคะ บ้านพักศรีวิชัย บ้านเทพารามสวนลุงเจริญ บ้านช้างค้ำ อำเภอสารภี และบ้านพักแรงงานต่างชาติ บ้านหัวช้าอำเภอสารพี ระหว่างวันที่ 2 ค่ะ นอกจากนี้ยังสั่งปิดพื้นที่หมู่ที่ 2 บ้านแอ่นใหม่ ตำบลบ้านแอ่น อำเภอดอยเต่า 4 พฤศจิกายน ถึงวันที่ 8 พฤศจิกายน นะคะ หมู่ที่ 12 บ้านผาแดง อำเภออมก๋อยจังหวัดเชียงใหม่ ปิดพื้นที่หอพักสีส้ม อำเภอพันธกิจ อำเภอดอยสะเก็ด คุณผู้ชมจะเห็นค่ะ ว่ารอบนี้คลัสเตอร์ แล้วก็สถานที่ที่ปิดส่วนใหญ่เป็นแคมป์คนงาน แล้วก็หอพักดังนั้น ขอให้ผู้สัมผัสเสี่ยงสูงที่คนเข้ามาตรวจหาเชื้อ COVID-19 ถ้าผลตรวจเป็นลบ ให้กักตัวเป็นเวลา 14 วัน คือ Home Quarantine สังเกตอาการ 14 วัน แล้วก็ทำตามมาตรการอย่างเคร่งครัดด้วยค่ะ</w:t>
      </w:r>
    </w:p>
    <w:p>
      <w:pPr>
        <w:pStyle w:val="BodyText"/>
      </w:pPr>
      <w:r>
        <w:t xml:space="preserve">(คุณพิชาพัฒน์) คุณผู้ชม มีข่าวมีเรื่องของยาด้าน COVID ด้วยนะครับ เรื่องนี้ทาง Facebook ของหมอแล็บแพนด้า โพสต์ข้อความยาเม็ดต้าน COVID แล้วก็ทำได้สำเร็จด้วย ลดการเสียชีวิตได้ 89 เปอร์เซ็นต์ ผลการศึกษาเบื้องต้น ระบุว่า ดีกว่ายา Molnupiravir ทดลองเอายาเม็ดแบบนี้นะครับ Paxlovid ที่ติดเชื้อ COVID และมีความเสี่ยงสูง และเจ็บป่วยถึงขั้นรุนแรง แล้วเขาโรงพยาบาลนี่ กินยานี้ภายใน 5 วัน นับตั้งแต่เริ่มมีอาการป่วยผู้ที่ได้รับ Paxlovid นี่ จะมีอัตราการเข้าโรงพยาบาลอยู่แค่ 1 เปอร์เซ็นต์เท่านั้นเอง และไม่มีผู้เสียชีวิตเลย แต่ผู้ที่ได้รับ Placebo ที่เขาทำการทดลองอยู่นี่การเข้าโรงพยาบาลนี่ 67 เปอร์เซ็นต์ มีเสียชีวิต 10 คน แต่ถ้าเกิดได้รับยาจริง เขาบอกว่าไม่มีคนเสียชีวิตเลย หลังจากที่ประกาศผลทดสอบเบื้องต้นนี่ หุ้นของ Pfizer ในสหรัฐอพุ่งสูงขึ้น 13 เปอร์เซ็นต์เลยนะครับ Pfizer ผลิตยาต้าน COVID มา พุ่งเลย ส่วนหุ้นของบริษัทเมอร์กนี่ ที่มีข่าบอกว่ายาต้าน COVID ตกนะครับ ตก 6 เปอร์เซ็นต์นี่เยอะนะ 13 เปอร์เซ็นต์นี่เยอะเข้าไปใหญ่ ทำให้ในเร็ว ๆ นี้ ก็อาจะทำให้เราได้กลับไปใช้ชีวิตได้ตามปกติอีกครั้ง นั้นคือสิ่งที่หมอแล็บแพนด้าบอก ใครเป็น COVID เขาบอกก็กินยาเม็ดแล้วก็ฉีดวัคซีนประจำปี อาจจะกลายเป็นจุดเปลี่ยนพลิกเกมของชาวโลก ก็เป็นไปได้เหมือนกัน</w:t>
      </w:r>
    </w:p>
    <w:p>
      <w:pPr>
        <w:pStyle w:val="BodyText"/>
      </w:pPr>
      <w:r>
        <w:t xml:space="preserve">(คุณกรสุมา) ค่ะ</w:t>
      </w:r>
    </w:p>
    <w:p>
      <w:pPr>
        <w:pStyle w:val="BodyText"/>
      </w:pPr>
      <w:r>
        <w:t xml:space="preserve">(คุณพิชาพัฒน์) น่าสนใจ เมื่อสัปดาห์ที่แล้ว หรือสุดสัปดาห์ที่แล้วที่ผ่านมานี่ เรื่องของยาเม็ดที่ Pfizer ไม่ต้องเข้าโรงพยาบาล อัตราความสำเร็จของเขานี่ 89 เปอร์เซ็นต์</w:t>
      </w:r>
    </w:p>
    <w:p>
      <w:pPr>
        <w:pStyle w:val="BodyText"/>
      </w:pPr>
      <w:r>
        <w:t xml:space="preserve">(คุณกรสุมา) ค่ะ</w:t>
      </w:r>
    </w:p>
    <w:p>
      <w:pPr>
        <w:pStyle w:val="BodyText"/>
      </w:pPr>
      <w:r>
        <w:t xml:space="preserve">(คุณกรสุมา) เดี๋ยวดูกันต่อไปว่าเป็นอย่างไร</w:t>
      </w:r>
    </w:p>
    <w:p>
      <w:pPr>
        <w:pStyle w:val="BodyText"/>
      </w:pPr>
      <w:r>
        <w:t xml:space="preserve">(คุณกรสุมา) ต้องบอกว่าตอนนี้นี่ทุกคนก็ตั้งความหวังเอาไว้ ที่ยาในการรักษาโรค COVID โดยตรง ตอนนี้อังกฤษนี่อนุมัติ Molnupiravir ตอนนี้คนไทยเขาบอกว่าฉีดวัคซีนเข็มที่ 2 ไปแล้ว50 เปอรแล้วนะคะ</w:t>
      </w:r>
    </w:p>
    <w:p>
      <w:pPr>
        <w:pStyle w:val="BodyText"/>
      </w:pPr>
      <w:r>
        <w:t xml:space="preserve">(ผู้ประกาศข่าวชาย) ครับ</w:t>
      </w:r>
    </w:p>
    <w:p>
      <w:pPr>
        <w:pStyle w:val="BodyText"/>
      </w:pPr>
      <w:r>
        <w:t xml:space="preserve">(ผู้ประกาศข่าวหญิง) แต่พออะไรหลาย ๆ อย่างมันกำลังจะดีขึ้น ต้องใช้คำนี้นะมันจะดีขึ้นเรื่องของการเปิดประเทศ พัทยาเองก็มีคอนเสิร์ตอยากจะให้ทุก ๆ มีกิจกรรมผ่อนคลาย สร้างรายได้ให้เกิดขึ้น แต่ปรากฏว่าการที่ไปดูคอนเสิร์ตครั้งนี้กำลังดูว่าจะเว้นระยะห่างกันอย่างไรความปลอดภัยในเรื่อง COVID-19 กันอย่างไร แต่มีวัยรุ่นตีกันอีกแล้ว</w:t>
      </w:r>
    </w:p>
    <w:p>
      <w:pPr>
        <w:pStyle w:val="BodyText"/>
      </w:pPr>
      <w:r>
        <w:t xml:space="preserve">(ผู้ประกาศข่าวชาย) วัยรุ่นตีกัน</w:t>
      </w:r>
    </w:p>
    <w:p>
      <w:pPr>
        <w:pStyle w:val="BodyText"/>
      </w:pPr>
      <w:r>
        <w:t xml:space="preserve">(ผู้ประกาศข่าวหญิง) ไม่ว่าจะกี่คอนเสิร์ต จะมีวัยรุ่นตีกันนะคะ มีโซเชียลแห่แชร์คลิปนี้ค่ะในไทยครั้งแรก Pattaya Musicต้องบอกเลยว่าเป็นเรื่องที่เขาบอกว่ามีรถรับส่ง เอ๊ะเป็นลูกของบอสหรือเปล่า 2 เรื่องนี้เกิดขึ้นที่พัทยาไปดูเรื่องแรกกันก่อนนะคะ เรื่องแรกวัยรุ่นตีกันที่พัทยา// ตีกันแล้ว ตีกัน ๆตีกันแล้ว ไม่ต้องวิ่ง ๆเบา ๆ เอสล่ะ ๆ</w:t>
      </w:r>
    </w:p>
    <w:p>
      <w:pPr>
        <w:pStyle w:val="BodyText"/>
      </w:pPr>
      <w:r>
        <w:t xml:space="preserve">(ผู้ประกาศข่าวหญิง) นี่นะคะ เป็นจุดที่รอบนอกนะคะ เพราะด้านในที่เป็นคอนเสิร์ตจริง ๆ นี่จะเป็นเก้าอี้ที่จัดไว้อย่างเป็นระเบียบ แล้วก็นั่งดูกัน รอบนอกเขายืนดูกันอยู่ คือ เข้าไปด้านในไม่ได้นะคะนี่เป็นคลิปวิดีโอในเหตุการณ์กลางงานคอนเสิร์ตพัทยาเฟซติวอลก็ร้องเพลงอยู่บนเวที คนที่ไปเที่ยวก็กำลังสนุกภายในงานเลยค่ะ แต่ว่ามันมีการถ่ายคลิปนี้เกิดขึ้น แล้วก็ตะโกนขึ้นมาว่ามีการตีกัน เหตุการณ์ในคลิปนี่เพราะว่าคนตกใจสินะ ที่อยู่ดี ๆ มาตีกันแบบนี้ทั้ง ๆ ที่ในงานเขาก็ไม่ได้อนุญาตให้ดื่มเครื่องดื่มแอลกอฮอล์นะคะการจัดงานจัดภายใต้การควบคุมการแพร่ระบาดของ COVID-19คือผู้เข้าร่วมงานทุกคนที่จะเข้าไปงานคอนเสิร์ตได้ต้องฉีดวัคซีนครบ 2 เข็มค่ะ มีเจ้าหน้าที่ อภปร.ตรวจสอบ เขาจะมีจุดคัดกรองเลยนะคะ แต่ละประตู ๆ ใครจะเข้าไปนี่คุณต้องฉีดวัคซีนครบ 2 เข็มนั่งบนเก้าอี้ที่จัดเตรียมไว้ให้ห้ามเคลื่อนย้ายเก้าอี้ค่ะแล้วก็ห้ามลูกขึ้นยืนเด็ดขาด คือ เพลงมัน ๆ แบบนี้อยากจะลุกขึ้นมาเต้น เพราะว่าศิลปินเขาก็เบอร์ต้น ๆทั้งนั้นนะคะ มีแรปบ้างอะไรบ้างคุณผู้ชมก็ต้องนั่งโยกอยู่กับเก้าอี้อย่างนั้นค่ะปรากฏว่าภาพนี้อย่างที่บอกจริง ๆ คนที่หาด เพื่อที่จะได้ยินเสียงดนตรีไปด้วย แล้วก็เห็นไปด้วยนะคะอาจจะเป็นคลัสเตอร์ใหม่ แล้วก็ยังมีการตีกันอีก แบบนี้นี่ เมาด้วยนะคะ วัยรุ่นกลุ่มด้านนอกเมาด้วยและตีกัน คนเข้าร่วมงานก็โฮ่ใส่เลยนะคะคุณผู้ชม ไม่อยากให้เกิดเหตุการณ์แบบนี้ขึ้นเลย นี่อุตส่าห์จะการเปิดประเทศ จะเป็นการมีกิจกรรมที่สนุกสนาน เพื่อจะปูทางไปถึงปีใหม่ ว่าเราจะ Coutdown ได้ไหม เราจะจัดงานปีใหม่ได้ไหม เกิดเหตุการณ์แบบนี้อีกแล้วนะคะ วัยรุ่นตีกัน อีก 1 เรื่อง ก็ยังอยู่ในงาน PATTAYA MUSIC</w:t>
      </w:r>
    </w:p>
    <w:p>
      <w:pPr>
        <w:pStyle w:val="BodyText"/>
      </w:pPr>
      <w:r>
        <w:t xml:space="preserve">(FESTIVAL) ค่ะ คุณผู้ชม มีคนแชร์คลิปที่ในคลิปนี่ พูดว่าลูกบอสหรือ ได้อภิสิทธิ์นั่งรถกอล์ฟดูคอนเสิร์ต ก็รถนี้มันเป็นรถรับ-ส่งนักท่องเที่ยวฟรีหรือเปล่า ใช่หรือเปล่า ดูสิ ดูคลิปกันหน่อยค่ะ หาด เพื่อที่จะได้ยินเสียงดนตรีไปด้วย แล้วก็เห็นไปด้วยนะคะอาจจะเป็นคลัสเตอร์ใหม่ แล้วก็ยังมีการตีกันอีก แบบนี้นี่ เมาด้วยนะคะ วัยรุ่นกลุ่มด้านนอกเมาด้วยและตีกัน คนเข้าร่วมงานก็โฮ่ใส่เลยนะคะคุณผู้ชม ไม่อยากให้เกิดเหตุการณ์แบบนี้ขึ้นเลย นี่อุตส่าห์จะการเปิดประเทศ จะเป็นการมีกิจกรรมที่สนุกสนาน เพื่อจะปูทางไปถึงปีใหม่ ว่าเราจะ Coutdown ได้ไหม เราจะจัดงานปีใหม่ได้ไหม เกิดเหตุการณ์แบบนี้อีกแล้วนะคะ วัยรุ่นตีกัน อีก 1 เรื่อง ก็ยังอยู่ในงาน PATTAYA MUSIC</w:t>
      </w:r>
    </w:p>
    <w:p>
      <w:pPr>
        <w:pStyle w:val="BodyText"/>
      </w:pPr>
      <w:r>
        <w:t xml:space="preserve">(FESTIVAL) ค่ะ คุณผู้ชม มีคนแชร์คลิปที่ในคลิปนี่ พูดว่าลูกบอสหรือ ได้อภิสิทธิ์นั่งรถกอล์ฟดูคอนเสิร์ต ก็รถนี้มันเป็นรถรับ-ส่งนักท่องเที่ยวฟรีหรือเปล่า ใช่หรือเปล่า ดูสิ ดูคลิปกันหน่อยค่ะ</w:t>
      </w:r>
    </w:p>
    <w:p>
      <w:pPr>
        <w:pStyle w:val="BodyText"/>
      </w:pPr>
      <w:r>
        <w:t xml:space="preserve">(ไลฟ์สดใน Facebookล่าสุดนี่ ตำรวจเร่งค้นบ้านในช่วงข้าวเข้านี้ค่ะ ว่าความเป็นมามันเป็นอย่างไเกิดขึ้น แล้วก็มีควันโพยโรงงานค่ะ สภาพอากาศที่นั่นจะเป็นอย่างไรนะคะจะมีมลพิษหรือเปล่า ล่าสุดกรมควบคุมมลพิษไปตรวจสอบสภาพอากาศเหตุเพลิงไหม้ โรงงานหลอมพลาสติก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 มะขามคั่ว จังหวัดระยองว่ากลุ่มควันโอ้โหสีดำทมิฬเลยค่ะพวยพุ่งขึ้นไปบนท้องฟ้าคือ หลายของมองแบบนี้นะคะ คุณผู้ชม ถ้าควันสีดำขนาดนี้น่าจะมีสารเคมี</w:t>
      </w:r>
    </w:p>
    <w:p>
      <w:pPr>
        <w:pStyle w:val="BodyText"/>
      </w:pPr>
      <w:r>
        <w:t xml:space="preserve">(ผู้ประกาศข่าวชาย) เพราะว่าดำมากเลยนะครับ //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เพราะว่าโครงสร้างบางส่วนพังลงมาค่ะ รถดับเพลิงก็ทำได้แค่เพียงฉีดน้ำสกัดจากนอกอาคารต้องบอกเลยว่าเป็นเม็ดพลาสติกทั่วทุกบริเวณเจ้าหน้าที่ต้องใช้โฟมฉีดสกัดเพลิงใช้น้ำฉีดรอบตัวโรงงานไม่ให้ลุกลามออกไปด้านนนอกค่ะซึ่งเป็นนานกเทศมณตรีไว้ในพื้นที่จำกัดได้แล้ว แต่ไฟก็ยังอย่างที่บอกคุณผู้ชมว่าเป็นเม็ดพลาสติก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 เราโดนอย่างนี้ทุกวันไหม</w:t>
      </w:r>
    </w:p>
    <w:p>
      <w:pPr>
        <w:pStyle w:val="BodyText"/>
      </w:pPr>
      <w:r>
        <w:t xml:space="preserve">(ผู้ให้สัมภาษณ์) ไม่ครับ นี่ครั้งแรกเลย</w:t>
      </w:r>
    </w:p>
    <w:p>
      <w:pPr>
        <w:pStyle w:val="BodyText"/>
      </w:pPr>
      <w:r>
        <w:t xml:space="preserve">(ผู้สัมภาษณ์ชาย) ใช่ไหม</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ครับผม โอเคขอบคุณมาก</w:t>
      </w:r>
    </w:p>
    <w:p>
      <w:pPr>
        <w:pStyle w:val="BodyText"/>
      </w:pPr>
      <w:r>
        <w:t xml:space="preserve">(ผุ้สัมภาษณ์ชาย) เราโกรธเขาไหม</w:t>
      </w:r>
    </w:p>
    <w:p>
      <w:pPr>
        <w:pStyle w:val="BodyText"/>
      </w:pPr>
      <w:r>
        <w:t xml:space="preserve">(ผู้ให้สัมภาษณ์) ไม่ เพราะผมรักภรรยามาก</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อ๋อ เรารักเมียมาก แล้วเราโกรธเขาไหม</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ไม่โกรธนะ เพราะว่าผมทำตัวผิดเองไง</w:t>
      </w:r>
    </w:p>
    <w:p>
      <w:pPr>
        <w:pStyle w:val="BodyText"/>
      </w:pPr>
      <w:r>
        <w:t xml:space="preserve">(ผู้สัมภาษณ์) เราผิดเอง</w:t>
      </w:r>
    </w:p>
    <w:p>
      <w:pPr>
        <w:pStyle w:val="BodyText"/>
      </w:pPr>
      <w:r>
        <w:t xml:space="preserve">(ผู้ให้สัมภาษณ์) กินเหล้าไม่รู้เรื่อง รับผิดแต่โดยดี</w:t>
      </w:r>
    </w:p>
    <w:p>
      <w:pPr>
        <w:pStyle w:val="BodyText"/>
      </w:pPr>
      <w:r>
        <w:t xml:space="preserve">(คุณพิชาพัฒน์) โดนภรรยาเอามีดมาฟันที่หัว เลือดอาบเลยนะครับ แต่บอกว่าไม่โกรธ เขาบอกว่าเขาผิดเอง เจ้าหน้าที่ยังงงอยู่เลย เป็นแบบนี้บ่อยหรือเปล่านี่ ไม่เป็นไรหรอกครับ ผมผิดเองมีอย่างนี้ด้วยนะครับ ล่าสุดเจ้าหน้าที่ สน. ก็ยังไม่มีการแจ้งข้อกล่าวหาใด ๆ กับนางพิณทอง ผู้เป็นภรรยา ต้องรอให้สามีอาการดีขึ้นก่อน จึงจะเรียกทั้งคู่มาปรับความเข้าใจกัน ส่วนถ้าเกิดทางสามีจะแจ้งความเพิ่มเติมก็สามารถที่จะทำได้ เจ้าหน้าที่ตำรวจพร้อมที่จะให้ความเป็นธรรมกับทั้ง 2 ฝ่าย ที่รู้สึกว่าเท่าที่ฟังมา สามีจะไม่แจ้งความนะครับ เพราะว่าสามีรักภรรยา แล้วก็ยังยอบรับผิดเองว่าตัวเองนี่ไปเมามา ดูสิครับ เลือดตกยางออก อันนี้เลือดอาบเลยครับ</w:t>
      </w:r>
    </w:p>
    <w:p>
      <w:pPr>
        <w:pStyle w:val="BodyText"/>
      </w:pPr>
      <w:r>
        <w:t xml:space="preserve">(คุณกรสุมา) หลังจากนี้คงจะไม่กล้าเมาแล้วนะคะ กลัวจะเกิดแบบนี้อีก กลัวภรรยาจะกระโดดเอายอดปักดิน คุณผู้ชมไปต่อกันเรื่องของการออกกำลังกาย บางทีถ้าออกกำลังกายมากเกินไปอาจจะทำให้เกิดผลเสียนะคะ อย่างครั้งนี้ก็เกิดเป็นเหตุสลดเลยเป็นหนุ่มฮ่องกงคนหนึ่ง เล่นบาสอยู่ค่ะ อยู่ที่สนามกีฬาของโรงเรียนช่างกลอุปถัมภ์ จังหวัดนนทบุรีค่ะ แล้วกู้ภัยก็ไปช่วยนะคะ ช่วยกันปั๊มหัวใจยื้อชีวิต แต่สุดท้ายไม่รอดนะคะ นี่เป็นภาพที่เจ้าหน้าที่กู้ภัย เอาเครื่องปั้มหัวใจไปช่วยชีวิต อยู่ภายในสนามของที่นนทบุรี ทราบชื่อคือนายโชว ชูล็อก อายุ 50 ปี เป็นคนฮ่องกงค่ะ นอนหมดสติอยู่ข้างสนาม เจ้าหน้าที่ก็ CPR ปั๊มหัวใจนานกว่า 20 นาที ปั๊มอยู่อย่างนั้น แต่ก็ไม่สามารถช่วยชีวิตไว้ได้ และนายโชว ชูล็อก ก็ได้เสียชีวิตลงในเวลาต่อมานะคะ ก่อนเกิดเหตุนี่ ผู้ตายก็มาเล่นบาสเกตบอลกับเพื่อน ๆ ในสนามนี่ล่ะค่ะ นี่เป็นเพื่อน ๆ ที่เล่นอยู่ด้วยกันค่ะ นายโชว์นั้นเกิดล้มหมดสติ เพื่อน ๆ รีบโทร. แจ้งมูลนิธิให้มาช่วยเหลือนะคะ พอเจ้าหน้าที่มาก็ช่วยกันคุณผู้ชม ก็รีบกันปั๊มหัวใจกันใหญ่เลยนะคะ แต่สุดท้ายก็ยื้อชีวิตไว้ไม่ได้ เจ้าหน้าที่สันนิษฐานว่าผู้ตายคงจะออกกำลังกายเกินขนาด ทำให้หัวใจเกิดล้มเหลว เสียชีวิต ซึ่งเจ้าหน้าที่ สภ.ปากเกร็ด มอบร่างให้มูลนิธิ นำส่งสถาบันนิติวิทยาศาสตร์ เพื่อหาสาเหตุอย่างละเอียดอีกครั้ง แล้วจะมอบร่างให้กับญาติ เพื่อดำเนินการตามประเพณีต่อไปค่ะ</w:t>
      </w:r>
    </w:p>
    <w:p>
      <w:pPr>
        <w:pStyle w:val="BodyText"/>
      </w:pPr>
      <w:r>
        <w:t xml:space="preserve">(คุณพิชาพัฒน์) คุณผู้ชมเราไปพักกันสักครู่นะครับ เดี๋ยวช่วงหน้าเรามาดูเหตุสะเทือนขวัญกัน ที่จังหวัดตรัง เป็นคนร้ายที่ใช้มีดพร้าบุกเข้าไปในบ้าน 2 สามีรภรรยา ฆ่าตัดหัวจนหลุดออกจากบ่าเลยนะครับ เดี๋ยวช่วงหน้ามาดูกันครับ ว่าทำไมต้องทำแบบนี้ด้วย สาเหตุคืออะไร</w:t>
      </w:r>
    </w:p>
    <w:p>
      <w:pPr>
        <w:pStyle w:val="BodyText"/>
      </w:pPr>
      <w:r>
        <w:t xml:space="preserve">(คุณพิชาพัฒน์) ช่วงนี้เราไปดูเจ้าหน้าที่ตำรวจนี่ บุกเข้าไปควบคุมตัวชายคนหนึ่ง ที่มีอาการคุ้มคลั่ง ทำร้งทำร้ายข้าวของผู้เป็นพ่อนี่ ต้องแจ้งกับเจ้าหน้าที่เอง ให้มาควบคุมตัวลูกชายหน่อย เพราะว่าอาการคุ้มคลั่งมาก คุณผู้ชมครับ เราไปดูบางช่วงบางตอน ที่เจ้าหน้าที่กำลังใช้ไม้ง่ามควบคุมตัวชายผู้นี้ครับ เห็นไหมครับคุณผู้ชมครับ อันนี้เป็นวิธีใช้ไม้ง่าม เมื่อกี้นี้ก็เห็น อีกอันหนึ่งใช้ยัน จากนั้นนี่ เจ้าหน้าที่ก็ใช้ผ้าพันไว้ที่ขาของชายคนนี่นะครับ นี่เป็นภาพของเจ้าหน้าที่ตำรวจ กำลังใช้อุปกรณ์ไม้ง่ามบุกเข้าไปในบ้าน ชาร์จตัวชายคุ้มคลั่ง ที่ถือมีดอยู่ในบ้านของตนเอง จังหวัดนครศรีธรรมราชนี่ เข้าไประงับเหตุชายคุ้มคลั่งคนนี้นะครับ เอามีดมาฟันข้าวของในบ้านของตัวเองเสียหาย จนพ่อของนายคนนี้นะครับ แล้วก็น้องวิ่งหนีตายออกมาจากบ้าน เหตุเกิดขึ้นที่ตำบลปากพูน อำเภอเมืองนครศรีธรรมราช พบนายโจ๊ก อายุ 34 ปี ลูกชายของเจ้าของบ้านนี่ ยังอยู่ในอาการคุ้มคลั่ง แล้วก็อาละวาดอยู่นะครับ กระจายกำลังปิดล้อมบ้าน ตอนแรกนี่ พูดจาเกลี้ยกล่อมนะครับ ไม่ใช่จู่ ๆ จะบุกเข้าไป ใช้เวลาเกลี้ยกล่อม อยากจะให้นายโจ๊กนี่ วางอาวุธมีดพร้า แต่ก็ไม่เป็นผล นายโจ๊กไม่มีท่าทีที่จะออกจากบ้านเลย ระหว่างนั้น ก็พบว่านายโจ๊กนี่มีท่าทีอ่อนล้าแล้ว แล้วก็ยอมที่จะพูดคุยกับเจ้าหน้าที่ตำรวจ 3 ชั่วโมงนะ นาน ก็เลยตะโกนบอกให้วางอาวุธมีดพร้า แล้วทันใดนั้น ก็ใช้การฉวยโอกาส ตอนที่นายโจ๊กนี่วางมีดพร้าลง วิ่งเข้าไปในบ้าน ชาร์จตัวนายโจ๊ก พร้อมกับใช้เหล็กหรือว่าไม้ง่ามนี่ ล็อกเข้าที่ตัวแล้วก็ยันไว้กับพื้น จากนั้นก็ล็อกขาเอาไว้นะครับ ป้องกันการต่อสู้ ระหว่างการรอกู้ภัยส่งโรงพยาบาล พ่อของนายโจ๊ก ผู้เป็นพ่อนะครับ ได้ใช้ผ้าขาวม้าของตัวเองเช็ดน้ำมูกแล้วก็เหงื่อให้กับนายโจ๊ก ที่ถูกมัดแขนมัดขาไว้แบบนี้นี่ นี่คือพ่อนะครับ ใช้ผ้าขาวม้านี่เช็กเหงื่อ เช็ดน้ำมูก ที่แจ้งเจ้าหน้าที่ แล้วก็ให้กู้ภัยมาช่วย ภาพดังกล่าว เขาบอกว่าสร้างความหดหู่ใจให้กับเจ้าหน้าที่ตำรวจ รวมถึงชาวบ้านที่มามุงดูเหตุการณ์ เขาก็แจ้งตำรวจเอง คนที่ทำร้ายข้าวของในบ้านก็เป็นลูกเอง แต่พ่อต้องมานั่งเช็ดงงเช็ดเหงื่อ</w:t>
      </w:r>
    </w:p>
    <w:p>
      <w:pPr>
        <w:pStyle w:val="BodyText"/>
      </w:pPr>
      <w:r>
        <w:t xml:space="preserve">(คุณกรสุมา) คือ อย่างไรลูกก็เป็นลูกนะคะ</w:t>
      </w:r>
    </w:p>
    <w:p>
      <w:pPr>
        <w:pStyle w:val="BodyText"/>
      </w:pPr>
      <w:r>
        <w:t xml:space="preserve">(คุณกรสุมา) ลูกก็เป็นลูก คือ เบื้องต้นนี่ ประวัติของนายโจ๊กนี่ เพิ่งจะพ้นโทษออกมาอยู่บ้าน แต่สุดท้ายแล้ว สืบค้นไปรายงาน ระบุว่า นายโจ๊กคนนี้ครับป่วยเป็นจิตเวช ก็เป็นผู้ป่วยทางจิตนะครับ ต้องรักษาที่โรงพยาบาล แต่ประเด็น คือ ไม่ยอมกินยา จนเกิดอาการคุ้มคลั่งแบบนี้ จนเจ้าหน้าที่ต้องบุกเข้าคุมตัว เข้าชาร์จตัว แล้วก็ควบคุมตัวแบบนี้ครับ</w:t>
      </w:r>
    </w:p>
    <w:p>
      <w:pPr>
        <w:pStyle w:val="BodyText"/>
      </w:pPr>
      <w:r>
        <w:t xml:space="preserve">(คุณกรสุมา) ค่ะ วิธีการที่ดีที่สุด แล้วก็จะทำเพราะความรักมากที่สุด คือ ต้องให้เขาไปรักษา คุณผู้ชม เรื่องต่อไปเป็นเหตุสะเทือนขวัญมาก เพราะว่าศพที่พบ 2 ศพ ศรีษะกระเด็นออกจากตัวทั้ง 2 ศพเลย พบอยู่ในจุดที่ใกล้เคียงกันนะคะ มี 2 สามีภรรยา ถูกตัดคอเสียชีวิตคาบ้านพัก แล้วตำรวจก็ทราบแล้วนะคะ ว่าคนร้ายเป็นใคร บอกว่าเป็นคนในพื้นที่ ตอนนี้ เจ้าหน้าที่ตำรวจกำลังเร่งกระจายกำลังปิดล้อมไล่ล่า น่าจะมาจากการโกรธแค้นเรื่องส่วนตัวค่ะ ล่าสุด ตำรวจเข้าไปที่เหตุการณ์สะเทือนขวัญ สามี-ภรรยา ถูกฆ่าตาย 2 ศพ ในบ้านพักหมู่ 4 บ้าน ตำบลห้วยน้ำใต้ จังหวัดตรังนะคะ ไปถึงนี่ พบร่างของนางอ้อยนภา อาชีพขายน้ำอ้อย สภาพอยู่ในสถาพนอนหงาย หน้าจมกองเลือด เสียชีวิต ศรีษะค่ะถูกฟันด้วยของมีคม ศีรษะค่ะ หลุดออกจากตัว แล้วยังมีบาดแผลถูกฟันที่สะพายแล่ง 1 แผล นั่นจุดหนึ่งแล้วนะคะ ตำรวจตรวจสอบดูเรื่อย ๆ ไปเจอในห้องน้ำค่ะ พบร่างของนายสุพรรณ แก้วเกื้อ อายุ 52 ปี เจ้าของบ้าน นอนหงายบนพื้นห้องน้ำ ศีรษะขาดกระเด็นเหมือนกัน ศีรษะของนายสุพรรณห่างออกไปจากศพที่ติดอยู่ตรงถังน้ำนะคะ เบื้องต้น ทั้งสองถูกฟันด้วยของมีคม หรือมีดพร้า แต่ไปตรวจสอบในบ้านนี่ ไม่พบร่องรอยต่อสู้หรือสูญหายไปค่ะ นายสุพรรณ ซึ่งเป็นผู้ตายนี่ เป็นน้องชายของทนายคนหนึ่ง ซึ่งเป็นคนที่นิสัยดีกับคนในชุมชนตลอดเลย คาดว่าอาจจะมีความขัดแย้งกับใครบางคนค่ะ ส่วนเรื่องชู้สาวไม่น่าจะมีนะคะ เพราะสามีคบกับ เจ้าหน้าที่ทราบตัวผู้ก่อเหตุแล้ว โดยมีการกระจายกำลังตำรวจ ทั้งในและนอกเครื่องแบบกว่า 30 นาย ปิดล้อมพื้นที่แล้ว ทราบมาด้วยนะคะ ว่าผู้ก่อเหตุมีพฤติกรรมเสพยาเสพติด แล้วก็เคยมีความขัดแย้งกับครอบครัวนี้ด้วย ไปที่ความโกรธแค้นส่วนตัวแล้วค่ะ ไม่เกี่ยวข้องกับปมชู้สาวแล้วนะคะ เดี๋ยวเรื่องนี้คงจะได้ติดตามกันต่อ เป็นเหตุการณ์สะเทือนขวัญในพื้นที่จังหวัดตรังเป็นอย่างมากนะคะ</w:t>
      </w:r>
    </w:p>
    <w:p>
      <w:pPr>
        <w:pStyle w:val="BodyText"/>
      </w:pPr>
      <w:r>
        <w:t xml:space="preserve">(คุณพิชาพัฒน์) อาจจะเป็นเรื่องความแค้นส่วนตัว คุณผู้ชม เรามาดูรถกระบะคันหนึ่ง ที่ลอบขนชาวต่างด้าวนี่ เกิดอุบัติเหตุตอนที่กำลังลงจากเขานะครับ แล้วก็มีการพลิกคว่ำมีคน เสียชีวิต 3 คน มีบาดเจ็บสาหัสอยู่ 4 คน เบื้องต้นนี่ครับ ประเด็น ก็คือเบื้อต้นมีการอำพรางอื่น แล้วหลังจากนั้นนี่ ภาพจากกล้องวงก็สามารถจับรถต้องสงสัยได้ มันเกิดอะไรขึ้นครับ เกิดอุบัติเหตุ แล้วก็ขับหนีไปแล้ว ก็มีการทิ้งศพด้วยนะครับ จากกรณีขบวนการลักลอบขนย้ายแรงงาน ใช้เส้นทางรอยต่ออำเภอพบพระ ตำบลวังเจ้า แล้วก็ประสบอุบัติเหตุ ในพื้นที่บ้านผาผึ้งนะครับ จังหวัดตาก คนขับรถนี่ เขาทิ้งรถ แล้วก็เคลื่อนย้ายแรงงานต่างด้าวพวกนี้ไปอีกคันหนึ่ง ก่อนที่จะนำแรงงานต่างด้าว 23 คน ซึ่งในจำนวนนั้นนี่ บาดเจ็บ 4 แล้วก็เสียชีวิต 3 เอาไปทิ้งนะครับ เอาไปทิ้งไว้บริเวณป่ายาง บ้านหนองนกกระทา หมู่ 12 ตำบลนาบ่อคำ เอาไปทิ้งเลยครับ ล่าสุด เมื่อวานนี้ทางผู้บังคับการตำรวจภูธรจังหวัดตาก ลงพื้นที่แล้วนะครับ เพื่อที่จะไปตรวจสอบ แล้วก็เก็บหลักฐานพื้นที่เกิดเหตุ รายงานข่าว ระบุว่า เป็นเส้นทางที่ลัดเลาะไหล่เขาลงมาที่หมู่บ้านผ่าผึ้ง ตำบลเชียงทอง อำเภอวังเจ้า ตำบลนาโบสถ์ ตำบลวังเจ้า มีชื่อ ก็คือ ม. ชมพู่ จุดดังกล่าว ตำรวจบอกว่าเป็นจุดที่รถกระบะขับลงมา แล้วเกิดเหตุ คาดว่าน่าจะขับลงมาจากเขาด้วยความเร็ว เสียหลัก พลิกคว้ำหลายตลบ แล้วก็ไปชนเข้ากับต้นไม้ขนาดใหญ่ บริเวณโค้งนี่ นอกจากนี้กล้องวงจรปิดอำเภอนาโบถส์ บ้านท่าทองแดง ตำบลนาโบสถ์ นี่ครับคุณผู้ชม นี่ จากกล้องวงจรปิดนะครับ เขาบอกว่าบันทึกภาพรถต้องสงสัย คาดว่าน่าจะเป็นรถที่มารับตัวแรงงานต่างด้าว ที่ได้รับบาดเจ็บ แล้วก็เอาศพนี่ออกไปจากพื้นที่เกิดเหตุ เพื่อที่จะนำไปปล่อยทิ้งไว้บริเวณป่ายาง บ้านหนองนกกระทาเลยนะ</w:t>
      </w:r>
    </w:p>
    <w:p>
      <w:pPr>
        <w:pStyle w:val="BodyText"/>
      </w:pPr>
      <w:r>
        <w:t xml:space="preserve">(คุณกรสุมา) ค่ะ</w:t>
      </w:r>
    </w:p>
    <w:p>
      <w:pPr>
        <w:pStyle w:val="BodyText"/>
      </w:pPr>
      <w:r>
        <w:t xml:space="preserve">(คุณพิชาพัฒน์) เอาไปทิ้ง นั่นล่ะครับ เป็นรถกระบะสีขาวนะครับ ต้องบอกว่าเขาวิ่งไปที่จุดเกิดเหตุสักประมาณ 04.00 น. ของวันที่ 6 พฤศจิกายน ทั้งนี้เจ้าหน้าที่ได้ตรวจหาหลักฐาน ลายนิ้วมือแฝงของรถกระบะยี่ห้อ EZUZU บอกว่าสภาพรถดังกล่าวนี่ มีร่องรอยของการเกิดอุบัติเหตุ ซึ่งก่อนหน้านี้ เขาบอกว่าถูกลากไปที่อู่จังหวัดพิษณุโลก แล้วก็เจ้าของได้มีการแจ้งกับบริษัทประกันภัย ได้มีการแจ้งกับบริษัทประกันภัย เป็นรถบรรทุกข้าวโพด แล้วมันเกิดอุบัติเหตุ ซึ่งทางประกันภัยยังไม่ดำเนินการของประกัน เพราะเขาไม่เชื่อครับ เขาไม่เชื่อว่ารถคันนี้ว่ารถคันนี้ มันจะบันทุกพืชผักของเกษตรกร เนื่องจากว่าอะไร ไม่เห็นว่าจะมีร่องรอยของการบรรทุกข้าวโพดเลย</w:t>
      </w:r>
    </w:p>
    <w:p>
      <w:pPr>
        <w:pStyle w:val="BodyText"/>
      </w:pPr>
      <w:r>
        <w:t xml:space="preserve">(คุณกรสุมา) ค่ะ</w:t>
      </w:r>
    </w:p>
    <w:p>
      <w:pPr>
        <w:pStyle w:val="BodyText"/>
      </w:pPr>
      <w:r>
        <w:t xml:space="preserve">(คุณพิชาพัฒน์) หรือว่ามีอะไรเกี่ยวกับข้าวโพดเลย</w:t>
      </w:r>
    </w:p>
    <w:p>
      <w:pPr>
        <w:pStyle w:val="BodyText"/>
      </w:pPr>
      <w:r>
        <w:t xml:space="preserve">(คุณกรสุมา) ค่ะ</w:t>
      </w:r>
    </w:p>
    <w:p>
      <w:pPr>
        <w:pStyle w:val="BodyText"/>
      </w:pPr>
      <w:r>
        <w:t xml:space="preserve">(คุณพิชาพัฒน์) คือว่าคนขับเขาไม่อยากให้รู้ว่าบรรทุกต่างด้าวผิดกฎหมาย ทางประกันก็สงสัยจะมีร่องรอยข้าวโพดเลย อะไรของคุณ เลย ไม่ได้ดำเนินการล่าสุด ช่วงเย็นวานนี้ครับคุณผู้ชมครับ ผบ.ตร. รองผบ.ตร. แล้วก็ผู้ช่วย ผบ.ตร. เร่งดำเนินการเรื่องของการเร่งรัดคดีนี้ด้วยตนเองเลยนะ กองบังคับการตำรวจภูธรจังหวัดกำแพงเพชร ย้ำว่า ตอนนี้ยังตอบไม่ได้ว่าเป็นเรื่องของการค้ามนุษย์ หรือเรื่องของการค้ามนุษย์ หรือจะเป็นเรื่องของการขนย้ายแรงงานต่างด้าว อาจจะเป็นได้ทั้ง 2 อย่างเลยครับ ต้องมีการสืบสวนสอบสวนต่อไปครับ ไปฟังเสียงกัน</w:t>
      </w:r>
    </w:p>
    <w:p>
      <w:pPr>
        <w:pStyle w:val="BodyText"/>
      </w:pPr>
      <w:r>
        <w:t xml:space="preserve">(ผู้ให้สัมภาษณ์) ผมยังไม่ได้เรียนว่ามาจากแม่สอดนะครับ เราก็จะตรวจสอบหลักฐานนะครับ ไล่ไปที่ประสบอุบัติเหตุก่อน แต่ว่ามาจากไหนนี่ ได้ให้นโยบายไปแล้ว ว่าไล่ไปจนถึงแนวพรมแดนนะครับ แล้วก็จะต้องทำการคัดแยกเหยื่อ ว่าเป็นเหยื่อจากการค้ามนุษย์ หรือเป็นเหยื่อจากการขนย้ายแรงงาน</w:t>
      </w:r>
    </w:p>
    <w:p>
      <w:pPr>
        <w:pStyle w:val="BodyText"/>
      </w:pPr>
      <w:r>
        <w:t xml:space="preserve">(คุณพิชาพัฒน์) นี่ครับ พลตำรวจเอกสุภาพ ลงพื้นที่ไปกับพลตำรวจโท สุรเชษฐ์ หักพาล หรือบิ๊กโจ๊กนะครับ ของแรงงานต่างด้าวก็ได้มีการนำตัวทั้งหมด มาพักอาศัยอยู่บริเวณศาลาบ้านหนองนกกระทา อำเภอเมือง จังหวัดกำแพงเพชร นาบ่อคำนี่ ได้เปิดเผยแบบนี้ยามอยู่ตลอดทั้ง 24 ชั่วโมง ดูแลตามสิทธิมนุษยชน ซึ่งขณะนี้ผลตรวจของแรงงานต่างด้าวหลายราย เขาบอกว่าพบว่าติดเชื้อ COVID นะครับ แรงงานต่างด้าวกลุ่มนี้ติดเชื้อ COVID ซึ่งกำหนดให้อยู่บริเวณให้อยู่บริเวณนี้ ควบคุมอย่างชัดเจน เพื่อจะรอเจ้าหน้าที่ควบคุมโรค กระทรวงสาธารณะสุข อำเภอเมือง กำแพงเพชรนี่ มาคัดแยกผู้ติดเชื้อรักษาต่อไป ประสบอุบัติเหตุเอย ได้รับบาดเจ็บ ศพก็ถูกทิ้งไป ส่วนที่เหลือติด COVID อีกคุณผู้ชม</w:t>
      </w:r>
    </w:p>
    <w:p>
      <w:pPr>
        <w:pStyle w:val="BodyText"/>
      </w:pPr>
      <w:r>
        <w:t xml:space="preserve">(คุณกรสุมา) ช่วงนี้น่าเป็นห่วงนะคะ ต้องดูตามชายแดนให้ดี เพราะว่ามีการลักลอบคนแรงงานต่างด้าวกันเข้ามาเยอะมากเลยนะคะ ตั้งแต่ช่วงที่เราเปิดประเทศนี่ตำรวจทำงานหนักพอสมควร อีก 1 เรื่องที่ทำงานหนัก อีกเรื่อง ไล่ล่านักโทษชายแหกคุกเรือนจำนาโศก ที่มุกดาหารค่ะคุณผู้ชม แล้วก็หนีไปกบดานอยู่ที่กระท่อมกลางนา สุดท้ายจนมุมนะคะ ตำรวจก็ได้นี่ ไปจับกุมได้ที่กระท่อมกลางนาอย่างนี้ค่ะ ตำรวจกำลังบุกเข้าไปค้นบ้านเป้าหมาย คาดว่ามาซ้อนตัวอยู่ที่บ้านพัก ชุดสอบสวนสืบสวน บุกจับกุมนายอนุวัต เจริญสุข หลบหนีออกจากเรือนจำชั่วคราวนาโศก หลบหนีออกมาที่ผ่านมานะคะ แล้วก็เป็นผู้ต้องหาหมายจับศาลมุกดาหาร นายอนุวัตนี่ หนีมาหลบซ้อนในพื้นที่บ้านหนองแวง อำเภอนาโศกค่ะ พื้นที่ แล้วก็นำกำลังบุกเข้าไปค้นบ้านพัก แต่ไม่เจอนะคะ ก็เลยไปดู กระจายกำลังรอบพื้นที่ จนไปเจอนายอนุวัตค่ะ ไม่ได้อยู่บ้าน แต่ไปอยู่กระท่อมกลางนา พอเห็นเจ้าหน้าที่ก็พยายามหนีเข้าไปในป่าสวนยาง แต่ก็ไม่รอดค่ะ เจ้าหน้าที่เขาสามารถคุมตัวได้ในที่สุด ถูกเจ้าหน้าที่คุมตัวส่งพนักงานสอบสวน เพื่อดำเนินคดีต่อไปค่ะนี่นะคะ โดนจับกุมเรียบร้อย วิ่งไปกลางนา วิ่งไปตรงไหนก็โดนค่ะ</w:t>
      </w:r>
    </w:p>
    <w:p>
      <w:pPr>
        <w:pStyle w:val="BodyText"/>
      </w:pPr>
      <w:r>
        <w:t xml:space="preserve">(คุณพิชาพัฒน์) เราไปพักกันสักครู่เดียว ช่วงหน้าเป็นพ่อคนหนึ่งคุณผู้ชมครับ จับลูกวัยแค่ 3 ขวบแค่นั้นเอง แขวนคอ แล้วก็รัดที่คอนะครับ จนลูกนี่แทบจะหายใจไม่ออก เพื่อที่จะประชดภรรยาที่หนีไป แล้วก็จะอาเจียนออกมาแล้ว ด้วยความกลัว แต่พ่อก็ยังไม่หยุดเดี๋ยวช่วงหน้ามาดูกัน</w:t>
      </w:r>
    </w:p>
    <w:p>
      <w:pPr>
        <w:pStyle w:val="BodyText"/>
      </w:pPr>
      <w:r>
        <w:t xml:space="preserve">(คุณพิชาพัฒน์) เนื่อจากว่าเป็นข่าวที่เป็นพ่อคนหนึ่ง จับลูกสาววัยแค่ 3 ขวบแค่นั้นเอง แขวนคอ แล้วก็ไลฟ์ใน Facebook ว่าในคลิปนี้ลูกสาวของตัวเองนี่ หายใจไม่ออก แล้วก็ร้องขอชีวิต บอกว่า พ่อมันหายใจไม่ออกแล้ว จะอาเจียนแล้ว แต่คุณพ่อก็ยังจะไลฟ์ต่อไปนะครับ เพื่อนบ้านยังจะแฉด้วย ว่าเหตุการณ์แบบนี้ไม่ใช่ครั้งนี้ครั้งเดียว เกิดมาแล้ว 3 ครั้ง เรามาชมบางช่วงบางตอน แต่ไม่มีคลิปให้คุณผู้ชมให้คุณผู้ชมดูนะครับ เพราะว่าที่เป็นการแขวนคอเด็กแค่ 3 ขวบแค่นั้นเอง</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กลัว</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ไม่ต้องกลัวกลัว ไม่ต้องกลัว ไปด้วยกัน</w:t>
      </w:r>
    </w:p>
    <w:p>
      <w:pPr>
        <w:pStyle w:val="BodyText"/>
      </w:pPr>
      <w:r>
        <w:t xml:space="preserve">(คุณพิชาพัฒน์) นี่ครับ คือ เด็ก 3 ขวบครับ เด็กผู้หญิง 3 ขวบ ที่บอกกับพ่อของตัวเอง ว่าหายใจไม่ออก แล้วก็กลัว ส่วนคุณพ่อที่แขวนคอลูกอยู่นี่ แล้วก็ไลฟ์ใน Facebook บอกไม่ต้องกลัว ๆ แล้วจะไปด้วยกัน เราคงมีเสียงมาให้ดูเท่านี้ครับ ถ้าเกิดเป็นคลิปนี่ คงจะโชว์ให้ดูไม่ได้ เพราะมันสะเทือนขวัญ นี่เป็นข่าวที่เราต้องนำเสนอ ของพ่อแท้ ๆ ที่จะไปแขวนคอลูกสาวของตัวเอง นี่ล่ะครับ ผู้ใช้ Facebook รายหนึ่ง ได้ไลฟ์สดขวบ ถูกชายคนหนึ่งที่ไม่ทราบชื่อ ต่อมาก็ได้นายนิรันด์ สกุลรัตน์ อายุ 35 ปี โดยประมาณนะครับ เป็นพนักงานขับรถรับส่งสินค้า ของบริษัทเอกชน อุ้มเด็กผู้หญิง บริเวณลำคอมีเชือกคล้องอยู่ ถ้าสังเกตดี ๆ โดยจะมีเสียงร้องอยู่ตลอดเวลา แล้วก็บอกด้วย ว่าหายใจไม่ออก ๆ คลิปนี้ถูกแชร์ออกไปเป็นจำนวนมากเลยนะครับ แล้วก็แสดงความคิดเห็นจำนวนมาก เข้าไปตรวจสอบหน่อยสิ ว่าเกิดอะไรขึ้น ตำรวจ สน. บางมด แล้วก็กู้ภัยนี่ ไปพบบ้านที่เกิดเหตุ อยู่ภายในซอยชุมชนป้าแดง เขตจอมทอง แล้วก็เป็นลักษณะบ้าน 2 ชั้น แบบนี้นะครับ เป็นห้องเช่าสุดของตัวบ้าน ตำรวจก็เลยเข้าไปตรวจค้นภายใน แล้วก็ไปเจอที่นอน หมอน มุ้ง ปูไว้อย่างดี นอกจากนี้ ก็ยังไปเจอกับหนังสือเรียนชั้นอนุบาลนะครับ หรือชั้นเตรียมอนุบาลนี่ วางอยู่ที่พื้นห้อง บริเวณห้องอาบน้ำนะครับ ก็ไปเจอกับม้วนเชือก ที่เป็นเชือกถักสีดำ ซึ่งก็เป็นเชือกที่ใช้ในการก่อเหตุนะครับ แต่ก็ไม่พบตัวเด็กกับผู้ก่อเหตุเป็นอย่างใด คาดว่าหลบหนีไปแล้ว ทางด้านคุณยายไหวนะครับ เปิดเผยแบบนี้ พ่อของเด็ก ๆ เป็นลูกเขยของตนเอง พักอยู่อีกห้องหนึ่ง อยู่ 3 คน พ่อแม่ลูก ทั้งคู่นี่ทำงานส่งพัสดุ ทั้งคู่ทะเลาะกัน ภรรยานี่หนีไปอยู่กับแม่ ส่วนเรื่องที่เกิดขึ้น ยายไหวบอกว่าน่าจะทำเพราะประชดภรรยา แต่ลูกเธอบอกว่าไม่ได้เป็นอะไรนะครับ เพราะว่าเห็นเดินพาลูกออกไป คาดว่าน่าจะกลับไปอยู่บ้านที่สุรินทร์ ที่ผ่านมาก็เคยเกิดเหตุการณ์แบบนี้มาแล้วถึง 3 ครั้ง เด็กบอกด้วยว่าไม่อยากอยู่กับพ่อแล้ว นั่นเป็นคำพูดที่เธอบอกนะครับ กับเด็ก 3 ขวบ ที่ว่าไม่อยากอยู่กับพ่อแล้ว</w:t>
      </w:r>
    </w:p>
    <w:p>
      <w:pPr>
        <w:pStyle w:val="BodyText"/>
      </w:pPr>
      <w:r>
        <w:t xml:space="preserve">(ยายไหว) เขาอยู่หลายปีแล้ว ตั้งแต่ยังไม่มีลูกแล้ว</w:t>
      </w:r>
    </w:p>
    <w:p>
      <w:pPr>
        <w:pStyle w:val="BodyText"/>
      </w:pPr>
      <w:r>
        <w:t xml:space="preserve">(ผู้สัมภาษณ์) ตอนนี้อยู่กี่คน</w:t>
      </w:r>
    </w:p>
    <w:p>
      <w:pPr>
        <w:pStyle w:val="BodyText"/>
      </w:pPr>
      <w:r>
        <w:t xml:space="preserve">(ยายไหว) ตอนแรกเขาอยู่กัน… มีเมียเขาอยู่แล้ว</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เขามีปัญหานี้ แล้วเด็กปลอดภัยไหม</w:t>
      </w:r>
    </w:p>
    <w:p>
      <w:pPr>
        <w:pStyle w:val="BodyText"/>
      </w:pPr>
      <w:r>
        <w:t xml:space="preserve">(ยายไหว) ปลอดภัยค่ะ</w:t>
      </w:r>
    </w:p>
    <w:p>
      <w:pPr>
        <w:pStyle w:val="BodyText"/>
      </w:pPr>
      <w:r>
        <w:t xml:space="preserve">(ผู้สัมภาษณ์) เขาออกไปตอนไหนคะ</w:t>
      </w:r>
    </w:p>
    <w:p>
      <w:pPr>
        <w:pStyle w:val="BodyText"/>
      </w:pPr>
      <w:r>
        <w:t xml:space="preserve">(ยายไหว) ค่ะ</w:t>
      </w:r>
    </w:p>
    <w:p>
      <w:pPr>
        <w:pStyle w:val="BodyText"/>
      </w:pPr>
      <w:r>
        <w:t xml:space="preserve">(ผู้สัมภาษณ์) เขาออกจากบ้านไปตอนไหน</w:t>
      </w:r>
    </w:p>
    <w:p>
      <w:pPr>
        <w:pStyle w:val="BodyText"/>
      </w:pPr>
      <w:r>
        <w:t xml:space="preserve">(ยายไหว) ยังไม่ 6 โมงค่ะ ออกไป เขาอุ้มลูกออกไปลูกปกติดี</w:t>
      </w:r>
    </w:p>
    <w:p>
      <w:pPr>
        <w:pStyle w:val="BodyText"/>
      </w:pPr>
      <w:r>
        <w:t xml:space="preserve">(คุณกรสุมา) สวัไลฟ์สดใน Facebook วันที่ 8 พฤศจิกายน ล่าสุดนี่ ตำรวจเร่งค้นบ้านแล้วนะคะ ปรากฏว่าหนีไปแล้วค่ะ เดี๋ยวติดตามในช่วงข่าวเข้านี้ค่ะ ว่าความเป็นมามันเป็นอย่างไร มีเพลิงไหม้เกิดขึ้น แล้วก็มีควันโพยพุ่งทั่วโรงงานค่ะ สภาพอากาศที่นั่นจะเป็นอย่างไรนะคะ จะมีมลพิษหรือเปล่า ล่าสุดกรมควบคุมมลพิษไปตรวจสอบสภาพอากาศเหตุเพลิงไหม้ โรงงานหลอมพลาสติก แล้วก็ระดมรถดับเพลิงเร่งดับ ล่าสุดสามารถควบคุมเพลิงไม่ให้ลุกลามได้แล้วนะคะ นี่เป็นภาพเพลิงไหม่เมื่อช่วงบ่ายวานนี้ เกิดเหตุเพลิงไหม้ตำบลมะขามคั่ว จังหวัดระยอง ว่ากลุ่มควัน โอ้โห สีดำทมิฬเลยค่ะ พวยพุ่งขึ้นไปบนท้องฟ้า คือ หลายท่านขอมองแบบนี้นะคะ คุณผู้ชม ถ้าควันสีดำขนาดนี้ น่าจะมีสารเคมี</w:t>
      </w:r>
    </w:p>
    <w:p>
      <w:pPr>
        <w:pStyle w:val="BodyText"/>
      </w:pPr>
      <w:r>
        <w:t xml:space="preserve">(คุณพิชาพัฒน์) เพราะว่าดำมากเลยนะครับ</w:t>
      </w:r>
    </w:p>
    <w:p>
      <w:pPr>
        <w:pStyle w:val="BodyText"/>
      </w:pPr>
      <w:r>
        <w:t xml:space="preserve">(คุณกรสุมา) ค่ะ แล้วจุดต้นเพลิงเป็นโรงงานผลิตเม็ดพลาสติกชั้นเดียวขนาดใหญ่ บนเนื้อที่หลายไร่ เปลวเพลิงกำลังลุกไหม้อยู่ในโรงงานอย่างรุนแรง แต่ไม่มีพนักงานอยู่ภายในนะคะ เพราะว่าเมื่อวานเป็นวันหยุด รถดับเพลิงเข้าไปในตัวโรงงานได้ เพราะว่าโครงสร้างบางส่วนพังลงมาค่ะ รถดับเพลิงก็ทำได้แค่เพียงฉีดน้ำสกัดจากนอกอาคาร ต้องบอกเลยว่าเป็นเม็ดพลาสติก ทั่วทุกบริเวณ เจ้าหน้าที่ต้องใช้โฟมฉีดสกัดเพลิง ใช้น้ำฉีดรอบตัวโรงงาน ไม่ให้ลุกลามออกไปด้านนนอกค่ะ ซึ่งเป็นนานกเทศมนตรี ไว้ในพื้นที่จำกัดได้แล้ว แต่ไฟก็ยัง อย่างที่บอกคุณผู้ชมว่าเป็นเม็ดพลาสติก เป็นเชื้อเพลิงอยู่จำนวนมาก ทำได้ดีที่สุดตอนนี้ คือ ฉีดโฟมหล่อบริเวณรอบ ๆ ไว้ ส่วนเสียงระเบิดที่ดังเป็นระยะ ๆ นะคะคุณผู้ชม เดี๋ยวบึ้ม เดี๋ยวบึ้มนี่นะคะ ก็ยังเป็นโฟมด้วยต่อมาค่ะ คุณธาณี จารุณัต เจ้าหน้าที่ควบคุมมลพิษ จังหวัดระยอง พร้อมกับเจ้าหน้าที่วัดสภาพอากาศ บริเวณรอบโรงงานเลยนะคะ ซึ่งจากการวัดเบื้องต้น กลุ่มควันลอยขึ้นสูงตามกระแสลม วัดได้เพียงเล็กน้อย พบสารอันตรายในปริมาณไม่มากค่ะ</w:t>
      </w:r>
    </w:p>
    <w:p>
      <w:pPr>
        <w:pStyle w:val="BodyText"/>
      </w:pPr>
      <w:r>
        <w:t xml:space="preserve">(ผู้ให้สัมภาษณ์) ทำการตรวจวัดคุณภาพอากาศ บริเวณที่เกิดเหตุนะครับ กับตอนนี้ กับบริเวณบ้านประชาชนชุมชนนะคะ ที่อยู่ใต้ลมคาดว่าจะได้รับผลกระทบ ตอนนี้ประเมินสถานการณ์นะครับ ว่าจะให้ขาวบ้านนี่นะครับ มีการเคลื่อนย้าย หรืออพยพอออกไปนอกพื้นที่ ที่ได้รับผลกระทบก่อนหรือเปล่า เพื่อความปลอดภัย</w:t>
      </w:r>
    </w:p>
    <w:p>
      <w:pPr>
        <w:pStyle w:val="BodyText"/>
      </w:pPr>
      <w:r>
        <w:t xml:space="preserve">(คุณกรสุมา) นอกจนั้นสามารถควบคุมเพลิงไว้ในพื้นที่จำกัดแล้วนะคะ ว่าจำกัดไว้ แต่เพลิงก็ยังคงลุกไหม้ในโรงงานอยู่ เพราะว่าเชื้อเพลิงเยอะ ต้องระดมรถดับเพลิงกับรถน้ำพื้นที่ใกล้เคียงเข้าช่วยเหลือ โชคดีไม่มีผู้ที่ได้รับบาดเจ็บแล้วก็เสียชีวิต ส่วนต้นเหตุเอาไว้หลังเพลิงสงบนะคะ แต่ต้องบอกประวัติ โรงงานนี้เคยเกิดเพลิงไหม้มาแล้วถึง 3 ครั้งนะคะ 3 เดือนก่อน ขออภัยค่ะ 3 เดือนก่อน</w:t>
      </w:r>
    </w:p>
    <w:p>
      <w:pPr>
        <w:pStyle w:val="BodyText"/>
      </w:pPr>
      <w:r>
        <w:t xml:space="preserve">(คุณพิชาพัฒน์) คุณผู้ชมครับ เรามาดูอีกข่าวหนึ่ง เป็นเรื่องของการปลูกต้นมะม่วง</w:t>
      </w:r>
    </w:p>
    <w:p>
      <w:pPr>
        <w:pStyle w:val="BodyText"/>
      </w:pPr>
      <w:r>
        <w:t xml:space="preserve">(คุณกรสุมา) ค่ะ</w:t>
      </w:r>
    </w:p>
    <w:p>
      <w:pPr>
        <w:pStyle w:val="BodyText"/>
      </w:pPr>
      <w:r>
        <w:t xml:space="preserve">(คุณพิชาพัฒน์) แล้วต้นมะม่วง สามีเมาครับ ก็ไปช่วยภรรยาปลูกต้นมะม่วง แต่ประเด็น ก็คือเอายอดของต้นปักลงดินไป</w:t>
      </w:r>
    </w:p>
    <w:p>
      <w:pPr>
        <w:pStyle w:val="BodyText"/>
      </w:pPr>
      <w:r>
        <w:t xml:space="preserve">(คุณกรสุมา) รากชี้ฟ้า ทางภรรยานี่ ก็โกรธมากเลยนะครับ เอามีดฟันหัวเลยนะครับ ถึงกับขนาดนี้ คุณผู้ชมไปดูข่าวกัน เป็นเหตุที่ชายวัย 40 ปี ถูกภรรยาของตนเอง มีดกับสากกะเบือนี่ ใช้ทั้งมีดแล้วก็สากกะเบือนี่ ทุบหัวสามีของตัวเองนะครับ จนได้รับบาดเจ็บ ที่ซอยประชาอุทิศ 17 แยกย่อย ซอย 1 ที่กรุงเทพมหานคร นี่ล่ะครับ เลือดอาบเลย นี่เป็นสามีของเธอนะครับ เมื่อมาถึงที่เกิดเหตุนะครับ นี่ มีดอีโต้นะครับ แล้วก็ไปเจอชายคนนี้ ชื่อว่า นายโป้งอายุ 40 ปี สภาพนี่กำลังนั่งพิงกำแพงอยู่นะครับ ร่างกายเต็มไปด้วยเลือดหมดเลย มีบาดแผลขนาดใหญ่ โดนมีดฟันเข้าบริเวณที่หัว ที่คอก็มีบาดแผลจากกรรไกรนะครับ นี่ครับ ได้รับบาดเจ็บเป็นแผลลึก ยังมีมีดปังตอ แล้วก็สากกะเบือตำน้ำพริกนี่ ที่วางอยู่ข้าง ๆ ตรวจสอบก็พบผู้ก่อเหตุเป็นภรรยา เป็นภรรยาของนายโป้งนะครับ นางพินทอง อายุ 41 ปี กำลังนั่งปลูกต้นมะม่วงอยู่บริเวณหน้าห้อง แล้วก็ทราบมาจากชาวบ้าน ว่าสามีภรรยาคู่นี้มักจะมีเรื่องทะเลาะเบาะแว้งกันอยู่บ่อยครั้ง ครั้งนี้รุนแรงสุดนะครับ นี่นะครับ กำลังปลูกต้นมะม่วงอยู่นะครับ นางพินทองนี่ รับสารภาพ ว่าทำร้ายสามีของตนเองจริง เพราะว่ากำลังพยายามปลูกต้นมะม่วงต้นเล็กอยู่นะครับ แล้วก็ให้สามีมาช่วย แต่สามีนี่ล่ะครับ ดันเอายอดปักลงดิน รู้สึกจะรากชี้ฟ้า เธอก็เลยเกิดความโมโหจัด เลยคว้ามีดมา แล้วก็คว้าสากกะเบือมาทำร้ายสามีของตัวเอง แต่ก็ไม่คิดว่าจะเป็นอะไรมาก แต่คุณดูสภาพของสามีเธอสิครับ ต้องเอาผ้ากอซพันหัวเลย เลือดอาบเลย สามีเธอ นายโป้ง เขาบอกแบบนี้ สามีเล่าให้ฟัง ว่าสาเหตุที่โดนภรรยาทำร้ายร่างกายนี่ ก็เพราะว่าตัวเองไปกินเหล้ามา ภรรยาก็บอกแล้วก็ไม่ยอมฟัง ตอนเกิดเรื่องนี่ เขาบอกว่าให้ตัวเองมาดามกิ่งไม้ ตัวเองก็เลยทำไม่เป็นโดนนี่ครมีดฟันเข้าหัว แต่สามียังบอกด้วยว่าก็ไม่โกรธนะครับ ไม่โกรธที่โดนฟันหัวแบบนี้ หรือทำร้ายแบบนี้ เพราะว่าตัวเองนี่ รักภรรยามาก ไปฟังเสียงครับ</w:t>
      </w:r>
    </w:p>
    <w:p>
      <w:pPr>
        <w:pStyle w:val="BodyText"/>
      </w:pPr>
      <w:r>
        <w:t xml:space="preserve">( ปลอดภัยดีใช่ไหม</w:t>
      </w:r>
    </w:p>
    <w:p>
      <w:pPr>
        <w:pStyle w:val="BodyText"/>
      </w:pPr>
      <w:r>
        <w:t xml:space="preserve">(ยายไหว) ปกติดี</w:t>
      </w:r>
    </w:p>
    <w:p>
      <w:pPr>
        <w:pStyle w:val="BodyText"/>
      </w:pPr>
      <w:r>
        <w:t xml:space="preserve">(ผู้สัมภาษณ์) ถือกระเป๋าเสื้อผ้าไปด้วยหรือ หรืออย่างไร</w:t>
      </w:r>
    </w:p>
    <w:p>
      <w:pPr>
        <w:pStyle w:val="BodyText"/>
      </w:pPr>
      <w:r>
        <w:t xml:space="preserve">(คุณพิชาพัฒน์) เพื่อนบ้านก็คือยายไหวนี่ล่ะครับคุณผู้ชม ก็ได้มีการรวบรวมหลักฐาน เพื่อหาสาเหตุที่แท้จริง ก่อนจะแจ้งดำเนินคดีต่อไป แต่ ณ ขณะนี้นี่ เขาสันนิษฐานกันว่าน่าจะเป็นการประชดภรรยานี่ล่ะ ที่ไปอยู่ที่อื่นนะครับ กลับมาแต่ดู ๆ กันต่อไป</w:t>
      </w:r>
    </w:p>
    <w:p>
      <w:pPr>
        <w:pStyle w:val="BodyText"/>
      </w:pPr>
      <w:r>
        <w:t xml:space="preserve">(คุณกรสุมา) น่ากลัวมาเลยค่ะ ทำไมต้องทำกับลูกตัวเองขนาดนี้ แล้วก็ไลฟ์สดใน Facebook ด้วยนะคะ ถ้าการดำเนินคดีของ ปอท. นี่ จะมีความผิดด้วยหรือเปล่าคุณผู้ชม เรื่องต่อไปนี้ เป็นเรื่องของการขับรถก็บ่อยนะคะ หรือขับรถตามรถคันหน้า แต่ตามไม่ทัน อย่างเช่นกรณีนี้ค่ะ ูผู้ชายคนนี้นี่เขาขับรถตามเพื่อนสาวคนสนิทนะคะ จะกลับไปที่จังหวัดชัยนาททีนี้นี่ ขับตามไม่ทันแล้วมันมาถึงจุดโค้งลอดใต้สะพาน ข้ามแม่น้ำเจ้าพระยาค่ะพุ่งลงไปนะคะ ในแม่น้ำเจ้าพระยาเลยคุณผู้ชม แล้วหายไป 2 วันแล้วน่ะ ยังไม่พบตัวเลย เพื่อนเอาหุ่นยนต์ดำน้ำมาค้นหาแล้วนะคะ ไปดูความคืบหน้าของนายธีรพัฒน์ อายุ 27 ปี เป็นลูกชายของเจ้าของร้านจำหน่ายอุปกรณ์การเกษตรรายใหญ่ ในพื้นที่จังหวัดสุพรรณบุรี ทั้งรถทั้งคนนี่จมแม่น้ำหายไปเลยค่ะ นี่ค่ะ คือ คุณธีรพัฒน์นะคะ รถยี่ห้อ Ford Everest ทางเลี่ยงเมืองนคร ตำบลกลางแดด อำเภอเมือง ตั้งแต่วันที่ 5 พฤศจิกายนที่ผ่านมา แต่จนถึงขณะนี้ ทีมกู้ภัยทีมอะไรเขาก็ลงพื้นที่ตลอดเวลา ยังหาไม่พบแล้วยังไม่มีวี่แววจะพบด้วย ล่าสุด เบื้องต้นทราบว่า นายพีรพัฒน์ค่ะ ไปร่วมงานแต่งของนางสาวแพรว หญิงสาวคนสนิท เสร็จแล้วขากลับนี่ แต่ขับคนละคันกับขับรถนำหน้าไปก่อน นายธีรภัฒน์ขับไม่ทันนะคะ พอขับตามไม่ทันก็เลยหลงทาง พอหลงทาง ขับรถมา มันต้องมาถึงทางลอดใต้สะพานแม่น้ำเจ้าพระยา แต่ปรากฏว่าคุณธีรพัฒน์ขับรถลอดใต้สะพาน พุ่งออกจากทางโค้ง ลอดใต้สะพาน พุ่งไปยังแม่น้ำเจ้าพระยา ซึ่งช่วงเวลาที่ตกลงไปแล้วนะคะ เข้าไปโทรศัพท์กลับไปหาคุณแม่ ตอนนี้มีอุบัติเหตุนะ แล้วรถกำลังจะจมน้ำ อยู่ในแม่น้ำเลย คุณแม่บอกว่าติดต่อไม่ได้อีกแล้วนะคะ ล่าสุด คุณแม่ร้องไห้ มาตามหาด้วยนะคะ พลตำรวจเอก ท่านรองผู้บัญชาการตำรวจแห่งชาติ โดยมีพลตำรวจตรีนครสวรรค์ ความลึกไม่ต่ำกว่า 100 เมตร สาเหตุค่ะ เบื้องต้นน่าจะเป็นอุบัติเหตุมากกว่านะคะ แล้วตกลงไปในแม่น้ำเจ้าพระยาเลย ไปฟังเสียงท่านกันหน่อยค่ะ</w:t>
      </w:r>
    </w:p>
    <w:p>
      <w:pPr>
        <w:pStyle w:val="BodyText"/>
      </w:pPr>
      <w:r>
        <w:t xml:space="preserve">(ผู้ให้สัมภาษณ์ชาย) ถ้าเกิดว่ามีไหมผมก็ไม่ทิ้งไป เบื้องต้นนี่ก็มีเรื่องดื่ม ก็อาจจะมีเรื่อง…นะครับ ซึ่งเขาอาจจะดื่มกันส่วนตัว ภายในฉลองวันเกิดเพื่อน ก็ประเด็นอื่นมากที่สุดมันมีอะไรไหม ถ้าเกิดจะมีเรื่องอื่น เดี๋ยวต้องไปสืบสวนกันอีกทีหนึ่ง แต่ตอนนี้เบื้องต้นทำอย่างไร ต้องหารถเสียก่อนนะคะ อย่างไรต้องหารถหาคนก่อนอะไรเลยนะคะ ซึ่งในจุดนั้น ผู้สื่อข่าวของเราบอกแบบนี้ค่ะคุณผู้ชม ว่าในจุดที่นายธีรพัฒน์ขับรถจมหายไป ตรงจุดนั้นนะคะ เป็นทางคู่ขนาน เป็นทางที่แยกออกมาจากทางเลี่ยงเมือง 112 เชื่อมเข้าสู่ตัวเมืองนครสวรรค์ ที่จะขับไปตามทางมุ่งหน้าไปที่อำเภอโกรกพระ ของนครสวรรค์ได้ แต่เส้นทางนี้ต้องผ่านทางลอดใต้สะพาน ที่เป็นโค้งรูปตัว U ไปอีกฝั่ง ก่อนที่นี้จุดที่นายธีรพัฒน์มันเป็นตรงจุดหัวโค้งแรกเลย ที่มีการเปิดแบริเออร์ไว้ เป็นช่องทางเล็กริมทาง แล้วทางที่เปิดเชื่อมไว้นี่ ลงสู่ตลิ่งริมแม่น้ำเจ้าพระยา ก็เลยทำให้รถของนายธีรพัฒน์พุ่งลงไปอย่างง่ายดาย เพราะว่าไม่มีแบริเออร์มากั้นเอาไว้นะคะคุณผู้ชม ดังนั้นความคืบหน้าตอนนี้ได้รับความช่วยเหลือจากนายเกษมศักดิ์ ชัยลิ้มฟ้าค่ะ คนนี้เป็นเพื่อนของนายธีรพัฒน์ เอาหุ่นยนต์หุ่นยนต์นี่ สามารถดำน้ำแล้วติดกล้อง ดำน้ำลึกไม่เกิน 100 เมตร มาช่วยร่วมทีมกับนักประดาน้ำได้ด้วย ก็ขอให้เจอได้โดยเร็วนะคะ</w:t>
      </w:r>
    </w:p>
    <w:p>
      <w:pPr>
        <w:pStyle w:val="BodyText"/>
      </w:pPr>
      <w:r>
        <w:t xml:space="preserve">(คุณพิชาพัฒน์) คุณผู้ชม เราไปดูอัปเดตความคืบหน้าของสถานการณ์ COVID กันนะครับ ตอนนี้ที่เชียงใหม่นี่ได้มีการสั่งปิดสถานที่ 7 สถานที่ด้วยกันใน 5 อำเภอ หลังจากมียอดผู้ติดเชื้อพุ่งนะครับ แล้วก็มีครอบครัวของชายคนหนึ่ง ที่กำลังสงสัยเรื่องของการฉีดวัคซีนมานะครับ แล้วเกิดเหตุการณ์แบบนี้ มาดูกัน นานยทนงศักดิ์ ศรบรรยาย ตำบลยาง ที่จังหวัดศรีษะเกศนี่ ให้ข้อมูลกับเจ้าหน้าที่บุคลากรทางการแพทย์ กับเจ้าหน้าที่ส่งเสริมสุขภาพตำบลยาง มาสอบถามปัญหาที่ยังค้างคาใจอยู่นะครับ เนื่องจากว่าสามีนี่ เสียชีวิต เขาบอกว่ามันเกิดมาจากการฉีดวัคซีนหรือเปล่าเอ่ย ก็หลังจากที่ทำการฌาปนกิจศพสามีเรียบร้อยแล้ว หลังจากที่นายสุรัฐผู้ที่เป็นสามี ได้ฉีดวัคซีน Sinovac เมื่อวันที่ 27 ตุลาคมที่ผ่านมา โรงพยาบาลส่งเสริมสุขภาพตำบลยางนี่ บอกว่าได้รับวัคซีน Sinovac ไปแล้ว นายสุรัตน์ คุณผู้ชมเขาบอกว่ามีอาการผิดปกติ ร้อน ๆ หนาว ๆ ก็ได้ทานยาไป ยาพารา</w:t>
      </w:r>
    </w:p>
    <w:p>
      <w:pPr>
        <w:pStyle w:val="BodyText"/>
      </w:pPr>
      <w:r>
        <w:t xml:space="preserve">(เซตามอล)นะครับ ก็นอนพักผ่อนตามที่หมอเขาแนะนำ แต่อาการก็ยังไม่ทุเลาลงเลยแต่อย่างใด ยังไม่ดีขึ้น มาวันที่ 21 วันที่ 29 นี่ อาการเริ่มหนักนะครับ ลูกชายก็เอาพ่อไปส่งที่โรงพยาบาล อาการก็หนักขึ้น ๆ เรื่อย ๆ จนในที่สุด ได้เสียชีวิตในเวลาต่อมา ครอบครัวก็ยังติดใจอยู่นะครับ ครอบครัวติดใจที่โรงพยาบาลให้พ่อนี่นอนดูอาการทั้งคืนเลย โดยไม่มีการรักษาเพิ่มเติม ในวันแรกที่ไป ที่เขาบอกว่าอาการหนักนะครับ ทั้ง ๆ ที่อาการของคุณพ่อเริ่มมีอาการแย่ลง ๆ ถ้าเกิดหน่วยงานรัฐดูแลดีกว่านี้ ทางครอบครังบอกว่าพ่ออาการก็อาจจะดีขึ้นกว่านี้ โดยมีการส่งต่อไปโรงพยาบาลจังหวัดเร็วกว่านี้ คุณพ่อก็คงไม่ตาย นั่นคือสิ่งที่ครอบครัวเขาบอก และครอบครัวของนายสุรัตน์บอกด้วย ว่าเชื่อว่าสาเหตุของการป่วยนี่มาจากการไปฉีดวัคซีน นั้นคือสิ่งที่ครอบครัวเขาบอกส่วนทางด้านนายแพทย์นสาธารณสุข จังหวัดศรีสเกษ เปิดเผยว่าในกรณีนี้ต้องดูในระบบงานก่อน เพราะว่ายังอยู่ระหว่างการสอบสวนโรค ถือว่าเหตุที่เกิดขึ้นหลังจากฉีดวัคซีนไปแล้ว ก็สามารถทำตามระบบที่จะทำตามระบบแรงงาน AEFI อาการภายหลังจากที่ได้รับวัคซีนนี้ จะมีการวินิจฉัยของเขา ของกระทรวงสาธารณสุขเป็นประเภทหนึ่ง ก็จะให้ทางญาตินี่เขียนคำร้องส่งไปยังแรงงาน สปสช. เพราะฉะนั้น ณ ขณะนี้ ความคืบหน้าของชายวัย 68 ปี ที่เสียชีวิตไปนี่ เขากำลังตรวจสอบอยู่ว่ามาจากสาเหตุอะไรกันแน่นะครับ เรื่องนี้ติดตามกันต่อไปนะครับ</w:t>
      </w:r>
    </w:p>
    <w:p>
      <w:pPr>
        <w:pStyle w:val="BodyText"/>
      </w:pPr>
      <w:r>
        <w:t xml:space="preserve">(คุณกรสุมา) จริง ๆ อายุ 68 นี่ ยังไม่เยอะเลยไม่เห็นมีสาเหตุอะไร เพราะว่าญาติบอกว่าไปฉีดวัคซีนมา เดี๋ยวต้องตามกันต่อ ทีนี้อยากให้ผู้ชมตามกันต่อ เรื่อง COVID-19 ในพื้นที่เชียงใหม่ เพราะว่ามีคลัสเตอร์มีกลุ้มก้อนเยอะพอสมควรค่ะ คุณประจนประธานคณะกรรมการโรคติดต่อจังหวัดเชียงใหม่ ปิด 7 สถานที่เสี่ยงใน 5 อำเภอ เป็นการชั่วคราว เพื่อควบคุมและป้องกันโรคในพื้นที่ เพราะอย่างที่บอกว่าที่เชียงใหม่นี่ มีการติดเชื้อ COVID-19 เป็นกลุ่มก้อนมีอะไรบ้าง แคมป์คนงานหมู่ที่ 7 ตำบลสุเทพ อำเภอเมืองเชียงใหม่ ตั้งแต่ 31 ตุลาคม ถึง 31 พฤศจิกายนนะคะ บ้านพักศรีวิชัย บ้านเทพารามสวนลุงเจริญ บ้านช้างค้ำ อำเภอสารภี และบ้านพักแรงงานต่างชาติ บ้านหัวช้าอำเภอสารพี ระหว่างวันที่ 2 ค่ะ นอกจากนี้ยังสั่งปิดพื้นที่หมู่ที่ 2 บ้านแอ่นใหม่ ตำบลบ้านแอ่น อำเภอดอยเต่า 4 พฤศจิกายน ถึงวันที่ 8 พฤศจิกายน นะคะ หมู่ที่ 12 บ้านผาแดง อำเภออมก๋อยจังหวัดเชียงใหม่ ปิดพื้นที่หอพักสีส้ม อำเภอพันธกิจ อำเภอดอยสะเก็ด คุณผู้ชมจะเห็นค่ะ ว่ารอบนี้คลัสเตอร์ แล้วก็สถานที่ที่ปิดส่วนใหญ่เป็นแคมป์คนงาน แล้วก็หอพักดังนั้น ขอให้ผู้สัมผัสเสี่ยงสูงที่คนเข้ามาตรวจหาเชื้อ COVID-19 ถ้าผลตรวจเป็นลบ ให้กักตัวเป็นเวลา 14 วัน คือ Home Quarantine สังเกตอาการ 14 วัน แล้วก็ทำตามมาตรการอย่างเคร่งครัดด้วยค่ะ</w:t>
      </w:r>
    </w:p>
    <w:p>
      <w:pPr>
        <w:pStyle w:val="BodyText"/>
      </w:pPr>
      <w:r>
        <w:t xml:space="preserve">(คุณพิชาพัฒน์) คุณผู้ชม มีข่าวมีเรื่องของยาด้าน COVID ด้วยนะครับ เรื่องนี้ทาง Facebook ของหมอแล็บแพนด้า โพสต์ข้อความยาเม็ดต้าน COVID แล้วก็ทำได้สำเร็จด้วย ลดการเสียชีวิตได้ 89 เปอร์เซ็นต์ ผลการศึกษาเบื้องต้น ระบุว่า ดีกว่ายา Molnupiravir ทดลองเอายาเม็ดแบบนี้นะครับ Paxlovid ที่ติดเชื้อ COVID และมีความเสี่ยงสูง และเจ็บป่วยถึงขั้นรุนแรง แล้วเขาโรงพยาบาลนี่ กินยานี้ภายใน 5 วัน นับตั้งแต่เริ่มมีอาการป่วยผู้ที่ได้รับ Paxlovid นี่ จะมีอัตราการเข้าโรงพยาบาลอยู่แค่ 1 เปอร์เซ็นต์เท่านั้นเอง และไม่มีผู้เสียชีวิตเลย แต่ผู้ที่ได้รับ Placebo ที่เขาทำการทดลองอยู่นี่การเข้าโรงพยาบาลนี่ 67 เปอร์เซ็นต์ มีเสียชีวิต 10 คน แต่ถ้าเกิดได้รับยาจริง เขาบอกว่าไม่มีคนเสียชีวิตเลย หลังจากที่ประกาศผลทดสอบเบื้องต้นนี่ หุ้นของ Pfizer ในสหรัฐอพุ่งสูงขึ้น 13 เปอร์เซ็นต์เลยนะครับ Pfizer ผลิตยาต้าน COVID มา พุ่งเลย ส่วนหุ้นของบริษัทเมอร์กนี่ ที่มีข่าบอกว่ายาต้าน COVID ตกนะครับ ตก 6 เปอร์เซ็นต์นี่เยอะนะ 13 เปอร์เซ็นต์นี่เยอะเข้าไปใหญ่ ทำให้ในเร็ว ๆ นี้ ก็อาจะทำให้เราได้กลับไปใช้ชีวิตได้ตามปกติอีกครั้ง นั้นคือสิ่งที่หมอแล็บแพนด้าบอก ใครเป็น COVID เขาบอกก็กินยาเม็ดแล้วก็ฉีดวัคซีนประจำปี อาจจะกลายเป็นจุดเปลี่ยนพลิกเกมของชาวโลก ก็เป็นไปได้เหมือนกัน</w:t>
      </w:r>
    </w:p>
    <w:p>
      <w:pPr>
        <w:pStyle w:val="BodyText"/>
      </w:pPr>
      <w:r>
        <w:t xml:space="preserve">(คุณกรสุมา) ค่ะ</w:t>
      </w:r>
    </w:p>
    <w:p>
      <w:pPr>
        <w:pStyle w:val="BodyText"/>
      </w:pPr>
      <w:r>
        <w:t xml:space="preserve">(คุณพิชาพัฒน์) น่าสนใจ เมื่อสัปดาห์ที่แล้ว หรือสุดสัปดาห์ที่แล้วที่ผ่านมานี่ เรื่องของยาเม็ดที่ Pfizer ไม่ต้องเข้าโรงพยาบาล อัตราความสำเร็จของเขานี่ 89 เปอร์เซ็นต์</w:t>
      </w:r>
    </w:p>
    <w:p>
      <w:pPr>
        <w:pStyle w:val="BodyText"/>
      </w:pPr>
      <w:r>
        <w:t xml:space="preserve">(คุณกรสุมา) ค่ะ</w:t>
      </w:r>
    </w:p>
    <w:p>
      <w:pPr>
        <w:pStyle w:val="BodyText"/>
      </w:pPr>
      <w:r>
        <w:t xml:space="preserve">(คุณกรสุมา) เดี๋ยวดูกันต่อไปว่าเป็นอย่างไร</w:t>
      </w:r>
    </w:p>
    <w:p>
      <w:pPr>
        <w:pStyle w:val="BodyText"/>
      </w:pPr>
      <w:r>
        <w:t xml:space="preserve">(คุณกรสุมา) ต้องบอกว่าตอนนี้นี่ทุกคนก็ตั้งความหวังเอาไว้ ที่ยาในการรักษาโรค COVID โดยตรง ตอนนี้อังกฤษนี่อนุมัติ Molnupiravir ตอนนี้คนไทยเขาบอกว่าฉีดวัคซีนเข็มที่ 2 ไปแล้ว50 เปอรแล้วนะคะ</w:t>
      </w:r>
    </w:p>
    <w:p>
      <w:pPr>
        <w:pStyle w:val="BodyText"/>
      </w:pPr>
      <w:r>
        <w:t xml:space="preserve">(ผู้ประกาศข่าวชาย) ครับ</w:t>
      </w:r>
    </w:p>
    <w:p>
      <w:pPr>
        <w:pStyle w:val="BodyText"/>
      </w:pPr>
      <w:r>
        <w:t xml:space="preserve">(ผู้ประกาศข่าวหญิง) แต่พออะไรหลาย ๆ อย่างมันกำลังจะดีขึ้น ต้องใช้คำนี้นะมันจะดีขึ้นเรื่องของการเปิดประเทศ พัทยาเองก็มีคอนเสิร์ตอยากจะให้ทุก ๆ มีกิจกรรมผ่อนคลาย สร้างรายได้ให้เกิดขึ้น แต่ปรากฏว่าการที่ไปดูคอนเสิร์ตครั้งนี้กำลังดูว่าจะเว้นระยะห่างกันอย่างไรความปลอดภัยในเรื่อง COVID-19 กันอย่างไร แต่มีวัยรุ่นตีกันอีกแล้ว</w:t>
      </w:r>
    </w:p>
    <w:p>
      <w:pPr>
        <w:pStyle w:val="BodyText"/>
      </w:pPr>
      <w:r>
        <w:t xml:space="preserve">(ผู้ประกาศข่าวชาย) วัยรุ่นตีกัน</w:t>
      </w:r>
    </w:p>
    <w:p>
      <w:pPr>
        <w:pStyle w:val="BodyText"/>
      </w:pPr>
      <w:r>
        <w:t xml:space="preserve">(ผู้ประกาศข่าวหญิง) ไม่ว่าจะกี่คอนเสิร์ต จะมีวัยรุ่นตีกันนะคะ มีโซเชียลแห่แชร์คลิปนี้ค่ะในไทยครั้งแรก Pattaya Musicต้องบอกเลยว่าเป็นเรื่องที่เขาบอกว่ามีรถรับส่ง เอ๊ะเป็นลูกของบอสหรือเปล่า 2 เรื่องนี้เกิดขึ้นที่พัทยาไปดูเรื่องแรกกันก่อนนะคะ เรื่องแรกวัยรุ่นตีกันที่พัทยา// ตีกันแล้ว ตีกัน ๆตีกันแล้ว ไม่ต้องวิ่ง ๆเบา ๆ เอสล่ะ ๆ</w:t>
      </w:r>
    </w:p>
    <w:p>
      <w:pPr>
        <w:pStyle w:val="BodyText"/>
      </w:pPr>
      <w:r>
        <w:t xml:space="preserve">(ผู้ประกาศข่าวหญิง) นี่นะคะ เป็นจุดที่รอบนอกนะคะ เพราะด้านในที่เป็นคอนเสิร์ตจริง ๆ นี่จะเป็นเก้าอี้ที่จัดไว้อย่างเป็นระเบียบ แล้วก็นั่งดูกัน รอบนอกเขายืนดูกันอยู่ คือ เข้าไปด้านในไม่ได้นะคะนี่เป็นคลิปวิดีโอในเหตุการณ์กลางงานคอนเสิร์ตพัทยาเฟซติวอลก็ร้องเพลงอยู่บนเวที คนที่ไปเที่ยวก็กำลังสนุกภายในงานเลยค่ะ แต่ว่ามันมีการถ่ายคลิปนี้เกิดขึ้น แล้วก็ตะโกนขึ้นมาว่ามีการตีกัน เหตุการณ์ในคลิปนี่เพราะว่าคนตกใจสินะ ที่อยู่ดี ๆ มาตีกันแบบนี้ทั้ง ๆ ที่ในงานเขาก็ไม่ได้อนุญาตให้ดื่มเครื่องดื่มแอลกอฮอล์นะคะการจัดงานจัดภายใต้การควบคุมการแพร่ระบาดของ COVID-19คือผู้เข้าร่วมงานทุกคนที่จะเข้าไปงานคอนเสิร์ตได้ต้องฉีดวัคซีนครบ 2 เข็มค่ะ มีเจ้าหน้าที่ อภปร.ตรวจสอบ เขาจะมีจุดคัดกรองเลยนะคะ แต่ละประตู ๆ ใครจะเข้าไปนี่คุณต้องฉีดวัคซีนครบ 2 เข็มนั่งบนเก้าอี้ที่จัดเตรียมไว้ให้ห้ามเคลื่อนย้ายเก้าอี้ค่ะแล้วก็ห้ามลูกขึ้นยืนเด็ดขาด คือ เพลงมัน ๆ แบบนี้อยากจะลุกขึ้นมาเต้น เพราะว่าศิลปินเขาก็เบอร์ต้น ๆทั้งนั้นนะคะ มีแรปบ้างอะไรบ้างคุณผู้ชมก็ต้องนั่งโยกอยู่กับเก้าอี้อย่างนั้นค่ะปรากฏว่าภาพนี้อย่างที่บอกจริง ๆ คนที่หาด เพื่อที่จะได้ยินเสียงดนตรีไปด้วย แล้วก็เห็นไปด้วยนะคะอาจจะเป็นคลัสเตอร์ใหม่ แล้วก็ยังมีการตีกันอีก แบบนี้นี่ เมาด้วยนะคะ วัยรุ่นกลุ่มด้านนอกเมาด้วยและตีกัน คนเข้าร่วมงานก็โฮ่ใส่เลยนะคะคุณผู้ชม ไม่อยากให้เกิดเหตุการณ์แบบนี้ขึ้นเลย นี่อุตส่าห์จะการเปิดประเทศ จะเป็นการมีกิจกรรมที่สนุกสนาน เพื่อจะปูทางไปถึงปีใหม่ ว่าเราจะ Coutdown ได้ไหม เราจะจัดงานปีใหม่ได้ไหม เกิดเหตุการณ์แบบนี้อีกแล้วนะคะ วัยรุ่นตีกัน อีก 1 เรื่อง ก็ยังอยู่ในงาน PATTAYA MUSIC</w:t>
      </w:r>
    </w:p>
    <w:p>
      <w:pPr>
        <w:pStyle w:val="BodyText"/>
      </w:pPr>
      <w:r>
        <w:t xml:space="preserve">(FESTIVAL) ค่ะ คุณผู้ชม มีคนแชร์คลิปที่ในคลิปนี่ พูดว่าลูกบอสหรือ ได้อภิสิทธิ์นั่งรถกอล์ฟดูคอนเสิร์ต ก็รถนี้มันเป็นรถรับ-ส่งนักท่องเที่ยวฟรีหรือเปล่า ใช่หรือเปล่า ดูสิ ดูคลิปกันหน่อยค่ะ อันนี้รถรับส่งพัทยาเหนือกระจายอยู่ตรงไหนคะ</w:t>
      </w:r>
    </w:p>
    <w:p>
      <w:pPr>
        <w:pStyle w:val="BodyText"/>
      </w:pPr>
      <w:r>
        <w:t xml:space="preserve">(คนขับรถฟอล์ฟ) นี้ก็ไม่ทราบเหมือนกันครับ</w:t>
      </w:r>
    </w:p>
    <w:p>
      <w:pPr>
        <w:pStyle w:val="BodyText"/>
      </w:pPr>
      <w:r>
        <w:t xml:space="preserve">(คุณพิชาพัฒน์) มารับส่งลูกสาวบอส แปลกว่าตรงที่ว่าเห็นภาพ รับส่งฟรี</w:t>
      </w:r>
    </w:p>
    <w:p>
      <w:pPr>
        <w:pStyle w:val="BodyText"/>
      </w:pPr>
      <w:r>
        <w:t xml:space="preserve">(คุณกรสุมา) แต่ว่าพอไปถามว่าจะขึ้นรถไปที่ไหน บอกไม่รู้ ต้องรับส่งลูกสาวบอส</w:t>
      </w:r>
    </w:p>
    <w:p>
      <w:pPr>
        <w:pStyle w:val="BodyText"/>
      </w:pPr>
      <w:r>
        <w:t xml:space="preserve">(คุณพิชาพัฒน์) ฟรี ใช่ สำหรับลูกสาวบอส หรือเพราะว่าคลิปนี้ยาวแค่ 30 วินาทีนะคะ มีการเขียนแคปชันแสดงความสงสัย ไม่รับส่งหรือคะ คนไปเที่ยวในงานไม่สามารถใช้ได้หรือคะ งาน PATTAYA MUSIC FESTIVAL 2021 นี้นะคะ รับ-ส่งฟรี ก็เห็นอยู่ว่าส่งฟรี แต่พอไปถามบอกไม่ไป ไปส่งลูกบอส</w:t>
      </w:r>
    </w:p>
    <w:p>
      <w:pPr>
        <w:pStyle w:val="BodyText"/>
      </w:pPr>
      <w:r>
        <w:t xml:space="preserve">(คุณพิชาพัฒน์) ใครเอ่ย</w:t>
      </w:r>
    </w:p>
    <w:p>
      <w:pPr>
        <w:pStyle w:val="BodyText"/>
      </w:pPr>
      <w:r>
        <w:t xml:space="preserve">(คุณกรสุมา) ก็คนเข้ามาวิพากษ์วิจารณ์กันแน่นอนนี่ ก็เขาติดป้ายไว้</w:t>
      </w:r>
    </w:p>
    <w:p>
      <w:pPr>
        <w:pStyle w:val="BodyText"/>
      </w:pPr>
      <w:r>
        <w:t xml:space="preserve">(คุณพิชาพัฒน์) รับ-ส่งฟรี ก็สร้างความคลางแคลงใจให้กับนักท่องเที่ยว ถึงความ VIP</w:t>
      </w:r>
    </w:p>
    <w:p>
      <w:pPr>
        <w:pStyle w:val="BodyText"/>
      </w:pPr>
      <w:r>
        <w:t xml:space="preserve">(คุณพิชาพัฒน์) VIP</w:t>
      </w:r>
    </w:p>
    <w:p>
      <w:pPr>
        <w:pStyle w:val="BodyText"/>
      </w:pPr>
      <w:r>
        <w:t xml:space="preserve">(คุณกรสุมา) ขนาดไหนกันที่ใช้รถกอล์ฟคันนี้ มาเที่ยวตระเวนในคอนเสิร์ต PATTAYA MUSIC FESTIVAL โพสต์อีก 1 คลิปที่ เอาไปคุยกับเจ้าหน้าที่ในงาน เจ้าหน้าที่ในงานอีกคนหนึ่ง บอกว่าคนในคลิป ไม่ใช่เจ้าหน้าที่ขับรถที่คอยอำนวยความสะดวกในงานค่ะ ทางด้านคุณสุวรรณศรี แล้วก็นายววีวรรณ ขับรถอำนวยสะดวกรถรับ-ส่ง ซึ่ง 2 คนนี้ประจำรถกอล์ฟอยู่ในงาน บอกว่าเขานี่ล่ะ 2 คนนี้มีหน้าที่คอยอำนวยความสะดวกประชาชน ยูนิฟอร์มจะใส่สีดำด้วย เขียวว่า PATTAYA MUSIC</w:t>
      </w:r>
    </w:p>
    <w:p>
      <w:pPr>
        <w:pStyle w:val="BodyText"/>
      </w:pPr>
      <w:r>
        <w:t xml:space="preserve">(FESTIVAL) นะคะ ไปฟังกันหน่อย ว่าตกลงเขารู้จักกับคนที่อยู่ในรถกอล์ฟเมื่อสักครู่นี้ไหมค่ะ</w:t>
      </w:r>
    </w:p>
    <w:p>
      <w:pPr>
        <w:pStyle w:val="BodyText"/>
      </w:pPr>
      <w:r>
        <w:t xml:space="preserve">(ผู้ให้สัมภาษณ์) เรารู้จักคนในคลิปไหมครับ ตอนนั้นเราไปไหนครับเราไม่อยู่</w:t>
      </w:r>
    </w:p>
    <w:p>
      <w:pPr>
        <w:pStyle w:val="BodyText"/>
      </w:pPr>
      <w:r>
        <w:t xml:space="preserve">(ผู้ให้สัมภาษณ์ชาย) ตอนนั้นจอดรถเสร็จ แล้วก็น่าจะเข้าห้องน้ำ เพราะว่าผมต้องพักบ้างครับ ขับรถ</w:t>
      </w:r>
    </w:p>
    <w:p>
      <w:pPr>
        <w:pStyle w:val="BodyText"/>
      </w:pPr>
      <w:r>
        <w:t xml:space="preserve">(ผู้สัมภาษณ์) ธรรมดารถรับนี่มีหน้าที่ไว้ทำอะไรครับ</w:t>
      </w:r>
    </w:p>
    <w:p>
      <w:pPr>
        <w:pStyle w:val="BodyText"/>
      </w:pPr>
      <w:r>
        <w:t xml:space="preserve">(ผู้ให้สัมภาษณ์) รับ-ส่งคนในงาน Music ก็ประชาชนทั่วไป</w:t>
      </w:r>
    </w:p>
    <w:p>
      <w:pPr>
        <w:pStyle w:val="BodyText"/>
      </w:pPr>
      <w:r>
        <w:t xml:space="preserve">(คุณกรสุมา) นี่เขาใสมาให้ดูเสื้อยืด จะต้องใส่เสื้อยืดสีดำแบบเขา แต่ว่าคนนี่จริงเขาไม่ได้ใส่ชุดนั้น แต่ทำไมเขามานั่งที่รถคันนี้ล่ะคะ แปลกไหม เหมือนรถนี่จะเป็นรถรับส่งฟรี แต่ตัวคนนี้เขาไม่ใช่คนที่เป็นพนักงานที่ขับรถรับ-ส่ง แปลกดีนะคะ</w:t>
      </w:r>
    </w:p>
    <w:p>
      <w:pPr>
        <w:pStyle w:val="BodyText"/>
      </w:pPr>
      <w:r>
        <w:t xml:space="preserve">(คุณพิชาพัฒน์) ครับ ไปพักกันสักครู่เดียวนะครับ ก่อนหน้านี้มีเรื่องของเสี่ยชัช สายเปย์ ชื่อดังเหลือเกิน แต่คนนี้อาจจะยิ่งกว่าเสี่ยชัชอีกครับ เพราะว่าสายเปย์คนนี้ให้เงินสาวไปตั้ง 10,000,000 แต่ว่าไม่เคยแตะเนื้อต้องตัวสาวคนนี้เลย ทำไมถึงให้เงินไปถึง 10,000,000 บาท คนนี้เป็นใคร มาดูกันหน่อยครับช่วงหน้า</w:t>
      </w:r>
    </w:p>
    <w:p>
      <w:pPr>
        <w:pStyle w:val="BodyText"/>
      </w:pPr>
      <w:r>
        <w:t xml:space="preserve">[เสียงโฆษณา]</w:t>
      </w:r>
    </w:p>
    <w:p>
      <w:pPr>
        <w:pStyle w:val="BodyText"/>
      </w:pPr>
      <w:r>
        <w:t xml:space="preserve">(คุณพิชาพัฒน์) คุณผู้ชมครับ เรื่องของทวิตเตอร์ หรือว่าโลกของคลับเฮาส์มันมีแฮชแท็กอันหนึ่งเลยนะครับ นั่นก็คือคลับเฮาส์ ซึ่งเขาบอกว่าคลับเฮาส์นี่ เพราะมีกลุ่มที่เขาไปด้อยค่า หรือว่าดูหมิ่นคนอีสาน</w:t>
      </w:r>
    </w:p>
    <w:p>
      <w:pPr>
        <w:pStyle w:val="BodyText"/>
      </w:pPr>
      <w:r>
        <w:t xml:space="preserve">(คุณกรสุมา) ค่ะ</w:t>
      </w:r>
    </w:p>
    <w:p>
      <w:pPr>
        <w:pStyle w:val="BodyText"/>
      </w:pPr>
      <w:r>
        <w:t xml:space="preserve">(คุณพิชาพัฒน์) คลิปถูกแชร์กันว่อนเลย แล้วนี่ เครือข่ายคนอีสานเข้าแจ้งความกับเจ้าหน้าที่จำตรวจแล้วนะครับ เนื่องจากมีคนเข้าไปพูดจาดูหมิ่นเหยียดหยามกันเหลือเกิน มีการเรายการชื่อดังรายการหนึ่ง ถ้าเกิดไปออกรายการนั้น ก็จะไม่ขอโทษอยู่ดี เขาบอกแบบนั้นครับ ว่ากลุ่มคนอีสาน เบื้องต้น เรียกร้องให้กลุ่มที่พูดจาดูหมิ่นเหยียดหยามคนอีสาน ในคลับเฮาส์นี่ ออกมารับผิดชอบ ขอโทษคนอีสาน โดยการเคลื่อนไหวครั้งนี้ ได้มีการนำรถขยายเสียง ประกาศจุดยืน ติดป้ายข้างรถมีข้อความว่า</w:t>
      </w:r>
      <w:r>
        <w:t xml:space="preserve"> </w:t>
      </w:r>
      <w:r>
        <w:t xml:space="preserve">“</w:t>
      </w:r>
      <w:r>
        <w:t xml:space="preserve">หยุดย่ำยี เหยียดหยามคนอีสาน</w:t>
      </w:r>
      <w:r>
        <w:t xml:space="preserve">”</w:t>
      </w:r>
      <w:r>
        <w:t xml:space="preserve"> </w:t>
      </w:r>
      <w:r>
        <w:t xml:space="preserve">ก่อนไปหยุดรถที่ สภ. เมืองขอนแก่น แถลงการณ์ให้กับสารวัตรเมืองของแก่น จากนั้นนี่ ก็ได้มีการแจ้งความลงบันทึกประจำวันไว้เป็นหลักฐาน นี่ล่ะครับ หยุดย่ำยีคนอีสาน แล้วก็ขอให้ทางตำรวจสืบสวนติดตามกลุ่มคนในคลับเฮ้าส์มาดำเนินคดีด้วย คือ ให้บอกเลย ให้ตามมาเลย ว่ากลุ่มนั้นเป็นใครบ้าง เพราะกลุ่มนั้นท้าทายมากนะครับท้าทาย เขาบอกเขาไม่สนใจ เขายินดีที่จะด่าต่อไปด้วยเขาท้าทายนะครับ นายคุ้มพงศ์ ภูมิภูเขียว เป็นตัวแทนของกลุ่มคนอีสานบ่ทน การกระทำของกลุ่มคนในคลับเฮาส์นะครับ เป็นการดูถูกความเป็นมนุษย์ของคนอีสาน จะยังไม่ทราบว่าจะออกมาในรูปแบบไหนก็ตาม แต่ยืนยันว่าจะเดินหน้ากดดันให้คนกลุ่มนี้ออกมารับผิดชอบ และต้องออกมาขอโทษคนอีสาน ไปฟังเสียงกันหน่อยครับ</w:t>
      </w:r>
    </w:p>
    <w:p>
      <w:pPr>
        <w:pStyle w:val="BodyText"/>
      </w:pPr>
      <w:r>
        <w:t xml:space="preserve">(คุณคุ้มพงศ์) มองข้ามตัวบุคคลไปแล้วนะครับ โดยเนื้อหาสาระที่เขาเรียกว่า</w:t>
      </w:r>
      <w:r>
        <w:t xml:space="preserve"> </w:t>
      </w:r>
      <w:r>
        <w:t xml:space="preserve">“</w:t>
      </w:r>
      <w:r>
        <w:t xml:space="preserve">คอนเทนต์</w:t>
      </w:r>
      <w:r>
        <w:t xml:space="preserve">”</w:t>
      </w:r>
      <w:r>
        <w:t xml:space="preserve"> </w:t>
      </w:r>
      <w:r>
        <w:t xml:space="preserve">ออกไปตามนั้นกลุ่มคนที่ทำนั้น ล้วนแต่เป็นเยาวชนทั้งนั้นยิ่งน่าเป็นห่วง ถ้าจะให้คิดมากไป เพราะเป็นห่วงว่าบุคคลพวกนี้มีแนวคิดแบบนี้ มีชุดความคิดแบบนี้ ถ้าได้มีโอกาสได้เข้าไปบริหารบ้านเมือง ถ้าเข้าไปหน่วยางไปอยู่ตามภาคเอกชนนะครับ เขาจะวางตัวแบบนี้ เมื่อมีความคิดแบบนี้ แคบ ๆ อย่างนี้ แล้วมีความคิดเหยียดเชื้อชาติแบบนี้นะครับ</w:t>
      </w:r>
    </w:p>
    <w:p>
      <w:pPr>
        <w:pStyle w:val="BodyText"/>
      </w:pPr>
      <w:r>
        <w:t xml:space="preserve">(คุณพิชาพัฒน์) นี่นะครับ บอกว่าเป็นห่วงถ้าเกิดเป็นเยาวชน มีความคิดอย่างนี้ได้อย่างไร เมื่อไม่นานมานี้ นายก้อง ห้วยไร่ ก็ออกมาร้องเพลงด้วย ร้องเพลงเกิดเป็นคนอีสาน เพื่อที่จะทำอะไร ปลุกคนอีสานให้มีความภูมิใจในตัวตนของตัวเอง ที่เกิดมาเป็นคนอีสาน ไปฟังกันหน่อยครับ หาด เพื่อที่จะได้ยินเสียงดนตรีไปด้วย แล้วก็เห็นไปด้วยนะคะอาจจะเป็นคลัสเตอร์ใหม่ แล้วก็ยังมีการตีกันอีก แบบนี้นี่ เมาด้วยนะคะ วัยรุ่นกลุ่มด้านนอกเมาด้วยและตีกัน คนเข้าร่วมงานก็โฮ่ใส่เลยนะคะคุณผู้ชม ไม่อยากให้เกิดเหตุการณ์แบบนี้ขึ้นเลย นี่อุตส่าห์จะการเปิดประเทศ จะเป็นการมีกิจกรรมที่สนุกสนาน เพื่อจะปูทางไปถึงปีใหม่ ว่าเราจะ Coutdown ได้ไหม เราจะจัดงานปีใหม่ได้ไหม เกิดเหตุการณ์แบบนี้อีกแล้วนะคะ วัยรุ่นตีกัน อีก 1 เรื่อง ก็ยังอยู่ในงาน PATTAYA MUSIC</w:t>
      </w:r>
    </w:p>
    <w:p>
      <w:pPr>
        <w:pStyle w:val="BodyText"/>
      </w:pPr>
      <w:r>
        <w:t xml:space="preserve">(FESTIVAL) ค่ะ คุณผู้ชม มีคนแชร์คลิปที่ในคลิปนี่ พูดว่าลูกบอสหรือ ได้อภิสิทธิ์นั่งรถกอล์ฟดูคอนเสิร์ต ก็รถนี้มันเป็นรถรับ-ส่งนักท่องเที่ยวฟรีหรือเปล่า ใช่หรือเปล่า ดูสิ ดูคลิปกันหน่อยค่ะ</w:t>
      </w:r>
    </w:p>
    <w:p>
      <w:pPr>
        <w:pStyle w:val="BodyText"/>
      </w:pPr>
      <w:r>
        <w:t xml:space="preserve">( เกิดเป็นคนอีสาน เลือดก็เป็นคนอีสาน มีบุญมีงานก็ต้องมีหมอลำ มีลาบมีก้อยมีจุ๊ซอยจำ ยังจดยังจำวิถีบ้านเฮา เสียงพิณห่าวเสียงแคนหย่าว หย่าวเจ้าหย่าวหมอลำเจ้าหย่าว ยังเต้นรำวงโตดตีโต่งเกี้ยวสาว บ่ลืมเรื่องราวบุญฮีตสิบสองและคองสิบสี่</w:t>
      </w:r>
    </w:p>
    <w:p>
      <w:pPr>
        <w:pStyle w:val="BodyText"/>
      </w:pPr>
      <w:r>
        <w:t xml:space="preserve">(คุณพิชาพัฒน์) นี่ล่ะครับ เนื้อเพลงก็จะเป็นการให้กำลังใจซึ่งกันและกัน และแสดงความภูมิใจ ในความเป็นคนอีสานของตัวเองนะครับ เรื่องนี้ยังมีต่อ ๆ ไปนะครับ มีการแจ้งความ เรียกร้องให้คนที่ออกมาดูถูกเหยียดหยามคนอีสาน ให้ออกมาขอโทษ จะเป็นอย่างไรกันต่อไป เดี๋ยวมีรายงานให้ทราบกันนะ</w:t>
      </w:r>
    </w:p>
    <w:p>
      <w:pPr>
        <w:pStyle w:val="BodyText"/>
      </w:pPr>
      <w:r>
        <w:t xml:space="preserve">(คุณกรสุมา) ค่ะ คงไม่จบง่าย ๆ นะคะ คงมีกลุ่มออกมาเรียกร้องกันอีกนะคะคุณผู้ชม อันนี้ก็เป็นคนอีสานสายเปย์ แล้วก็รวยมากด้วย</w:t>
      </w:r>
    </w:p>
    <w:p>
      <w:pPr>
        <w:pStyle w:val="BodyText"/>
      </w:pPr>
      <w:r>
        <w:t xml:space="preserve">(คุณพิชาพัฒน์) แต่อันนี้แปลกดี เพราะจ่ายไปตั้ง 10,000</w:t>
      </w:r>
    </w:p>
    <w:p>
      <w:pPr>
        <w:pStyle w:val="BodyText"/>
      </w:pPr>
      <w:r>
        <w:t xml:space="preserve">(คุณกรสุมา) ค่ะ</w:t>
      </w:r>
    </w:p>
    <w:p>
      <w:pPr>
        <w:pStyle w:val="BodyText"/>
      </w:pPr>
      <w:r>
        <w:t xml:space="preserve">(คุณพิชาพัฒน์) ยังไม่เคยแตะเนื้อต้องตัวเลยนะคะ มีทั้งโอนเงิน คือ โอนเงินเองแล้วน่ะ 10 กว่าล้านน่ะ ที่ตอนแรกคุณลุงเขาคิดว่าเดี๋ยวเราไปครองรักกันตลอดไปแบบนี้ คือ โดนเอาเงินมาเรื่อย ๆ แต่สุดท้ายนี่ตรงที่ว่าคุณลุงให้เอาที่ดินไปขาย เพื่อที่จะเอามาสร้างครอบครัวกัน แต่ขายได้ 7,000,0000 แล้วเอาเงินเข้าตัวเองหมดเลย แล้วก็ไปแจ้งความนะคะ สุดท้ายพอผู้หญิงไปที่โรงพัก คุณลุงเห็นก็สงสาร หอบพัดลมไปให้ถึงคุกเนาวรัตน์ค่ะ ท่านผู้บังคับการแถลงการณ์จับกุมนางสางชนกนันท์ อายุ 27 ปี เล่าให้คุณผู้ชมฟังแบบนี้นะ คือ คุณนรศักดิ์ อายุ 63 ปี ชัยจังหวัดบุรีรัมย์ กล่าวขานางสาวคนนี้ว่าหลอกลวง ฉ้อโกงเงินไปกว่า 10,000,000 บาท บอกแบบนี้ค่ะ เล่าย้อนไปอีก ว่าตัวเองนี่ รู้จักกับนางสาวชนกนันท์ รู้จักกันทาง Facebook นะคะ เมื่อต้นเดือนมิถุนายนที่ผ่านมา ชื่อเล่นว่านัดดา เดี๋ยวเราเรียกว่า</w:t>
      </w:r>
      <w:r>
        <w:t xml:space="preserve"> </w:t>
      </w:r>
      <w:r>
        <w:t xml:space="preserve">“</w:t>
      </w:r>
      <w:r>
        <w:t xml:space="preserve">นัดดา</w:t>
      </w:r>
      <w:r>
        <w:t xml:space="preserve">”</w:t>
      </w:r>
      <w:r>
        <w:t xml:space="preserve"> </w:t>
      </w:r>
      <w:r>
        <w:t xml:space="preserve">ทีนี้พอรู้จักกับนัดดานี่ บอกว่าขอยืมเงินหน่อย เพราะว่าแม่ป่วย แล้วมีการพูดนี่สายเปย์จริง ๆ นะ บอกว่าก็ได้นะ ให้ไป ทีนี้พอคุยไปคุยมายอมแต่งงานกัน ก็นัดหมายจะสู่ขอกันที่จังหวัดชัยนาท เพราะว่ามีบ้านญาติอยู่ที่นั่น เลยขอนัดหมายกันที่ขนส่งหมอชิด ตัวเอง คือ ตัวคุณนรศักดิ์เอง นั่งรถมาถึงสถานีหมอชิต มาเจอนางสาวนัดดา มากับผู้หญิงอีกคนหนึ่ง ที่บอกว่าเป็นป้า คุณนรศักดิ์บอกเลยว่าไม่ตรงปกค่ะ หน้าไม่ตรงปก ไม่เหมือนโปรไฟล์ Facebook ที่เห็นเลย เอาเป็นว่าไม่เป็นอะไร คบกันที่นิสัยแล้วกัน คุยกันแล้วนิสัยโอเค จากนั้นก็ทำพิธีผู้ข้อไม้ข้อมือที่สถานีหมอชิต แล้วก็เปย์ต่อนะคะ ให้ทองไปอีก 2 บาท น้องนัดดาก็เดินทางกลับมาด้วย มาอยู่ที่บ้าน 4 วัน เธอก็กลับบ้านที่สุโขทัยไป ต่อมา 5 สิงหาคม พอไปตรวจสอบบัญชี มีการโอนเงินออกไปหลายครั้ง รวมเป็นเงิน 2,600,000 บาทเลยนะคะ ปรากฏว่าผู้หญิงนี่เอาโทรศัพท์มาโอน เอาโทรศัพท์ของคุณนรศักดิ์น่ะ โอนแล้วก็บัญชีญาติ ตอนนั้นได้ไปแจ้งความไว้แล้ว เอาจนบัญชี</w:t>
      </w:r>
    </w:p>
    <w:p>
      <w:pPr>
        <w:pStyle w:val="BodyText"/>
      </w:pPr>
      <w:r>
        <w:t xml:space="preserve">(คุณนรศักดิ์) เขาบอกว่าโอนให้ เขาเรียกว่า</w:t>
      </w:r>
      <w:r>
        <w:t xml:space="preserve"> </w:t>
      </w:r>
      <w:r>
        <w:t xml:space="preserve">“</w:t>
      </w:r>
      <w:r>
        <w:t xml:space="preserve">2 เคส</w:t>
      </w:r>
      <w:r>
        <w:t xml:space="preserve">”</w:t>
      </w:r>
      <w:r>
        <w:t xml:space="preserve"> </w:t>
      </w:r>
      <w:r>
        <w:t xml:space="preserve">เคสที่ 1 ก็คือเงินหมั้น 210,000 แล้วก็เงินในบัญชีที่ถอนออกโดยพลการ อันนี้ก็รู้สึกว่า 2,650,000</w:t>
      </w:r>
    </w:p>
    <w:p>
      <w:pPr>
        <w:pStyle w:val="BodyText"/>
      </w:pPr>
      <w:r>
        <w:t xml:space="preserve">(ผู้สัมภาษณ์ )เบ็ดเสร็จอะไรอย่างนี้ เฮียโดนไปเท่าไร</w:t>
      </w:r>
    </w:p>
    <w:p>
      <w:pPr>
        <w:pStyle w:val="BodyText"/>
      </w:pPr>
      <w:r>
        <w:t xml:space="preserve">(คุณนรศักดิ์) อันนี้ 2 ยอดนี้ก็ประมาณ 2,800,000</w:t>
      </w:r>
    </w:p>
    <w:p>
      <w:pPr>
        <w:pStyle w:val="BodyText"/>
      </w:pPr>
      <w:r>
        <w:t xml:space="preserve">(คุณกรสุมา) ยอดนั้น 2,800,000 แล้วนะคะ ยังไม่จบ ๆ อันนั้นแจ้งความแล้ว ผู้หญิงโทรมาบอกว่าจะเป็นครอบครัวกันแล้ว ไปแจ้งความทำไม ทีนี้พอรู้ว่าผู้หญิงตั้งใจที่จะแต่งงานด้วย คุณนรศักดิ์บอกว่าให้เอาที่ดินไปขาย 9 ไร่นี่ เธอเอาไปขายแล้วมาตั้งครอบครัวกัน ก็ไม่เข้าใจ ทำไมถึงไว้ใจให้ผู้หญิงเอาไปขาย มีมูลค่าถึง 16,000,000 แต่ว่าผู้หญิงเอาไปขายได้ 7,500,000 ได้เงินมา 7,500,000 บาท โอนเงินเข้าบัญชีตัวเองไปหมดเลยค่ะ ตอนนี้จะเอาเรื่องให้ถึงที่สุดแล้วนะคะ อย่างไรก็ต้องแจ้งความแล้ว แต่พอนี่ พอตำรวจไปจับกุมตัวนางสาวนัดดามาได้ คุณลุงก็เกิดสงสาร เอาผ้าห่มเอาพัดลมมาให้อีกด้วย มีของกินด้วย เอาเสื่อมาด้วยสงสารน่ะ บอกว่าเป็นห่วง ตอนนี้รักน้องเขาจริง ๆ รู้จักกัน 5 เดือน โอนเงิน หลายคนถาม โอนเงินไปเป็นสิบ ๆ ล้านนี่ ได้แตะตัวกันหรือยัง ยังไม่ได้แตะต้อง แม้แต่ปลายเล็บเลย แต่อายุ 63 แล้ว เกิดมายังไม่มีครอบครัว ยังไม่เคยแต่งงานกับใคร ก็อยากจะลงหลังปักฐาน บอกว่ารักจริงไปแล้ว ต่อไปเรื่องราวจะเป็นอย่างไรก็ไม่รู้</w:t>
      </w:r>
    </w:p>
    <w:p>
      <w:pPr>
        <w:pStyle w:val="BodyText"/>
      </w:pPr>
      <w:r>
        <w:t xml:space="preserve">(คุณพิชาพัฒน์) แปลกดีนะครับ คุณผู้ชม อันนี้ก็แปลกดี มีสามีของผู้หญิงคนหนึ่งไม่พอใจเป็นอย่างยิ่ง ไม่พอใจอะไรหรือครับ เพราะภรรยาของเขาชอบแต่สีชมพูเท่านั้น อะไร ๆ ก็เป็นสีชมพูหมด จะเป็นบาร์สามีไม่พอใจ เอาค้อนนี่ทุบครัวพังถล่มเลยครับ ไปดูกันหน่อยสิ</w:t>
      </w:r>
    </w:p>
    <w:p>
      <w:pPr>
        <w:pStyle w:val="BodyText"/>
      </w:pPr>
      <w:r>
        <w:t xml:space="preserve">(คุณกรสุมา) ทำไมล่ะสามี</w:t>
      </w:r>
    </w:p>
    <w:p>
      <w:pPr>
        <w:pStyle w:val="BodyText"/>
      </w:pPr>
      <w:r>
        <w:t xml:space="preserve">(คุณพิชาพัฒน์) ครัวเขาสีชมพู</w:t>
      </w:r>
    </w:p>
    <w:p>
      <w:pPr>
        <w:pStyle w:val="BodyText"/>
      </w:pPr>
      <w:r>
        <w:t xml:space="preserve">(คุณกรสุมา) ก็สวยนะ</w:t>
      </w:r>
    </w:p>
    <w:p>
      <w:pPr>
        <w:pStyle w:val="BodyText"/>
      </w:pPr>
      <w:r>
        <w:t xml:space="preserve">(คุณพิชาพัฒน์) แต่สามีของเขาบอกว่าไม่เอาแล้ว ทุบให้หมดเลย คุณผู้ชม ดูสิครับ นี่คือ Tiktok ของชาวมาเล</w:t>
      </w:r>
    </w:p>
    <w:p>
      <w:pPr>
        <w:pStyle w:val="BodyText"/>
      </w:pPr>
      <w:r>
        <w:t xml:space="preserve">(เซีย)รายหนึ่งนะครับ นี่ บอกว่าภรรยาของเขาชอบสีชมพู รถก็เป็นสีชมพู อะไร ๆ ก็เป็นสีชมพู เขาบอกว่าเบื่อมากรองเท้าก็เป็นสีชมพู อะไรก็เป็นเป็นสีชมพูพาสเทลด้วย Tiktok รายหนึ่ง บอกว่าเป็นผู้หญิงที่โพสต์คลิปนี้ สามีเธอกำลังทำลายห้องครัวอย่างจริงจัง ข้อความว่า เขาไม่ชอบที่ฉันชอบสีชมพู เมื่อกี้เห็นภาพไหม เดี๋ยวดูรถรถกับโซฟา</w:t>
      </w:r>
    </w:p>
    <w:p>
      <w:pPr>
        <w:pStyle w:val="BodyText"/>
      </w:pPr>
      <w:r>
        <w:t xml:space="preserve">(คุณพิชาพัฒน์) โซฟาเป็นสีชมพูอันนี้ชมพูแป๋น รถก็สีชมพูโอ้โห สามีรู้สึกจะทนไม่ไหวนะครับ เลยทำการทุบครัวไปเลย คลิปวิดีโอดังกล่าวพฤศจิกายนที่ผ่านมานะครับ ถูกแชร์ไปในโลกออนไลน์ เห็นใจภรรยา บอกว่าแค่นี้หรือ ก็บอกว่าคุณอาจจะชอบสีชมพูเยอะเกินไปหรือเปล่า หลังจากนั้นทางฝ่ายภรรยาก็มีการโพสต์นะครับ ให้เห็นข่าวของเครื่องใช้ต่าง ๆ ของเธอ ก็เป็นสีชมพูจริง ๆ อย่างที่เธอบอก อันนี้ก็เรื่องภายในครอบครัวเหมือนกัน จะทำอย่างไรดี เธอก็อาจจะชอบได้แต่อาจจะน้อย ๆ ลงหรือเปล่า แต่สามีถึงกับต้องทุบครัวเลยหรือครับขนาดนั้นเชียว คุณผู้ชมเรามาดูเรื่องราวดี ๆ อีกเรื่องหนึ่ง หนุ่มคนหนึ่งพยายามจะช่วยแมวจนรอดมาได้ วงกลมมาให้ดูช่วยอย่างไร ไปดูครับ</w:t>
      </w:r>
    </w:p>
    <w:p>
      <w:pPr>
        <w:pStyle w:val="BodyText"/>
      </w:pPr>
      <w:r>
        <w:t xml:space="preserve">[เสียงดนตรี]</w:t>
      </w:r>
    </w:p>
    <w:p>
      <w:pPr>
        <w:pStyle w:val="BodyText"/>
      </w:pPr>
      <w:r>
        <w:t xml:space="preserve">(คุณพิชาพัฒน์) ช่วยมาได้ง่ายแบบนี้เลยนะครับ</w:t>
      </w:r>
    </w:p>
    <w:p>
      <w:pPr>
        <w:pStyle w:val="BodyText"/>
      </w:pPr>
      <w:r>
        <w:t xml:space="preserve">(คุณกรสุมา) มันรู้ว่าจะช่วยมัน มันก็ว่ายไปในนี้น่ะค่ะ มันก็จะ…</w:t>
      </w:r>
    </w:p>
    <w:p>
      <w:pPr>
        <w:pStyle w:val="BodyText"/>
      </w:pPr>
      <w:r>
        <w:t xml:space="preserve">(คุณพิชาพัฒน์) ไม่ไหวแล้ว ก็ช่วยได้ง่ายมากเลยเหมือนกับช้อนปลานะครับ แต่เป็นแมวนี่ช้อนแมว แทนที่จะเป็นหมาตกน้ำ แต่เป็นแมว แล้วก็ช่วยมาได้จริง ๆ เพราะฉะนั้น ถ้าเห็นอะไรแบบนี้ ก็ต้องช่วยกันช่วยเหลือสิ่งมีชีวิตนะครับ แล้วครับที่ช่วยออกมาได้</w:t>
      </w:r>
    </w:p>
    <w:p>
      <w:pPr>
        <w:pStyle w:val="BodyText"/>
      </w:pPr>
      <w:r>
        <w:t xml:space="preserve">(คุณกรสุมา) อย่าละเลยนะคะ ชีวิตใดก็มีค่าทั้งนั้นนะคะ</w:t>
      </w:r>
    </w:p>
    <w:p>
      <w:pPr>
        <w:pStyle w:val="BodyText"/>
      </w:pPr>
      <w:r>
        <w:t xml:space="preserve">(คุณพิชาพัฒน์) เอาล่ะคุณผู้ชม ไปดูข่าวต่างประเทศ จะพาไปดูที่จีนค่ะ ส่งนักบินอวกาศหญฺงปฏิบัตินอกยาน Spacewalk นะคะ เดี๋ยวกลับมาค่ะ</w:t>
      </w:r>
    </w:p>
    <w:p>
      <w:pPr>
        <w:pStyle w:val="BodyText"/>
      </w:pPr>
      <w:r>
        <w:t xml:space="preserve">[เสียงโฆษณา]</w:t>
      </w:r>
    </w:p>
    <w:p>
      <w:pPr>
        <w:pStyle w:val="BodyText"/>
      </w:pPr>
      <w:r>
        <w:t xml:space="preserve">(คุณพิชาพัฒน์) สมควรที่จะขายหุ้น Tesla ของเขาหรือเปล่า เกิดอะไรขึ้นเราไปดูกันครับ</w:t>
      </w:r>
    </w:p>
    <w:p>
      <w:pPr>
        <w:pStyle w:val="BodyText"/>
      </w:pPr>
      <w:r>
        <w:t xml:space="preserve">[ภาษาต่างประเทศ] ชาวทวิตเตอร์ได้มีการโหวตแล้วนะครับ ของ Elon Musk เอง ว่าหลายคนบอกว่าการที่เขารวยแล้ว เขาไม่จ่ายภาษีหรือว่ามีเงินเยอะนี่ เขาควรที่จะขายหุ้นไปเลยไหม จะได้ช่วยโลก แล้วก็อีลอนมัสทำโพลล์ Elon Musk สมควรที่จะขายหุ้นมูลค่าประมาณ 700,000 ล้านกว่าบาท เพื่อจ่ายภาษีด้วยเอาไปจ่ายภาษีด้วย เพราะก่อนหน้านี้ Elon Musk ไปเหน็บแนมสหประชาชาติ บอกว่า แหม มาบอกให้ฉันบริจาคงงบริจาคเงิน จะช่วยอะไรประมาณนี้มันจะช่วยได้ขนาดไหนเชียว จนอีลอนมัสอาจจะโพสต์ประชด สมควรที่จะขายหุ้น ชาวทิวตเตอร์ก็ออกมา ซึ่งคุณผู้ชมคิดว่าอีลอนจะขาย หรือไม่ขายครับ ผมคิดว่าเขาน่าจะขายนะ เพราะว่า Elon ไม่เหมือนนักธุรกิจทั่วไปนะ เขาอาจจะขายนะ เขามีความติสนะ ว่าเขาจะขายหรือเปล่า แล้วถ้าเกิดขายขึ้นมา 7 แสนล้านบาทเลยนะครับ</w:t>
      </w:r>
    </w:p>
    <w:p>
      <w:pPr>
        <w:pStyle w:val="BodyText"/>
      </w:pPr>
      <w:r>
        <w:t xml:space="preserve">(คุณกรสุมา) แต่อาจจะขายไม่หมดนะ</w:t>
      </w:r>
    </w:p>
    <w:p>
      <w:pPr>
        <w:pStyle w:val="BodyText"/>
      </w:pPr>
      <w:r>
        <w:t xml:space="preserve">(คุณพิชาพัฒน์) ไม่ ๆ ๆ ขายไปหน่อยหนึ่ง 7 แสนล้านบาท ภาษีหน่อย 7-8 ล้านคือจิ๊ดหนึ่งของ Tesla แต่ว่าถ้าเกิดขายปุ๊บนี่ จะมีภาษี Charitable Gain Tax สามารถที่จะเอาอันนั้นนี่ ไปจ่ายภาษีได้</w:t>
      </w:r>
    </w:p>
    <w:p>
      <w:pPr>
        <w:pStyle w:val="BodyText"/>
      </w:pPr>
      <w:r>
        <w:t xml:space="preserve">(คุณกรสุมา) เดี๋ยวคอยดูเลย ๆ</w:t>
      </w:r>
    </w:p>
    <w:p>
      <w:pPr>
        <w:pStyle w:val="BodyText"/>
      </w:pPr>
      <w:r>
        <w:t xml:space="preserve">(คุณพิชาพัฒน์) ขาย 10 เปอร์เซ็นต์ ไปดูกันที่อิรักกันหน่อยนะคะ France 24 Iraqi PM chairs security meeting after drone assassination attempt นายก</w:t>
      </w:r>
    </w:p>
    <w:p>
      <w:pPr>
        <w:pStyle w:val="BodyText"/>
      </w:pPr>
      <w:r>
        <w:t xml:space="preserve">(รัฐมนตรี)อิรัก ประชุมหลังจากการลอบสังหารนะคะ นายกรัฐมนตรี Mustafa Al-Kadhimi นั่งหัวโต๊ะการประชุมด้านความมั่นคง กับเจ้าหน้าที่ระดับสูง หลังจากที่เขานี่รอดจากการพยายามลอบสังหารใช้โดรน แต่ว่าตัวเขาเองรอดชีวิตมาได้ค่ะ</w:t>
      </w:r>
    </w:p>
    <w:p>
      <w:pPr>
        <w:pStyle w:val="BodyText"/>
      </w:pPr>
      <w:r>
        <w:t xml:space="preserve">(</w:t>
      </w:r>
    </w:p>
    <w:p>
      <w:pPr>
        <w:pStyle w:val="BodyText"/>
      </w:pPr>
      <w:r>
        <w:t xml:space="preserve">(คุณกรสุมา) รอดมาได้ ไม่ตายนะครับ ส่วนอีกพาดหัวข่าวหนึ่ง ของพูดถึงจีน</w:t>
      </w:r>
    </w:p>
    <w:p>
      <w:pPr>
        <w:pStyle w:val="BodyText"/>
      </w:pPr>
      <w:r>
        <w:t xml:space="preserve">[ภาษาต่างประเทศ] นโยบายโควิดของจีน กำลังถูกทดสอบอยู่นะครับ เพราะว่านโยบายนี้เป็นนโยบายคุมเข้มให้ COVID ตอนนี้กำลังเป็นปัญหาอยู่ เพราะว่าผู้ติดเชื้อหลายรายนะครับ ไปอยู่ในหลายพื้นที่แล้ว เพราะว่าการระบาดที่จีนนี่ ดูเหมือนว่ากำลังระบาดอยู่แล้วเขาก็กำลังสงสัย คือ สำนักข่าวต่างประเทศ เขากำลังสงสัยแล้วจีนจะควบคุมได้หรือเปล่า ตอนแรกก็ยังดี ๆ แต่ทำไมตอนนี้เคสของโควิดมันพุ่งล่ะครับ มันเกิดอะไรขึ้นที่นั่น เดี๋ยวเรามามีความคืบหน้าให้ดูกันนะครับ ในช่วงของข่าวเที่ยงกับข่าวเย็นของจีนนี่ คุณผู้ชมพูดถึง COVID นะครับ ที่สหรัฐอเมริกา ที่จะเกิดพรมแดนแล้วนะครับ สำหรับนักท่องเที่ยวได้รับวัคซีนต้าน COVID-19 ครบโดส โดยที่ไม่ต้องกักตัวถ้าอยากจะไปสหรัฐอเมริกา เริ่มต้นวันที่ 8 พฤศจิกายน ไม่ต้องกักตัวแล้วภายใต้กฎระเบียบใหม่ของสหรัฐ</w:t>
      </w:r>
    </w:p>
    <w:p>
      <w:pPr>
        <w:pStyle w:val="BodyText"/>
      </w:pPr>
      <w:r>
        <w:t xml:space="preserve">(อเมริกา) นักเดินทางที่ไม่ใช้คนอเมริกัน ก็แค่แสดงหลักฐานการฉีดยาต้าน COVID ก่อนที่จะขึ้นบิน แล้วก็มีผลตรวจหาเชื้อภายในระยะ 3 วัน เป็นลบนะครับ แล้วก็ต้องยื่นข้อมูลสำหรับการติดต่อกลับไปด้วย โดยผู้เดินทางต่างชาติปฏิบัติตามเหล่านี้ เข้าอเมริกาได้เลยครับ ไม่ว่าจะเป็นทางอากาศทางบก ไม่จำเป็นที่จะต้องกักตัว เริ่มต้นวันนี้เป็นต้นไป 8 พฤศจิกายน ขณะที่สายการบินต่าง ๆ มีแผนที่จะใช้เครื่องบินลำใหญ่ขึ้น เนื่องจากตอนนี้เริ่มผ่อนคลายแล้ว เครื่องบินลำเล็กก็ไม่จำเป็นต้องใช้แล้ว เป็นเครื่องบินลำใหญ่ได้ ขณะที่สายการบินต่าง ๆ ก็พยายามที่จะขึ้นบินกันอยู่นะครับ แล้วก็มีการเปิดพรมแดนดังกล่าว ก็ขาดว่าน่าจะช่วยกระตุ้นเศรษฐกิจในสหรัฐอเมริกา ในหลายพื้นที่ ไม่ว่าจะเป็นในรัฐฟอริดาร์ ที่คาดว่าจะมีผู้สูงขับรถมาท่องเที่ยวกันอย่างคึกคัก แล้วก็ดูสิว่าการท่องเที่ยวของสหรัฐอเมริกาจะเป็นอย่างไร เพราะตอนนี้เริ่มเปิดประเทศกันแล้ว</w:t>
      </w:r>
    </w:p>
    <w:p>
      <w:pPr>
        <w:pStyle w:val="BodyText"/>
      </w:pPr>
      <w:r>
        <w:t xml:space="preserve">(คุณกรสุมา) แล้วตอนนี้มีเริ่มสงสัยชัดเจนออกมา แล้วฉีดวัคซีน 2 เข็ม อะไรก็ได้ ยี่ห้อไหม Sinovac เข้าได้หรือเปล่า</w:t>
      </w:r>
    </w:p>
    <w:p>
      <w:pPr>
        <w:pStyle w:val="BodyText"/>
      </w:pPr>
      <w:r>
        <w:t xml:space="preserve">(คุณพิชาพัฒน์) ก็อาจจะหมายเหตุนะครับ ที่จะต้องไปอ่านให้ละเอียดหน่อยนะครับ ถ้าเป็น Sinovac หรือยี่ห้ออะไรเข้าได้หรือเปล่านะครับ</w:t>
      </w:r>
    </w:p>
    <w:p>
      <w:pPr>
        <w:pStyle w:val="BodyText"/>
      </w:pPr>
      <w:r>
        <w:t xml:space="preserve">(คุณกรสุมา) ใครจะไปศึกษาดูให้ดีนะคะคุณผู้ชม พาไปดูเรื่องของอาวกาศหน่อยค่ะ เป็นนักอวกาศหญิงของจีน ตอนนี้สร้างสถิติเป็นผู้หญิงคนแรกของประเทศ ที่ทำภารกิจนอกยานอวกาศ เมื่อวันอาทิตย์ที่ผ่านมานะคะ เมื่อเวลาประมาณ 20.28 น. ตามเวลาของประเทศจีน หรือ 19.28 น. ตามเวลาประเทศไทยค่ะ หวัง ย่าผิง นักอวากาศหญิงสถานีอวกาศเชียงกง ผู้บัญชาการยานเสินโจว-13 นะคะ พานักบินอวกาศ 3 คน มาส่งสถานีอวกาศนี้นะคะ ทั้งคู่นี่ไปติดตั้งอุปกรณ์เสริมสถานีอวกาศเชียงกง ทำให้หวัง ย่าผิง เป็นนักบินอวกาศชาวจีนคนแรก ที่ออกมาสัมผัสกับห้วงอวกาศนอกยาน หรือว่าสถานีอวกาศค่ะ หวัง ย่าผิง ตอนนี้อายุ 41 ปีนะคะ เข้ารับราชการที่กองทัพจีน เคยดำรงตำแหน่งผู้บัญชาการฝูงบิน และให้เป็นนักบินอวกาศชุดที่ 2 และเมื่อปี 2013 ทำให้เธอเป็นนักบินอวากาศหญิงคนที่ 2</w:t>
      </w:r>
    </w:p>
    <w:p>
      <w:pPr>
        <w:pStyle w:val="BodyText"/>
      </w:pPr>
      <w:r>
        <w:t xml:space="preserve">(คุณพิชาพัฒน์) นี่นะครับ ประเทศจีนนะครับ สมัยก่อนนี่ยากจนมากเลยนะครับ จำได้ ตอนเรียนอยู่ตอนเด็ก ๆ นี่ เขาจะบอกว่าโชคดีขนาดไหนที่ไม่ได้ เกิดอยู่ประเทศจีนประเทศจีนนี่ ยากจนมาก ตอนนี้เขาไปอวากาศแล้วนะครับคุณผู้ชม เดี๋ยวเรามาดูบริษัท Start Up ที่อิสราเอลกันบ้างนะครับ เรื่อง การร่วมกันต่อสู้กันภาวะโลกร้อน ด้วยการพัฒนาอะไรเอ่ย บอลลูนที่จะไปดักจับแก๊สคาร์บอนไดออกไซด์นะครับ ไปดักจับแก๊ซคาร์บอนไดออกไซด์ในอากาศของอิสราเอล พัฒนาบอลลูนดักจับแก๊ซ หรือว่าคาร์บอนไดออกไซด์ ในชั้นบรรยากาศ เพื่อไปรีไซเคิล เนื่องจากว่าแก๊สคาร์บอนไดออกไซด์ เขากำลังทำบอลลูนอยู่นะครับ บริษัท Start Up ของอิสราเอล พัฒนาระบบที่สามารถดักจับได้ ซึ่งเกือบจะอยู่ในภาวะแข็งตัวแล้วนะครับ ตอนนี้แก๊สคาร์บอนไดออกไซด์ อยู่เหนือพื้นโลกอยู่ที่อุณหภูมิติดลบ 80 องศาเซลเซียส ประมาณ 15 กิโลเมตรเหนือพื้นดิน นั่นแสดงว่าตอนนี้มันเป็นก๊าซอยู่บนพื้นผิวโลกนี่ ระเหยขึ้นไป เมื่อมันไปอยู่บนชั้นบรรยากาศเซลเซียส มันกลายเป็นเริ่มสภาวะแข็งตัว น่าสนใจดีนะครับ เป็นก๊าสที่แข็งตัวในชั้นบรรยากาศแล้วก็ทำให้โลกร้อน ในตอนนี้นะครับ บริษัทได้ทำการทดสอบระบบของบอลลูนดักจับแก๊สคาร์บอนไดออกไซด์ ปล่อยบอลลูนไปติดตั้งกล่องเป็นอุปกรณ์ดักจับก๊าซ เห็นไหมครับส่งขึ้นไปแล้วนะครับ จากนั้นเขาบอกว่าหลังจากที่กล่องนี้ ไปจับก๊าสที่มันจะแข็งตัวบนชั้นบรรยากาศโลกได้แล้ว มันก็จะเอาก๊าซนั้นมารีไซเคิลบนพื้นโลกทั้งนี้ บริษัทจะตั้งเป้าสร้างบอลลูนใหญ่กว่าเดิมอีกภายในระยะ 2 ปีข้างหน้า โดยในบอลลูนแต่ละลูกจะสามารถดักจับก๊าสคาร์บอนไดออกไซด์ได้ 1,000 ตันต่อวัน ด้วยต้นทุนไม่ถึง 100 ดอลลาร์สหรัฐ หรือประมาณ 3,300 บาท ไปดักจากก๊าซคาร์บอนไดออกไซด์บนโลกที่มันแข็งตัวอยู่</w:t>
      </w:r>
    </w:p>
    <w:p>
      <w:pPr>
        <w:pStyle w:val="BodyText"/>
      </w:pPr>
      <w:r>
        <w:t xml:space="preserve">(คุณกรสุมา) ค่ะ คือ ตอนนี้อะไรที่เกี่ยวกับปัญหาโลกร้อน อะไรที่จะลดได้ต้องช่วยกันทั้งภาคเอกชน ทั้งภาครัฐก็ตาม เจ้าหน้าที่ของโปแลนด์ไปช่วยแมว เมื่อสักครู่เราเห็นแมวตกน้ำแล้วไปช่วยเห็นแมวตกน้ำ ที่โปแลนด์ก็ช่วยหน้าเหมือนแมวของคุณอรอุมาเลย</w:t>
      </w:r>
    </w:p>
    <w:p>
      <w:pPr>
        <w:pStyle w:val="BodyText"/>
      </w:pPr>
      <w:r>
        <w:t xml:space="preserve">(คุณกรสุมา) ไม่เหมือน</w:t>
      </w:r>
    </w:p>
    <w:p>
      <w:pPr>
        <w:pStyle w:val="BodyText"/>
      </w:pPr>
      <w:r>
        <w:t xml:space="preserve">(คุณพิชาพัฒน์) ไม่เหมือนหรือ</w:t>
      </w:r>
    </w:p>
    <w:p>
      <w:pPr>
        <w:pStyle w:val="BodyText"/>
      </w:pPr>
      <w:r>
        <w:t xml:space="preserve">(คุณกรสุมา) แต่ข้างหน้าเหมือน</w:t>
      </w:r>
    </w:p>
    <w:p>
      <w:pPr>
        <w:pStyle w:val="BodyText"/>
      </w:pPr>
      <w:r>
        <w:t xml:space="preserve">(คุณพิชาพัฒน์) อันนี้ก็เทานะ</w:t>
      </w:r>
    </w:p>
    <w:p>
      <w:pPr>
        <w:pStyle w:val="BodyText"/>
      </w:pPr>
      <w:r>
        <w:t xml:space="preserve">(คุณกรสุมา) แมวตัวนี้มันไปติดอยู่ในท่อของระบบทำความร้อน ช่วยออกมาอย่างปลอดภัย</w:t>
      </w:r>
    </w:p>
    <w:p>
      <w:pPr>
        <w:pStyle w:val="BodyText"/>
      </w:pPr>
      <w:r>
        <w:t xml:space="preserve">(คุณพิชาพัฒน์) โหแล้วมันไม่ร้อนหรือครับ</w:t>
      </w:r>
    </w:p>
    <w:p>
      <w:pPr>
        <w:pStyle w:val="BodyText"/>
      </w:pPr>
      <w:r>
        <w:t xml:space="preserve">(คุณกรสุมา) นี่คือโฉมหน้าแมวตัวนี้ ชื่อว่ารูเร็ตค่ะ อยู่ในท่อที่ใช้ทำระบบทำความร้อนของโปแลนด์ 10 วัน ท้องถิ่นโปแลนด์ได้รับแจ้งว่าอาจจะมีแมวติดอยู่ในท่อ ที่ใช้ระบบทำความร้อน 24 ตุลาคม เจ้าหน้าที่ดับเพลิงไปเลยค่ะ ไปช่วยออกมาคนงานจากการทำระบบน้ำ ไปช่วยด้วยในที่สุดช่วยออกมา ในที่สุดวันที่ 2 พฤศจิกายนรั บแจ้งวันที่ 24 ตุลาคม ช่วยมาได้ 2 พฤศจิกายน หลายวันอยู่นะ นายกเทศมนตรีเมืองเซอร์ซูฟ บอกว่าได้รับชื่อเป็นแมว 9 ชีวิต</w:t>
      </w:r>
    </w:p>
    <w:p>
      <w:pPr>
        <w:pStyle w:val="BodyText"/>
      </w:pPr>
      <w:r>
        <w:t xml:space="preserve">(ผู้ประกาศข่าวชาย) ใช้ไปครบแล้วหรือเปล่านี่ ทำไม่ช่วยนานจัง</w:t>
      </w:r>
    </w:p>
    <w:p>
      <w:pPr>
        <w:pStyle w:val="BodyText"/>
      </w:pPr>
      <w:r>
        <w:t xml:space="preserve">(คุณกรสุมา) มันไปติดอยู่ตรงท่อของระบบทำความร้อน และอุปกรณ์ป้องกันที่อยู่รอบ ๆ เจ้าหน้าที่ต้องตัดอุปกรณ์ป้องกันท่อค่ะ เพื่อเพื่มพื้นที่เอาตัวแมวออกมาได้ในที่สุด เจ้ารูเร็ตก็ไปตรวจร่างกายกับสัตวแพทย์หลายครั้ง ได้กินอาหารหลังรอดชีวิต อย่างอิ่มหนําสําราญ ตอนนี้ออกจากโรงพยาบาลเรียบร้อยแล้วค่ะ บอกแล้วทุกชีวิตมีค่านะคะ</w:t>
      </w:r>
    </w:p>
    <w:p>
      <w:pPr>
        <w:pStyle w:val="BodyText"/>
      </w:pPr>
      <w:r>
        <w:t xml:space="preserve">(คุณพิชาพัฒน์) ใช่ข่าวไทยก็มีช่วยชีวิตแมว ข่าวต่างประเทศก็มีช่วยชีวิตนะครับ</w:t>
      </w:r>
    </w:p>
    <w:p>
      <w:pPr>
        <w:pStyle w:val="BodyText"/>
      </w:pPr>
      <w:r>
        <w:t xml:space="preserve">(</w:t>
      </w:r>
    </w:p>
    <w:p>
      <w:pPr>
        <w:pStyle w:val="BodyText"/>
      </w:pPr>
      <w:r>
        <w:t xml:space="preserve">(คุณกรสุมา) ค่ะคุณผู้ชมคะ ตอนนี้ก็ขอเตรียมตัวไป ข่าว 36 ก่อนนะคะ</w:t>
      </w:r>
    </w:p>
    <w:p>
      <w:pPr>
        <w:pStyle w:val="BodyText"/>
      </w:pPr>
      <w:r>
        <w:t xml:space="preserve">(คุณพิชาพัฒน์) ครับ เดี๋ยวเตรียมตัวเราไปพักกันสักครู่ เดียวคุณยศภาคตุ่ย ๆ หน่อยนะครับ เพราะว่า Ր - ไลฟ์สดใน Facebookล่าสุดนี่ ตำรวจเร่งค้นบ้านในช่วงข้าวเข้านี้ค่ะ ว่าความเป็นมามันเป็นอย่างไเกิดขึ้น แล้วก็มีควันโพยโรงงานค่ะ สภาพอากาศที่นั่นจะเป็นอย่างไรนะคะจะมีมลพิษหรือเปล่า ล่าสุดกรมควบคุมมลพิษไปตรวจสอบสภาพอากาศเหตุเพลิงไหม้ โรงงานหลอมพลาสติกแล้วก็ระดมรถดับเพลิงเร่งดับ ล่าสุดสามารถควบคุมเพลิงไม่ให้ลุกลามได้แล้วนะคะ นี่เป็นภาพ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เช้านี้” วันที่ 8 พ.ย. 64 นาโน</dc:title>
  <dc:creator/>
  <cp:keywords/>
  <dcterms:created xsi:type="dcterms:W3CDTF">2021-11-11T08:56:07Z</dcterms:created>
  <dcterms:modified xsi:type="dcterms:W3CDTF">2021-11-11T08: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3.02 น.</vt:lpwstr>
  </property>
  <property fmtid="{D5CDD505-2E9C-101B-9397-08002B2CF9AE}" pid="3" name="subtitle">
    <vt:lpwstr/>
  </property>
</Properties>
</file>